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5BD7F" w14:textId="718BC0C6" w:rsidR="00973543" w:rsidRDefault="00973543"/>
    <w:p w14:paraId="2F9A02A6" w14:textId="426472B8" w:rsidR="00973543" w:rsidRDefault="00973543" w:rsidP="00973543"/>
    <w:p w14:paraId="2291E393" w14:textId="3E60FAF0" w:rsidR="00973543" w:rsidRPr="00973543" w:rsidRDefault="00FE3492" w:rsidP="00973543">
      <w:r>
        <w:rPr>
          <w:rFonts w:hint="eastAsia"/>
        </w:rPr>
        <w:t>）</w:t>
      </w:r>
    </w:p>
    <w:p w14:paraId="22268009" w14:textId="0FD4BD1D" w:rsidR="00CA1620" w:rsidRDefault="00CA1620" w:rsidP="00973543">
      <w:pPr>
        <w:pStyle w:val="1"/>
      </w:pPr>
      <w:bookmarkStart w:id="0" w:name="_Toc102294868"/>
      <w:r>
        <w:t>软件(结构)设计说明(S</w:t>
      </w:r>
      <w:r w:rsidR="00743FF7">
        <w:t>A</w:t>
      </w:r>
      <w:r>
        <w:t>D)</w:t>
      </w:r>
      <w:bookmarkEnd w:id="0"/>
    </w:p>
    <w:sdt>
      <w:sdtPr>
        <w:rPr>
          <w:rFonts w:asciiTheme="minorHAnsi" w:eastAsiaTheme="minorEastAsia" w:hAnsiTheme="minorHAnsi" w:cstheme="minorBidi"/>
          <w:color w:val="auto"/>
          <w:kern w:val="2"/>
          <w:sz w:val="21"/>
          <w:szCs w:val="22"/>
          <w:lang w:val="zh-CN"/>
        </w:rPr>
        <w:id w:val="1839185806"/>
        <w:docPartObj>
          <w:docPartGallery w:val="Table of Contents"/>
          <w:docPartUnique/>
        </w:docPartObj>
      </w:sdtPr>
      <w:sdtEndPr>
        <w:rPr>
          <w:b/>
          <w:bCs/>
        </w:rPr>
      </w:sdtEndPr>
      <w:sdtContent>
        <w:p w14:paraId="196F671D" w14:textId="77777777" w:rsidR="00DC4D04" w:rsidRDefault="00DC4D04" w:rsidP="00DC4D04">
          <w:pPr>
            <w:pStyle w:val="TOC"/>
          </w:pPr>
          <w:r>
            <w:rPr>
              <w:lang w:val="zh-CN"/>
            </w:rPr>
            <w:t>目录</w:t>
          </w:r>
        </w:p>
        <w:p w14:paraId="61D38EB0" w14:textId="77777777" w:rsidR="00DC4D04" w:rsidRDefault="00DC4D04" w:rsidP="00DC4D04">
          <w:pPr>
            <w:pStyle w:val="TOC1"/>
            <w:tabs>
              <w:tab w:val="right" w:leader="dot" w:pos="8296"/>
            </w:tabs>
            <w:rPr>
              <w:noProof/>
            </w:rPr>
          </w:pPr>
          <w:r>
            <w:fldChar w:fldCharType="begin"/>
          </w:r>
          <w:r>
            <w:instrText xml:space="preserve"> TOC \o "1-3" \h \z \u </w:instrText>
          </w:r>
          <w:r>
            <w:fldChar w:fldCharType="separate"/>
          </w:r>
          <w:hyperlink w:anchor="_Toc102294868" w:history="1">
            <w:r w:rsidRPr="007D450E">
              <w:rPr>
                <w:rStyle w:val="a3"/>
                <w:noProof/>
              </w:rPr>
              <w:t>软件(结构)设计说明(SDD)</w:t>
            </w:r>
            <w:r>
              <w:rPr>
                <w:noProof/>
                <w:webHidden/>
              </w:rPr>
              <w:tab/>
            </w:r>
            <w:r>
              <w:rPr>
                <w:noProof/>
                <w:webHidden/>
              </w:rPr>
              <w:fldChar w:fldCharType="begin"/>
            </w:r>
            <w:r>
              <w:rPr>
                <w:noProof/>
                <w:webHidden/>
              </w:rPr>
              <w:instrText xml:space="preserve"> PAGEREF _Toc102294868 \h </w:instrText>
            </w:r>
            <w:r>
              <w:rPr>
                <w:noProof/>
                <w:webHidden/>
              </w:rPr>
            </w:r>
            <w:r>
              <w:rPr>
                <w:noProof/>
                <w:webHidden/>
              </w:rPr>
              <w:fldChar w:fldCharType="separate"/>
            </w:r>
            <w:r>
              <w:rPr>
                <w:noProof/>
                <w:webHidden/>
              </w:rPr>
              <w:t>1</w:t>
            </w:r>
            <w:r>
              <w:rPr>
                <w:noProof/>
                <w:webHidden/>
              </w:rPr>
              <w:fldChar w:fldCharType="end"/>
            </w:r>
          </w:hyperlink>
        </w:p>
        <w:p w14:paraId="0C15D6E6" w14:textId="77777777" w:rsidR="00DC4D04" w:rsidRDefault="0005225B" w:rsidP="00DC4D04">
          <w:pPr>
            <w:pStyle w:val="TOC1"/>
            <w:tabs>
              <w:tab w:val="right" w:leader="dot" w:pos="8296"/>
            </w:tabs>
            <w:rPr>
              <w:noProof/>
            </w:rPr>
          </w:pPr>
          <w:hyperlink w:anchor="_Toc102294869" w:history="1">
            <w:r w:rsidR="00DC4D04" w:rsidRPr="007D450E">
              <w:rPr>
                <w:rStyle w:val="a3"/>
                <w:noProof/>
              </w:rPr>
              <w:t>1引言</w:t>
            </w:r>
            <w:r w:rsidR="00DC4D04">
              <w:rPr>
                <w:noProof/>
                <w:webHidden/>
              </w:rPr>
              <w:tab/>
            </w:r>
            <w:r w:rsidR="00DC4D04">
              <w:rPr>
                <w:noProof/>
                <w:webHidden/>
              </w:rPr>
              <w:fldChar w:fldCharType="begin"/>
            </w:r>
            <w:r w:rsidR="00DC4D04">
              <w:rPr>
                <w:noProof/>
                <w:webHidden/>
              </w:rPr>
              <w:instrText xml:space="preserve"> PAGEREF _Toc102294869 \h </w:instrText>
            </w:r>
            <w:r w:rsidR="00DC4D04">
              <w:rPr>
                <w:noProof/>
                <w:webHidden/>
              </w:rPr>
            </w:r>
            <w:r w:rsidR="00DC4D04">
              <w:rPr>
                <w:noProof/>
                <w:webHidden/>
              </w:rPr>
              <w:fldChar w:fldCharType="separate"/>
            </w:r>
            <w:r w:rsidR="00DC4D04">
              <w:rPr>
                <w:noProof/>
                <w:webHidden/>
              </w:rPr>
              <w:t>2</w:t>
            </w:r>
            <w:r w:rsidR="00DC4D04">
              <w:rPr>
                <w:noProof/>
                <w:webHidden/>
              </w:rPr>
              <w:fldChar w:fldCharType="end"/>
            </w:r>
          </w:hyperlink>
        </w:p>
        <w:p w14:paraId="3CE1EAAE" w14:textId="77777777" w:rsidR="00DC4D04" w:rsidRDefault="0005225B" w:rsidP="00DC4D04">
          <w:pPr>
            <w:pStyle w:val="TOC2"/>
            <w:tabs>
              <w:tab w:val="right" w:leader="dot" w:pos="8296"/>
            </w:tabs>
            <w:rPr>
              <w:noProof/>
            </w:rPr>
          </w:pPr>
          <w:hyperlink w:anchor="_Toc102294870" w:history="1">
            <w:r w:rsidR="00DC4D04" w:rsidRPr="007D450E">
              <w:rPr>
                <w:rStyle w:val="a3"/>
                <w:noProof/>
              </w:rPr>
              <w:t>1.1标识</w:t>
            </w:r>
            <w:r w:rsidR="00DC4D04">
              <w:rPr>
                <w:noProof/>
                <w:webHidden/>
              </w:rPr>
              <w:tab/>
            </w:r>
            <w:r w:rsidR="00DC4D04">
              <w:rPr>
                <w:noProof/>
                <w:webHidden/>
              </w:rPr>
              <w:fldChar w:fldCharType="begin"/>
            </w:r>
            <w:r w:rsidR="00DC4D04">
              <w:rPr>
                <w:noProof/>
                <w:webHidden/>
              </w:rPr>
              <w:instrText xml:space="preserve"> PAGEREF _Toc102294870 \h </w:instrText>
            </w:r>
            <w:r w:rsidR="00DC4D04">
              <w:rPr>
                <w:noProof/>
                <w:webHidden/>
              </w:rPr>
            </w:r>
            <w:r w:rsidR="00DC4D04">
              <w:rPr>
                <w:noProof/>
                <w:webHidden/>
              </w:rPr>
              <w:fldChar w:fldCharType="separate"/>
            </w:r>
            <w:r w:rsidR="00DC4D04">
              <w:rPr>
                <w:noProof/>
                <w:webHidden/>
              </w:rPr>
              <w:t>2</w:t>
            </w:r>
            <w:r w:rsidR="00DC4D04">
              <w:rPr>
                <w:noProof/>
                <w:webHidden/>
              </w:rPr>
              <w:fldChar w:fldCharType="end"/>
            </w:r>
          </w:hyperlink>
        </w:p>
        <w:p w14:paraId="41F4E6BC" w14:textId="77777777" w:rsidR="00DC4D04" w:rsidRDefault="0005225B" w:rsidP="00DC4D04">
          <w:pPr>
            <w:pStyle w:val="TOC2"/>
            <w:tabs>
              <w:tab w:val="right" w:leader="dot" w:pos="8296"/>
            </w:tabs>
            <w:rPr>
              <w:noProof/>
            </w:rPr>
          </w:pPr>
          <w:hyperlink w:anchor="_Toc102294871" w:history="1">
            <w:r w:rsidR="00DC4D04" w:rsidRPr="007D450E">
              <w:rPr>
                <w:rStyle w:val="a3"/>
                <w:noProof/>
              </w:rPr>
              <w:t>1.2系统概述</w:t>
            </w:r>
            <w:r w:rsidR="00DC4D04">
              <w:rPr>
                <w:noProof/>
                <w:webHidden/>
              </w:rPr>
              <w:tab/>
            </w:r>
            <w:r w:rsidR="00DC4D04">
              <w:rPr>
                <w:noProof/>
                <w:webHidden/>
              </w:rPr>
              <w:fldChar w:fldCharType="begin"/>
            </w:r>
            <w:r w:rsidR="00DC4D04">
              <w:rPr>
                <w:noProof/>
                <w:webHidden/>
              </w:rPr>
              <w:instrText xml:space="preserve"> PAGEREF _Toc102294871 \h </w:instrText>
            </w:r>
            <w:r w:rsidR="00DC4D04">
              <w:rPr>
                <w:noProof/>
                <w:webHidden/>
              </w:rPr>
            </w:r>
            <w:r w:rsidR="00DC4D04">
              <w:rPr>
                <w:noProof/>
                <w:webHidden/>
              </w:rPr>
              <w:fldChar w:fldCharType="separate"/>
            </w:r>
            <w:r w:rsidR="00DC4D04">
              <w:rPr>
                <w:noProof/>
                <w:webHidden/>
              </w:rPr>
              <w:t>2</w:t>
            </w:r>
            <w:r w:rsidR="00DC4D04">
              <w:rPr>
                <w:noProof/>
                <w:webHidden/>
              </w:rPr>
              <w:fldChar w:fldCharType="end"/>
            </w:r>
          </w:hyperlink>
        </w:p>
        <w:p w14:paraId="6B4485BF" w14:textId="77777777" w:rsidR="00DC4D04" w:rsidRDefault="0005225B" w:rsidP="00DC4D04">
          <w:pPr>
            <w:pStyle w:val="TOC2"/>
            <w:tabs>
              <w:tab w:val="right" w:leader="dot" w:pos="8296"/>
            </w:tabs>
            <w:rPr>
              <w:noProof/>
            </w:rPr>
          </w:pPr>
          <w:hyperlink w:anchor="_Toc102294872" w:history="1">
            <w:r w:rsidR="00DC4D04" w:rsidRPr="007D450E">
              <w:rPr>
                <w:rStyle w:val="a3"/>
                <w:noProof/>
              </w:rPr>
              <w:t>1.3文档概述</w:t>
            </w:r>
            <w:r w:rsidR="00DC4D04">
              <w:rPr>
                <w:noProof/>
                <w:webHidden/>
              </w:rPr>
              <w:tab/>
            </w:r>
            <w:r w:rsidR="00DC4D04">
              <w:rPr>
                <w:noProof/>
                <w:webHidden/>
              </w:rPr>
              <w:fldChar w:fldCharType="begin"/>
            </w:r>
            <w:r w:rsidR="00DC4D04">
              <w:rPr>
                <w:noProof/>
                <w:webHidden/>
              </w:rPr>
              <w:instrText xml:space="preserve"> PAGEREF _Toc102294872 \h </w:instrText>
            </w:r>
            <w:r w:rsidR="00DC4D04">
              <w:rPr>
                <w:noProof/>
                <w:webHidden/>
              </w:rPr>
            </w:r>
            <w:r w:rsidR="00DC4D04">
              <w:rPr>
                <w:noProof/>
                <w:webHidden/>
              </w:rPr>
              <w:fldChar w:fldCharType="separate"/>
            </w:r>
            <w:r w:rsidR="00DC4D04">
              <w:rPr>
                <w:noProof/>
                <w:webHidden/>
              </w:rPr>
              <w:t>2</w:t>
            </w:r>
            <w:r w:rsidR="00DC4D04">
              <w:rPr>
                <w:noProof/>
                <w:webHidden/>
              </w:rPr>
              <w:fldChar w:fldCharType="end"/>
            </w:r>
          </w:hyperlink>
        </w:p>
        <w:p w14:paraId="3ECBED38" w14:textId="77777777" w:rsidR="00DC4D04" w:rsidRDefault="0005225B" w:rsidP="00DC4D04">
          <w:pPr>
            <w:pStyle w:val="TOC2"/>
            <w:tabs>
              <w:tab w:val="right" w:leader="dot" w:pos="8296"/>
            </w:tabs>
            <w:rPr>
              <w:noProof/>
            </w:rPr>
          </w:pPr>
          <w:hyperlink w:anchor="_Toc102294873" w:history="1">
            <w:r w:rsidR="00DC4D04" w:rsidRPr="007D450E">
              <w:rPr>
                <w:rStyle w:val="a3"/>
                <w:noProof/>
              </w:rPr>
              <w:t>1.4基线</w:t>
            </w:r>
            <w:r w:rsidR="00DC4D04">
              <w:rPr>
                <w:noProof/>
                <w:webHidden/>
              </w:rPr>
              <w:tab/>
            </w:r>
            <w:r w:rsidR="00DC4D04">
              <w:rPr>
                <w:noProof/>
                <w:webHidden/>
              </w:rPr>
              <w:fldChar w:fldCharType="begin"/>
            </w:r>
            <w:r w:rsidR="00DC4D04">
              <w:rPr>
                <w:noProof/>
                <w:webHidden/>
              </w:rPr>
              <w:instrText xml:space="preserve"> PAGEREF _Toc102294873 \h </w:instrText>
            </w:r>
            <w:r w:rsidR="00DC4D04">
              <w:rPr>
                <w:noProof/>
                <w:webHidden/>
              </w:rPr>
            </w:r>
            <w:r w:rsidR="00DC4D04">
              <w:rPr>
                <w:noProof/>
                <w:webHidden/>
              </w:rPr>
              <w:fldChar w:fldCharType="separate"/>
            </w:r>
            <w:r w:rsidR="00DC4D04">
              <w:rPr>
                <w:noProof/>
                <w:webHidden/>
              </w:rPr>
              <w:t>2</w:t>
            </w:r>
            <w:r w:rsidR="00DC4D04">
              <w:rPr>
                <w:noProof/>
                <w:webHidden/>
              </w:rPr>
              <w:fldChar w:fldCharType="end"/>
            </w:r>
          </w:hyperlink>
        </w:p>
        <w:p w14:paraId="30584880" w14:textId="77777777" w:rsidR="00DC4D04" w:rsidRDefault="0005225B" w:rsidP="00DC4D04">
          <w:pPr>
            <w:pStyle w:val="TOC1"/>
            <w:tabs>
              <w:tab w:val="right" w:leader="dot" w:pos="8296"/>
            </w:tabs>
            <w:rPr>
              <w:noProof/>
            </w:rPr>
          </w:pPr>
          <w:hyperlink w:anchor="_Toc102294874" w:history="1">
            <w:r w:rsidR="00DC4D04" w:rsidRPr="007D450E">
              <w:rPr>
                <w:rStyle w:val="a3"/>
                <w:noProof/>
              </w:rPr>
              <w:t>2 引用文件</w:t>
            </w:r>
            <w:r w:rsidR="00DC4D04">
              <w:rPr>
                <w:noProof/>
                <w:webHidden/>
              </w:rPr>
              <w:tab/>
            </w:r>
            <w:r w:rsidR="00DC4D04">
              <w:rPr>
                <w:noProof/>
                <w:webHidden/>
              </w:rPr>
              <w:fldChar w:fldCharType="begin"/>
            </w:r>
            <w:r w:rsidR="00DC4D04">
              <w:rPr>
                <w:noProof/>
                <w:webHidden/>
              </w:rPr>
              <w:instrText xml:space="preserve"> PAGEREF _Toc102294874 \h </w:instrText>
            </w:r>
            <w:r w:rsidR="00DC4D04">
              <w:rPr>
                <w:noProof/>
                <w:webHidden/>
              </w:rPr>
            </w:r>
            <w:r w:rsidR="00DC4D04">
              <w:rPr>
                <w:noProof/>
                <w:webHidden/>
              </w:rPr>
              <w:fldChar w:fldCharType="separate"/>
            </w:r>
            <w:r w:rsidR="00DC4D04">
              <w:rPr>
                <w:noProof/>
                <w:webHidden/>
              </w:rPr>
              <w:t>2</w:t>
            </w:r>
            <w:r w:rsidR="00DC4D04">
              <w:rPr>
                <w:noProof/>
                <w:webHidden/>
              </w:rPr>
              <w:fldChar w:fldCharType="end"/>
            </w:r>
          </w:hyperlink>
        </w:p>
        <w:p w14:paraId="45E21118" w14:textId="77777777" w:rsidR="00DC4D04" w:rsidRDefault="0005225B" w:rsidP="00DC4D04">
          <w:pPr>
            <w:pStyle w:val="TOC1"/>
            <w:tabs>
              <w:tab w:val="right" w:leader="dot" w:pos="8296"/>
            </w:tabs>
            <w:rPr>
              <w:noProof/>
            </w:rPr>
          </w:pPr>
          <w:hyperlink w:anchor="_Toc102294875" w:history="1">
            <w:r w:rsidR="00DC4D04" w:rsidRPr="007D450E">
              <w:rPr>
                <w:rStyle w:val="a3"/>
                <w:noProof/>
              </w:rPr>
              <w:t>3 CSCI 级设计决策</w:t>
            </w:r>
            <w:r w:rsidR="00DC4D04">
              <w:rPr>
                <w:noProof/>
                <w:webHidden/>
              </w:rPr>
              <w:tab/>
            </w:r>
            <w:r w:rsidR="00DC4D04">
              <w:rPr>
                <w:noProof/>
                <w:webHidden/>
              </w:rPr>
              <w:fldChar w:fldCharType="begin"/>
            </w:r>
            <w:r w:rsidR="00DC4D04">
              <w:rPr>
                <w:noProof/>
                <w:webHidden/>
              </w:rPr>
              <w:instrText xml:space="preserve"> PAGEREF _Toc102294875 \h </w:instrText>
            </w:r>
            <w:r w:rsidR="00DC4D04">
              <w:rPr>
                <w:noProof/>
                <w:webHidden/>
              </w:rPr>
            </w:r>
            <w:r w:rsidR="00DC4D04">
              <w:rPr>
                <w:noProof/>
                <w:webHidden/>
              </w:rPr>
              <w:fldChar w:fldCharType="separate"/>
            </w:r>
            <w:r w:rsidR="00DC4D04">
              <w:rPr>
                <w:noProof/>
                <w:webHidden/>
              </w:rPr>
              <w:t>3</w:t>
            </w:r>
            <w:r w:rsidR="00DC4D04">
              <w:rPr>
                <w:noProof/>
                <w:webHidden/>
              </w:rPr>
              <w:fldChar w:fldCharType="end"/>
            </w:r>
          </w:hyperlink>
        </w:p>
        <w:p w14:paraId="0CB6A136" w14:textId="77777777" w:rsidR="00DC4D04" w:rsidRDefault="0005225B" w:rsidP="00DC4D04">
          <w:pPr>
            <w:pStyle w:val="TOC1"/>
            <w:tabs>
              <w:tab w:val="right" w:leader="dot" w:pos="8296"/>
            </w:tabs>
            <w:rPr>
              <w:noProof/>
            </w:rPr>
          </w:pPr>
          <w:hyperlink w:anchor="_Toc102294876" w:history="1">
            <w:r w:rsidR="00DC4D04" w:rsidRPr="007D450E">
              <w:rPr>
                <w:rStyle w:val="a3"/>
                <w:noProof/>
              </w:rPr>
              <w:t>4 CSCI 体系结构设计</w:t>
            </w:r>
            <w:r w:rsidR="00DC4D04">
              <w:rPr>
                <w:noProof/>
                <w:webHidden/>
              </w:rPr>
              <w:tab/>
            </w:r>
            <w:r w:rsidR="00DC4D04">
              <w:rPr>
                <w:noProof/>
                <w:webHidden/>
              </w:rPr>
              <w:fldChar w:fldCharType="begin"/>
            </w:r>
            <w:r w:rsidR="00DC4D04">
              <w:rPr>
                <w:noProof/>
                <w:webHidden/>
              </w:rPr>
              <w:instrText xml:space="preserve"> PAGEREF _Toc102294876 \h </w:instrText>
            </w:r>
            <w:r w:rsidR="00DC4D04">
              <w:rPr>
                <w:noProof/>
                <w:webHidden/>
              </w:rPr>
            </w:r>
            <w:r w:rsidR="00DC4D04">
              <w:rPr>
                <w:noProof/>
                <w:webHidden/>
              </w:rPr>
              <w:fldChar w:fldCharType="separate"/>
            </w:r>
            <w:r w:rsidR="00DC4D04">
              <w:rPr>
                <w:noProof/>
                <w:webHidden/>
              </w:rPr>
              <w:t>3</w:t>
            </w:r>
            <w:r w:rsidR="00DC4D04">
              <w:rPr>
                <w:noProof/>
                <w:webHidden/>
              </w:rPr>
              <w:fldChar w:fldCharType="end"/>
            </w:r>
          </w:hyperlink>
        </w:p>
        <w:p w14:paraId="55533FC6" w14:textId="77777777" w:rsidR="00DC4D04" w:rsidRDefault="0005225B" w:rsidP="00DC4D04">
          <w:pPr>
            <w:pStyle w:val="TOC2"/>
            <w:tabs>
              <w:tab w:val="right" w:leader="dot" w:pos="8296"/>
            </w:tabs>
            <w:rPr>
              <w:noProof/>
            </w:rPr>
          </w:pPr>
          <w:hyperlink w:anchor="_Toc102294877" w:history="1">
            <w:r w:rsidR="00DC4D04" w:rsidRPr="007D450E">
              <w:rPr>
                <w:rStyle w:val="a3"/>
                <w:noProof/>
              </w:rPr>
              <w:t>4.1体系结构</w:t>
            </w:r>
            <w:r w:rsidR="00DC4D04">
              <w:rPr>
                <w:noProof/>
                <w:webHidden/>
              </w:rPr>
              <w:tab/>
            </w:r>
            <w:r w:rsidR="00DC4D04">
              <w:rPr>
                <w:noProof/>
                <w:webHidden/>
              </w:rPr>
              <w:fldChar w:fldCharType="begin"/>
            </w:r>
            <w:r w:rsidR="00DC4D04">
              <w:rPr>
                <w:noProof/>
                <w:webHidden/>
              </w:rPr>
              <w:instrText xml:space="preserve"> PAGEREF _Toc102294877 \h </w:instrText>
            </w:r>
            <w:r w:rsidR="00DC4D04">
              <w:rPr>
                <w:noProof/>
                <w:webHidden/>
              </w:rPr>
            </w:r>
            <w:r w:rsidR="00DC4D04">
              <w:rPr>
                <w:noProof/>
                <w:webHidden/>
              </w:rPr>
              <w:fldChar w:fldCharType="separate"/>
            </w:r>
            <w:r w:rsidR="00DC4D04">
              <w:rPr>
                <w:noProof/>
                <w:webHidden/>
              </w:rPr>
              <w:t>4</w:t>
            </w:r>
            <w:r w:rsidR="00DC4D04">
              <w:rPr>
                <w:noProof/>
                <w:webHidden/>
              </w:rPr>
              <w:fldChar w:fldCharType="end"/>
            </w:r>
          </w:hyperlink>
        </w:p>
        <w:p w14:paraId="75C280BE" w14:textId="77777777" w:rsidR="00DC4D04" w:rsidRDefault="0005225B" w:rsidP="00DC4D04">
          <w:pPr>
            <w:pStyle w:val="TOC3"/>
            <w:tabs>
              <w:tab w:val="right" w:leader="dot" w:pos="8296"/>
            </w:tabs>
            <w:rPr>
              <w:noProof/>
            </w:rPr>
          </w:pPr>
          <w:hyperlink w:anchor="_Toc102294878" w:history="1">
            <w:r w:rsidR="00DC4D04" w:rsidRPr="007D450E">
              <w:rPr>
                <w:rStyle w:val="a3"/>
                <w:noProof/>
              </w:rPr>
              <w:t>4.1.1程序(模块)划分</w:t>
            </w:r>
            <w:r w:rsidR="00DC4D04">
              <w:rPr>
                <w:noProof/>
                <w:webHidden/>
              </w:rPr>
              <w:tab/>
            </w:r>
            <w:r w:rsidR="00DC4D04">
              <w:rPr>
                <w:noProof/>
                <w:webHidden/>
              </w:rPr>
              <w:fldChar w:fldCharType="begin"/>
            </w:r>
            <w:r w:rsidR="00DC4D04">
              <w:rPr>
                <w:noProof/>
                <w:webHidden/>
              </w:rPr>
              <w:instrText xml:space="preserve"> PAGEREF _Toc102294878 \h </w:instrText>
            </w:r>
            <w:r w:rsidR="00DC4D04">
              <w:rPr>
                <w:noProof/>
                <w:webHidden/>
              </w:rPr>
            </w:r>
            <w:r w:rsidR="00DC4D04">
              <w:rPr>
                <w:noProof/>
                <w:webHidden/>
              </w:rPr>
              <w:fldChar w:fldCharType="separate"/>
            </w:r>
            <w:r w:rsidR="00DC4D04">
              <w:rPr>
                <w:noProof/>
                <w:webHidden/>
              </w:rPr>
              <w:t>4</w:t>
            </w:r>
            <w:r w:rsidR="00DC4D04">
              <w:rPr>
                <w:noProof/>
                <w:webHidden/>
              </w:rPr>
              <w:fldChar w:fldCharType="end"/>
            </w:r>
          </w:hyperlink>
        </w:p>
        <w:p w14:paraId="41D1F5DB" w14:textId="77777777" w:rsidR="00DC4D04" w:rsidRDefault="0005225B" w:rsidP="00DC4D04">
          <w:pPr>
            <w:pStyle w:val="TOC3"/>
            <w:tabs>
              <w:tab w:val="right" w:leader="dot" w:pos="8296"/>
            </w:tabs>
            <w:rPr>
              <w:noProof/>
            </w:rPr>
          </w:pPr>
          <w:hyperlink w:anchor="_Toc102294879" w:history="1">
            <w:r w:rsidR="00DC4D04" w:rsidRPr="007D450E">
              <w:rPr>
                <w:rStyle w:val="a3"/>
                <w:noProof/>
              </w:rPr>
              <w:t>4.1.2程序(模块)层次结构关系</w:t>
            </w:r>
            <w:r w:rsidR="00DC4D04">
              <w:rPr>
                <w:noProof/>
                <w:webHidden/>
              </w:rPr>
              <w:tab/>
            </w:r>
            <w:r w:rsidR="00DC4D04">
              <w:rPr>
                <w:noProof/>
                <w:webHidden/>
              </w:rPr>
              <w:fldChar w:fldCharType="begin"/>
            </w:r>
            <w:r w:rsidR="00DC4D04">
              <w:rPr>
                <w:noProof/>
                <w:webHidden/>
              </w:rPr>
              <w:instrText xml:space="preserve"> PAGEREF _Toc102294879 \h </w:instrText>
            </w:r>
            <w:r w:rsidR="00DC4D04">
              <w:rPr>
                <w:noProof/>
                <w:webHidden/>
              </w:rPr>
            </w:r>
            <w:r w:rsidR="00DC4D04">
              <w:rPr>
                <w:noProof/>
                <w:webHidden/>
              </w:rPr>
              <w:fldChar w:fldCharType="separate"/>
            </w:r>
            <w:r w:rsidR="00DC4D04">
              <w:rPr>
                <w:noProof/>
                <w:webHidden/>
              </w:rPr>
              <w:t>4</w:t>
            </w:r>
            <w:r w:rsidR="00DC4D04">
              <w:rPr>
                <w:noProof/>
                <w:webHidden/>
              </w:rPr>
              <w:fldChar w:fldCharType="end"/>
            </w:r>
          </w:hyperlink>
        </w:p>
        <w:p w14:paraId="2ED19DB7" w14:textId="77777777" w:rsidR="00DC4D04" w:rsidRDefault="0005225B" w:rsidP="00DC4D04">
          <w:pPr>
            <w:pStyle w:val="TOC2"/>
            <w:tabs>
              <w:tab w:val="right" w:leader="dot" w:pos="8296"/>
            </w:tabs>
            <w:rPr>
              <w:noProof/>
            </w:rPr>
          </w:pPr>
          <w:hyperlink w:anchor="_Toc102294880" w:history="1">
            <w:r w:rsidR="00DC4D04" w:rsidRPr="007D450E">
              <w:rPr>
                <w:rStyle w:val="a3"/>
                <w:noProof/>
              </w:rPr>
              <w:t>4.2全局数据结构说明</w:t>
            </w:r>
            <w:r w:rsidR="00DC4D04">
              <w:rPr>
                <w:noProof/>
                <w:webHidden/>
              </w:rPr>
              <w:tab/>
            </w:r>
            <w:r w:rsidR="00DC4D04">
              <w:rPr>
                <w:noProof/>
                <w:webHidden/>
              </w:rPr>
              <w:fldChar w:fldCharType="begin"/>
            </w:r>
            <w:r w:rsidR="00DC4D04">
              <w:rPr>
                <w:noProof/>
                <w:webHidden/>
              </w:rPr>
              <w:instrText xml:space="preserve"> PAGEREF _Toc102294880 \h </w:instrText>
            </w:r>
            <w:r w:rsidR="00DC4D04">
              <w:rPr>
                <w:noProof/>
                <w:webHidden/>
              </w:rPr>
            </w:r>
            <w:r w:rsidR="00DC4D04">
              <w:rPr>
                <w:noProof/>
                <w:webHidden/>
              </w:rPr>
              <w:fldChar w:fldCharType="separate"/>
            </w:r>
            <w:r w:rsidR="00DC4D04">
              <w:rPr>
                <w:noProof/>
                <w:webHidden/>
              </w:rPr>
              <w:t>4</w:t>
            </w:r>
            <w:r w:rsidR="00DC4D04">
              <w:rPr>
                <w:noProof/>
                <w:webHidden/>
              </w:rPr>
              <w:fldChar w:fldCharType="end"/>
            </w:r>
          </w:hyperlink>
        </w:p>
        <w:p w14:paraId="3A9C3013" w14:textId="77777777" w:rsidR="00DC4D04" w:rsidRDefault="0005225B" w:rsidP="00DC4D04">
          <w:pPr>
            <w:pStyle w:val="TOC3"/>
            <w:tabs>
              <w:tab w:val="right" w:leader="dot" w:pos="8296"/>
            </w:tabs>
            <w:rPr>
              <w:noProof/>
            </w:rPr>
          </w:pPr>
          <w:hyperlink w:anchor="_Toc102294881" w:history="1">
            <w:r w:rsidR="00DC4D04" w:rsidRPr="007D450E">
              <w:rPr>
                <w:rStyle w:val="a3"/>
                <w:noProof/>
              </w:rPr>
              <w:t>4.2.1常量</w:t>
            </w:r>
            <w:r w:rsidR="00DC4D04">
              <w:rPr>
                <w:noProof/>
                <w:webHidden/>
              </w:rPr>
              <w:tab/>
            </w:r>
            <w:r w:rsidR="00DC4D04">
              <w:rPr>
                <w:noProof/>
                <w:webHidden/>
              </w:rPr>
              <w:fldChar w:fldCharType="begin"/>
            </w:r>
            <w:r w:rsidR="00DC4D04">
              <w:rPr>
                <w:noProof/>
                <w:webHidden/>
              </w:rPr>
              <w:instrText xml:space="preserve"> PAGEREF _Toc102294881 \h </w:instrText>
            </w:r>
            <w:r w:rsidR="00DC4D04">
              <w:rPr>
                <w:noProof/>
                <w:webHidden/>
              </w:rPr>
            </w:r>
            <w:r w:rsidR="00DC4D04">
              <w:rPr>
                <w:noProof/>
                <w:webHidden/>
              </w:rPr>
              <w:fldChar w:fldCharType="separate"/>
            </w:r>
            <w:r w:rsidR="00DC4D04">
              <w:rPr>
                <w:noProof/>
                <w:webHidden/>
              </w:rPr>
              <w:t>4</w:t>
            </w:r>
            <w:r w:rsidR="00DC4D04">
              <w:rPr>
                <w:noProof/>
                <w:webHidden/>
              </w:rPr>
              <w:fldChar w:fldCharType="end"/>
            </w:r>
          </w:hyperlink>
        </w:p>
        <w:p w14:paraId="14ED2465" w14:textId="77777777" w:rsidR="00DC4D04" w:rsidRDefault="0005225B" w:rsidP="00DC4D04">
          <w:pPr>
            <w:pStyle w:val="TOC3"/>
            <w:tabs>
              <w:tab w:val="right" w:leader="dot" w:pos="8296"/>
            </w:tabs>
            <w:rPr>
              <w:noProof/>
            </w:rPr>
          </w:pPr>
          <w:hyperlink w:anchor="_Toc102294882" w:history="1">
            <w:r w:rsidR="00DC4D04" w:rsidRPr="007D450E">
              <w:rPr>
                <w:rStyle w:val="a3"/>
                <w:noProof/>
              </w:rPr>
              <w:t>4.2.2变量</w:t>
            </w:r>
            <w:r w:rsidR="00DC4D04">
              <w:rPr>
                <w:noProof/>
                <w:webHidden/>
              </w:rPr>
              <w:tab/>
            </w:r>
            <w:r w:rsidR="00DC4D04">
              <w:rPr>
                <w:noProof/>
                <w:webHidden/>
              </w:rPr>
              <w:fldChar w:fldCharType="begin"/>
            </w:r>
            <w:r w:rsidR="00DC4D04">
              <w:rPr>
                <w:noProof/>
                <w:webHidden/>
              </w:rPr>
              <w:instrText xml:space="preserve"> PAGEREF _Toc102294882 \h </w:instrText>
            </w:r>
            <w:r w:rsidR="00DC4D04">
              <w:rPr>
                <w:noProof/>
                <w:webHidden/>
              </w:rPr>
            </w:r>
            <w:r w:rsidR="00DC4D04">
              <w:rPr>
                <w:noProof/>
                <w:webHidden/>
              </w:rPr>
              <w:fldChar w:fldCharType="separate"/>
            </w:r>
            <w:r w:rsidR="00DC4D04">
              <w:rPr>
                <w:noProof/>
                <w:webHidden/>
              </w:rPr>
              <w:t>4</w:t>
            </w:r>
            <w:r w:rsidR="00DC4D04">
              <w:rPr>
                <w:noProof/>
                <w:webHidden/>
              </w:rPr>
              <w:fldChar w:fldCharType="end"/>
            </w:r>
          </w:hyperlink>
        </w:p>
        <w:p w14:paraId="6899E1D9" w14:textId="77777777" w:rsidR="00DC4D04" w:rsidRDefault="0005225B" w:rsidP="00DC4D04">
          <w:pPr>
            <w:pStyle w:val="TOC3"/>
            <w:tabs>
              <w:tab w:val="right" w:leader="dot" w:pos="8296"/>
            </w:tabs>
            <w:rPr>
              <w:noProof/>
            </w:rPr>
          </w:pPr>
          <w:hyperlink w:anchor="_Toc102294883" w:history="1">
            <w:r w:rsidR="00DC4D04" w:rsidRPr="007D450E">
              <w:rPr>
                <w:rStyle w:val="a3"/>
                <w:noProof/>
              </w:rPr>
              <w:t>4.2.3数据结构</w:t>
            </w:r>
            <w:r w:rsidR="00DC4D04">
              <w:rPr>
                <w:noProof/>
                <w:webHidden/>
              </w:rPr>
              <w:tab/>
            </w:r>
            <w:r w:rsidR="00DC4D04">
              <w:rPr>
                <w:noProof/>
                <w:webHidden/>
              </w:rPr>
              <w:fldChar w:fldCharType="begin"/>
            </w:r>
            <w:r w:rsidR="00DC4D04">
              <w:rPr>
                <w:noProof/>
                <w:webHidden/>
              </w:rPr>
              <w:instrText xml:space="preserve"> PAGEREF _Toc102294883 \h </w:instrText>
            </w:r>
            <w:r w:rsidR="00DC4D04">
              <w:rPr>
                <w:noProof/>
                <w:webHidden/>
              </w:rPr>
            </w:r>
            <w:r w:rsidR="00DC4D04">
              <w:rPr>
                <w:noProof/>
                <w:webHidden/>
              </w:rPr>
              <w:fldChar w:fldCharType="separate"/>
            </w:r>
            <w:r w:rsidR="00DC4D04">
              <w:rPr>
                <w:noProof/>
                <w:webHidden/>
              </w:rPr>
              <w:t>4</w:t>
            </w:r>
            <w:r w:rsidR="00DC4D04">
              <w:rPr>
                <w:noProof/>
                <w:webHidden/>
              </w:rPr>
              <w:fldChar w:fldCharType="end"/>
            </w:r>
          </w:hyperlink>
        </w:p>
        <w:p w14:paraId="727A33A5" w14:textId="77777777" w:rsidR="00DC4D04" w:rsidRDefault="0005225B" w:rsidP="00DC4D04">
          <w:pPr>
            <w:pStyle w:val="TOC2"/>
            <w:tabs>
              <w:tab w:val="right" w:leader="dot" w:pos="8296"/>
            </w:tabs>
            <w:rPr>
              <w:noProof/>
            </w:rPr>
          </w:pPr>
          <w:hyperlink w:anchor="_Toc102294884" w:history="1">
            <w:r w:rsidR="00DC4D04" w:rsidRPr="007D450E">
              <w:rPr>
                <w:rStyle w:val="a3"/>
                <w:noProof/>
              </w:rPr>
              <w:t>4.3CSCI 部件</w:t>
            </w:r>
            <w:r w:rsidR="00DC4D04">
              <w:rPr>
                <w:noProof/>
                <w:webHidden/>
              </w:rPr>
              <w:tab/>
            </w:r>
            <w:r w:rsidR="00DC4D04">
              <w:rPr>
                <w:noProof/>
                <w:webHidden/>
              </w:rPr>
              <w:fldChar w:fldCharType="begin"/>
            </w:r>
            <w:r w:rsidR="00DC4D04">
              <w:rPr>
                <w:noProof/>
                <w:webHidden/>
              </w:rPr>
              <w:instrText xml:space="preserve"> PAGEREF _Toc102294884 \h </w:instrText>
            </w:r>
            <w:r w:rsidR="00DC4D04">
              <w:rPr>
                <w:noProof/>
                <w:webHidden/>
              </w:rPr>
            </w:r>
            <w:r w:rsidR="00DC4D04">
              <w:rPr>
                <w:noProof/>
                <w:webHidden/>
              </w:rPr>
              <w:fldChar w:fldCharType="separate"/>
            </w:r>
            <w:r w:rsidR="00DC4D04">
              <w:rPr>
                <w:noProof/>
                <w:webHidden/>
              </w:rPr>
              <w:t>4</w:t>
            </w:r>
            <w:r w:rsidR="00DC4D04">
              <w:rPr>
                <w:noProof/>
                <w:webHidden/>
              </w:rPr>
              <w:fldChar w:fldCharType="end"/>
            </w:r>
          </w:hyperlink>
        </w:p>
        <w:p w14:paraId="551C3DC5" w14:textId="77777777" w:rsidR="00DC4D04" w:rsidRDefault="0005225B" w:rsidP="00DC4D04">
          <w:pPr>
            <w:pStyle w:val="TOC2"/>
            <w:tabs>
              <w:tab w:val="right" w:leader="dot" w:pos="8296"/>
            </w:tabs>
            <w:rPr>
              <w:noProof/>
            </w:rPr>
          </w:pPr>
          <w:hyperlink w:anchor="_Toc102294885" w:history="1">
            <w:r w:rsidR="00DC4D04" w:rsidRPr="007D450E">
              <w:rPr>
                <w:rStyle w:val="a3"/>
                <w:noProof/>
              </w:rPr>
              <w:t>4.4执行概念</w:t>
            </w:r>
            <w:r w:rsidR="00DC4D04">
              <w:rPr>
                <w:noProof/>
                <w:webHidden/>
              </w:rPr>
              <w:tab/>
            </w:r>
            <w:r w:rsidR="00DC4D04">
              <w:rPr>
                <w:noProof/>
                <w:webHidden/>
              </w:rPr>
              <w:fldChar w:fldCharType="begin"/>
            </w:r>
            <w:r w:rsidR="00DC4D04">
              <w:rPr>
                <w:noProof/>
                <w:webHidden/>
              </w:rPr>
              <w:instrText xml:space="preserve"> PAGEREF _Toc102294885 \h </w:instrText>
            </w:r>
            <w:r w:rsidR="00DC4D04">
              <w:rPr>
                <w:noProof/>
                <w:webHidden/>
              </w:rPr>
            </w:r>
            <w:r w:rsidR="00DC4D04">
              <w:rPr>
                <w:noProof/>
                <w:webHidden/>
              </w:rPr>
              <w:fldChar w:fldCharType="separate"/>
            </w:r>
            <w:r w:rsidR="00DC4D04">
              <w:rPr>
                <w:noProof/>
                <w:webHidden/>
              </w:rPr>
              <w:t>5</w:t>
            </w:r>
            <w:r w:rsidR="00DC4D04">
              <w:rPr>
                <w:noProof/>
                <w:webHidden/>
              </w:rPr>
              <w:fldChar w:fldCharType="end"/>
            </w:r>
          </w:hyperlink>
        </w:p>
        <w:p w14:paraId="377AA015" w14:textId="77777777" w:rsidR="00DC4D04" w:rsidRDefault="0005225B" w:rsidP="00DC4D04">
          <w:pPr>
            <w:pStyle w:val="TOC2"/>
            <w:tabs>
              <w:tab w:val="right" w:leader="dot" w:pos="8296"/>
            </w:tabs>
            <w:rPr>
              <w:noProof/>
            </w:rPr>
          </w:pPr>
          <w:hyperlink w:anchor="_Toc102294886" w:history="1">
            <w:r w:rsidR="00DC4D04" w:rsidRPr="007D450E">
              <w:rPr>
                <w:rStyle w:val="a3"/>
                <w:noProof/>
              </w:rPr>
              <w:t>4.5接口设计</w:t>
            </w:r>
            <w:r w:rsidR="00DC4D04">
              <w:rPr>
                <w:noProof/>
                <w:webHidden/>
              </w:rPr>
              <w:tab/>
            </w:r>
            <w:r w:rsidR="00DC4D04">
              <w:rPr>
                <w:noProof/>
                <w:webHidden/>
              </w:rPr>
              <w:fldChar w:fldCharType="begin"/>
            </w:r>
            <w:r w:rsidR="00DC4D04">
              <w:rPr>
                <w:noProof/>
                <w:webHidden/>
              </w:rPr>
              <w:instrText xml:space="preserve"> PAGEREF _Toc102294886 \h </w:instrText>
            </w:r>
            <w:r w:rsidR="00DC4D04">
              <w:rPr>
                <w:noProof/>
                <w:webHidden/>
              </w:rPr>
            </w:r>
            <w:r w:rsidR="00DC4D04">
              <w:rPr>
                <w:noProof/>
                <w:webHidden/>
              </w:rPr>
              <w:fldChar w:fldCharType="separate"/>
            </w:r>
            <w:r w:rsidR="00DC4D04">
              <w:rPr>
                <w:noProof/>
                <w:webHidden/>
              </w:rPr>
              <w:t>6</w:t>
            </w:r>
            <w:r w:rsidR="00DC4D04">
              <w:rPr>
                <w:noProof/>
                <w:webHidden/>
              </w:rPr>
              <w:fldChar w:fldCharType="end"/>
            </w:r>
          </w:hyperlink>
        </w:p>
        <w:p w14:paraId="765C2695" w14:textId="77777777" w:rsidR="00DC4D04" w:rsidRDefault="0005225B" w:rsidP="00DC4D04">
          <w:pPr>
            <w:pStyle w:val="TOC3"/>
            <w:tabs>
              <w:tab w:val="right" w:leader="dot" w:pos="8296"/>
            </w:tabs>
            <w:rPr>
              <w:noProof/>
            </w:rPr>
          </w:pPr>
          <w:hyperlink w:anchor="_Toc102294887" w:history="1">
            <w:r w:rsidR="00DC4D04" w:rsidRPr="007D450E">
              <w:rPr>
                <w:rStyle w:val="a3"/>
                <w:noProof/>
              </w:rPr>
              <w:t>4.5.1接口标识与接口图</w:t>
            </w:r>
            <w:r w:rsidR="00DC4D04">
              <w:rPr>
                <w:noProof/>
                <w:webHidden/>
              </w:rPr>
              <w:tab/>
            </w:r>
            <w:r w:rsidR="00DC4D04">
              <w:rPr>
                <w:noProof/>
                <w:webHidden/>
              </w:rPr>
              <w:fldChar w:fldCharType="begin"/>
            </w:r>
            <w:r w:rsidR="00DC4D04">
              <w:rPr>
                <w:noProof/>
                <w:webHidden/>
              </w:rPr>
              <w:instrText xml:space="preserve"> PAGEREF _Toc102294887 \h </w:instrText>
            </w:r>
            <w:r w:rsidR="00DC4D04">
              <w:rPr>
                <w:noProof/>
                <w:webHidden/>
              </w:rPr>
            </w:r>
            <w:r w:rsidR="00DC4D04">
              <w:rPr>
                <w:noProof/>
                <w:webHidden/>
              </w:rPr>
              <w:fldChar w:fldCharType="separate"/>
            </w:r>
            <w:r w:rsidR="00DC4D04">
              <w:rPr>
                <w:noProof/>
                <w:webHidden/>
              </w:rPr>
              <w:t>6</w:t>
            </w:r>
            <w:r w:rsidR="00DC4D04">
              <w:rPr>
                <w:noProof/>
                <w:webHidden/>
              </w:rPr>
              <w:fldChar w:fldCharType="end"/>
            </w:r>
          </w:hyperlink>
        </w:p>
        <w:p w14:paraId="484123FB" w14:textId="77777777" w:rsidR="00DC4D04" w:rsidRDefault="0005225B" w:rsidP="00DC4D04">
          <w:pPr>
            <w:pStyle w:val="TOC3"/>
            <w:tabs>
              <w:tab w:val="right" w:leader="dot" w:pos="8296"/>
            </w:tabs>
            <w:rPr>
              <w:noProof/>
            </w:rPr>
          </w:pPr>
          <w:hyperlink w:anchor="_Toc102294888" w:history="1">
            <w:r w:rsidR="00DC4D04" w:rsidRPr="007D450E">
              <w:rPr>
                <w:rStyle w:val="a3"/>
                <w:noProof/>
              </w:rPr>
              <w:t>4.5.x(接口的项目唯一标识符)</w:t>
            </w:r>
            <w:r w:rsidR="00DC4D04">
              <w:rPr>
                <w:noProof/>
                <w:webHidden/>
              </w:rPr>
              <w:tab/>
            </w:r>
            <w:r w:rsidR="00DC4D04">
              <w:rPr>
                <w:noProof/>
                <w:webHidden/>
              </w:rPr>
              <w:fldChar w:fldCharType="begin"/>
            </w:r>
            <w:r w:rsidR="00DC4D04">
              <w:rPr>
                <w:noProof/>
                <w:webHidden/>
              </w:rPr>
              <w:instrText xml:space="preserve"> PAGEREF _Toc102294888 \h </w:instrText>
            </w:r>
            <w:r w:rsidR="00DC4D04">
              <w:rPr>
                <w:noProof/>
                <w:webHidden/>
              </w:rPr>
            </w:r>
            <w:r w:rsidR="00DC4D04">
              <w:rPr>
                <w:noProof/>
                <w:webHidden/>
              </w:rPr>
              <w:fldChar w:fldCharType="separate"/>
            </w:r>
            <w:r w:rsidR="00DC4D04">
              <w:rPr>
                <w:noProof/>
                <w:webHidden/>
              </w:rPr>
              <w:t>6</w:t>
            </w:r>
            <w:r w:rsidR="00DC4D04">
              <w:rPr>
                <w:noProof/>
                <w:webHidden/>
              </w:rPr>
              <w:fldChar w:fldCharType="end"/>
            </w:r>
          </w:hyperlink>
        </w:p>
        <w:p w14:paraId="060E25C9" w14:textId="77777777" w:rsidR="00DC4D04" w:rsidRDefault="0005225B" w:rsidP="00DC4D04">
          <w:pPr>
            <w:pStyle w:val="TOC1"/>
            <w:tabs>
              <w:tab w:val="right" w:leader="dot" w:pos="8296"/>
            </w:tabs>
            <w:rPr>
              <w:noProof/>
            </w:rPr>
          </w:pPr>
          <w:hyperlink w:anchor="_Toc102294889" w:history="1">
            <w:r w:rsidR="00DC4D04" w:rsidRPr="007D450E">
              <w:rPr>
                <w:rStyle w:val="a3"/>
                <w:noProof/>
              </w:rPr>
              <w:t>5 CSCI 详细设计</w:t>
            </w:r>
            <w:r w:rsidR="00DC4D04">
              <w:rPr>
                <w:noProof/>
                <w:webHidden/>
              </w:rPr>
              <w:tab/>
            </w:r>
            <w:r w:rsidR="00DC4D04">
              <w:rPr>
                <w:noProof/>
                <w:webHidden/>
              </w:rPr>
              <w:fldChar w:fldCharType="begin"/>
            </w:r>
            <w:r w:rsidR="00DC4D04">
              <w:rPr>
                <w:noProof/>
                <w:webHidden/>
              </w:rPr>
              <w:instrText xml:space="preserve"> PAGEREF _Toc102294889 \h </w:instrText>
            </w:r>
            <w:r w:rsidR="00DC4D04">
              <w:rPr>
                <w:noProof/>
                <w:webHidden/>
              </w:rPr>
            </w:r>
            <w:r w:rsidR="00DC4D04">
              <w:rPr>
                <w:noProof/>
                <w:webHidden/>
              </w:rPr>
              <w:fldChar w:fldCharType="separate"/>
            </w:r>
            <w:r w:rsidR="00DC4D04">
              <w:rPr>
                <w:noProof/>
                <w:webHidden/>
              </w:rPr>
              <w:t>8</w:t>
            </w:r>
            <w:r w:rsidR="00DC4D04">
              <w:rPr>
                <w:noProof/>
                <w:webHidden/>
              </w:rPr>
              <w:fldChar w:fldCharType="end"/>
            </w:r>
          </w:hyperlink>
        </w:p>
        <w:p w14:paraId="67CC3C13" w14:textId="77777777" w:rsidR="00DC4D04" w:rsidRDefault="0005225B" w:rsidP="00DC4D04">
          <w:pPr>
            <w:pStyle w:val="TOC2"/>
            <w:tabs>
              <w:tab w:val="right" w:leader="dot" w:pos="8296"/>
            </w:tabs>
            <w:rPr>
              <w:noProof/>
            </w:rPr>
          </w:pPr>
          <w:hyperlink w:anchor="_Toc102294890" w:history="1">
            <w:r w:rsidR="00DC4D04" w:rsidRPr="007D450E">
              <w:rPr>
                <w:rStyle w:val="a3"/>
                <w:noProof/>
              </w:rPr>
              <w:t>5.x(软件配置项的项目唯一标识符或软件配置项组的指定符)</w:t>
            </w:r>
            <w:r w:rsidR="00DC4D04">
              <w:rPr>
                <w:noProof/>
                <w:webHidden/>
              </w:rPr>
              <w:tab/>
            </w:r>
            <w:r w:rsidR="00DC4D04">
              <w:rPr>
                <w:noProof/>
                <w:webHidden/>
              </w:rPr>
              <w:fldChar w:fldCharType="begin"/>
            </w:r>
            <w:r w:rsidR="00DC4D04">
              <w:rPr>
                <w:noProof/>
                <w:webHidden/>
              </w:rPr>
              <w:instrText xml:space="preserve"> PAGEREF _Toc102294890 \h </w:instrText>
            </w:r>
            <w:r w:rsidR="00DC4D04">
              <w:rPr>
                <w:noProof/>
                <w:webHidden/>
              </w:rPr>
            </w:r>
            <w:r w:rsidR="00DC4D04">
              <w:rPr>
                <w:noProof/>
                <w:webHidden/>
              </w:rPr>
              <w:fldChar w:fldCharType="separate"/>
            </w:r>
            <w:r w:rsidR="00DC4D04">
              <w:rPr>
                <w:noProof/>
                <w:webHidden/>
              </w:rPr>
              <w:t>9</w:t>
            </w:r>
            <w:r w:rsidR="00DC4D04">
              <w:rPr>
                <w:noProof/>
                <w:webHidden/>
              </w:rPr>
              <w:fldChar w:fldCharType="end"/>
            </w:r>
          </w:hyperlink>
        </w:p>
        <w:p w14:paraId="21299D9D" w14:textId="77777777" w:rsidR="00DC4D04" w:rsidRDefault="0005225B" w:rsidP="00DC4D04">
          <w:pPr>
            <w:pStyle w:val="TOC1"/>
            <w:tabs>
              <w:tab w:val="right" w:leader="dot" w:pos="8296"/>
            </w:tabs>
            <w:rPr>
              <w:noProof/>
            </w:rPr>
          </w:pPr>
          <w:hyperlink w:anchor="_Toc102294891" w:history="1">
            <w:r w:rsidR="00DC4D04" w:rsidRPr="007D450E">
              <w:rPr>
                <w:rStyle w:val="a3"/>
                <w:noProof/>
              </w:rPr>
              <w:t>6 需求的可追踪性</w:t>
            </w:r>
            <w:r w:rsidR="00DC4D04">
              <w:rPr>
                <w:noProof/>
                <w:webHidden/>
              </w:rPr>
              <w:tab/>
            </w:r>
            <w:r w:rsidR="00DC4D04">
              <w:rPr>
                <w:noProof/>
                <w:webHidden/>
              </w:rPr>
              <w:fldChar w:fldCharType="begin"/>
            </w:r>
            <w:r w:rsidR="00DC4D04">
              <w:rPr>
                <w:noProof/>
                <w:webHidden/>
              </w:rPr>
              <w:instrText xml:space="preserve"> PAGEREF _Toc102294891 \h </w:instrText>
            </w:r>
            <w:r w:rsidR="00DC4D04">
              <w:rPr>
                <w:noProof/>
                <w:webHidden/>
              </w:rPr>
            </w:r>
            <w:r w:rsidR="00DC4D04">
              <w:rPr>
                <w:noProof/>
                <w:webHidden/>
              </w:rPr>
              <w:fldChar w:fldCharType="separate"/>
            </w:r>
            <w:r w:rsidR="00DC4D04">
              <w:rPr>
                <w:noProof/>
                <w:webHidden/>
              </w:rPr>
              <w:t>9</w:t>
            </w:r>
            <w:r w:rsidR="00DC4D04">
              <w:rPr>
                <w:noProof/>
                <w:webHidden/>
              </w:rPr>
              <w:fldChar w:fldCharType="end"/>
            </w:r>
          </w:hyperlink>
        </w:p>
        <w:p w14:paraId="54905B69" w14:textId="77777777" w:rsidR="00DC4D04" w:rsidRDefault="0005225B" w:rsidP="00DC4D04">
          <w:pPr>
            <w:pStyle w:val="TOC1"/>
            <w:tabs>
              <w:tab w:val="right" w:leader="dot" w:pos="8296"/>
            </w:tabs>
            <w:rPr>
              <w:noProof/>
            </w:rPr>
          </w:pPr>
          <w:hyperlink w:anchor="_Toc102294892" w:history="1">
            <w:r w:rsidR="00DC4D04" w:rsidRPr="007D450E">
              <w:rPr>
                <w:rStyle w:val="a3"/>
                <w:noProof/>
              </w:rPr>
              <w:t>7 注解</w:t>
            </w:r>
            <w:r w:rsidR="00DC4D04">
              <w:rPr>
                <w:noProof/>
                <w:webHidden/>
              </w:rPr>
              <w:tab/>
            </w:r>
            <w:r w:rsidR="00DC4D04">
              <w:rPr>
                <w:noProof/>
                <w:webHidden/>
              </w:rPr>
              <w:fldChar w:fldCharType="begin"/>
            </w:r>
            <w:r w:rsidR="00DC4D04">
              <w:rPr>
                <w:noProof/>
                <w:webHidden/>
              </w:rPr>
              <w:instrText xml:space="preserve"> PAGEREF _Toc102294892 \h </w:instrText>
            </w:r>
            <w:r w:rsidR="00DC4D04">
              <w:rPr>
                <w:noProof/>
                <w:webHidden/>
              </w:rPr>
            </w:r>
            <w:r w:rsidR="00DC4D04">
              <w:rPr>
                <w:noProof/>
                <w:webHidden/>
              </w:rPr>
              <w:fldChar w:fldCharType="separate"/>
            </w:r>
            <w:r w:rsidR="00DC4D04">
              <w:rPr>
                <w:noProof/>
                <w:webHidden/>
              </w:rPr>
              <w:t>10</w:t>
            </w:r>
            <w:r w:rsidR="00DC4D04">
              <w:rPr>
                <w:noProof/>
                <w:webHidden/>
              </w:rPr>
              <w:fldChar w:fldCharType="end"/>
            </w:r>
          </w:hyperlink>
        </w:p>
        <w:p w14:paraId="410FC102" w14:textId="77777777" w:rsidR="00DC4D04" w:rsidRDefault="0005225B" w:rsidP="00DC4D04">
          <w:pPr>
            <w:pStyle w:val="TOC1"/>
            <w:tabs>
              <w:tab w:val="right" w:leader="dot" w:pos="8296"/>
            </w:tabs>
            <w:rPr>
              <w:noProof/>
            </w:rPr>
          </w:pPr>
          <w:hyperlink w:anchor="_Toc102294893" w:history="1">
            <w:r w:rsidR="00DC4D04" w:rsidRPr="007D450E">
              <w:rPr>
                <w:rStyle w:val="a3"/>
                <w:noProof/>
              </w:rPr>
              <w:t>附录</w:t>
            </w:r>
            <w:r w:rsidR="00DC4D04">
              <w:rPr>
                <w:noProof/>
                <w:webHidden/>
              </w:rPr>
              <w:tab/>
            </w:r>
            <w:r w:rsidR="00DC4D04">
              <w:rPr>
                <w:noProof/>
                <w:webHidden/>
              </w:rPr>
              <w:fldChar w:fldCharType="begin"/>
            </w:r>
            <w:r w:rsidR="00DC4D04">
              <w:rPr>
                <w:noProof/>
                <w:webHidden/>
              </w:rPr>
              <w:instrText xml:space="preserve"> PAGEREF _Toc102294893 \h </w:instrText>
            </w:r>
            <w:r w:rsidR="00DC4D04">
              <w:rPr>
                <w:noProof/>
                <w:webHidden/>
              </w:rPr>
            </w:r>
            <w:r w:rsidR="00DC4D04">
              <w:rPr>
                <w:noProof/>
                <w:webHidden/>
              </w:rPr>
              <w:fldChar w:fldCharType="separate"/>
            </w:r>
            <w:r w:rsidR="00DC4D04">
              <w:rPr>
                <w:noProof/>
                <w:webHidden/>
              </w:rPr>
              <w:t>10</w:t>
            </w:r>
            <w:r w:rsidR="00DC4D04">
              <w:rPr>
                <w:noProof/>
                <w:webHidden/>
              </w:rPr>
              <w:fldChar w:fldCharType="end"/>
            </w:r>
          </w:hyperlink>
        </w:p>
        <w:p w14:paraId="146C38DB" w14:textId="77777777" w:rsidR="00DC4D04" w:rsidRDefault="00DC4D04" w:rsidP="00DC4D04">
          <w:pPr>
            <w:rPr>
              <w:b/>
              <w:bCs/>
              <w:lang w:val="zh-CN"/>
            </w:rPr>
          </w:pPr>
          <w:r>
            <w:rPr>
              <w:b/>
              <w:bCs/>
              <w:lang w:val="zh-CN"/>
            </w:rPr>
            <w:fldChar w:fldCharType="end"/>
          </w:r>
        </w:p>
      </w:sdtContent>
    </w:sdt>
    <w:p w14:paraId="3A0AAD1D" w14:textId="77777777" w:rsidR="00CA1620" w:rsidRDefault="00CA1620" w:rsidP="00CA1620"/>
    <w:p w14:paraId="6FA164B3" w14:textId="77777777" w:rsidR="00CA1620" w:rsidRDefault="00CA1620" w:rsidP="00CA1620"/>
    <w:p w14:paraId="1DA11673" w14:textId="77777777" w:rsidR="00CA1620" w:rsidRDefault="00CA1620" w:rsidP="00973543">
      <w:pPr>
        <w:pStyle w:val="1"/>
      </w:pPr>
      <w:bookmarkStart w:id="1" w:name="_Toc102294869"/>
      <w:r>
        <w:t>1引言</w:t>
      </w:r>
      <w:bookmarkEnd w:id="1"/>
    </w:p>
    <w:p w14:paraId="47E6F126" w14:textId="77777777" w:rsidR="00CA1620" w:rsidRDefault="00CA1620" w:rsidP="00CA1620">
      <w:r>
        <w:rPr>
          <w:rFonts w:hint="eastAsia"/>
        </w:rPr>
        <w:t>本章应分为以下几条。</w:t>
      </w:r>
    </w:p>
    <w:p w14:paraId="01BE2190" w14:textId="77777777" w:rsidR="00CA1620" w:rsidRDefault="00CA1620" w:rsidP="00CA1620"/>
    <w:p w14:paraId="761A5438" w14:textId="77777777" w:rsidR="00CA1620" w:rsidRDefault="00CA1620" w:rsidP="00973543">
      <w:pPr>
        <w:pStyle w:val="2"/>
      </w:pPr>
      <w:bookmarkStart w:id="2" w:name="_Toc102294870"/>
      <w:r>
        <w:t>1.1标识</w:t>
      </w:r>
      <w:bookmarkEnd w:id="2"/>
    </w:p>
    <w:p w14:paraId="6B1DF06A" w14:textId="0037D146" w:rsidR="00CA1620" w:rsidRDefault="00A342D0" w:rsidP="00CA1620">
      <w:r>
        <w:rPr>
          <w:rFonts w:hint="eastAsia"/>
        </w:rPr>
        <w:t>目前为该系统1</w:t>
      </w:r>
      <w:r>
        <w:t>.0</w:t>
      </w:r>
      <w:r>
        <w:rPr>
          <w:rFonts w:hint="eastAsia"/>
        </w:rPr>
        <w:t>版本的文档。</w:t>
      </w:r>
    </w:p>
    <w:p w14:paraId="769CFE07" w14:textId="77777777" w:rsidR="00CA1620" w:rsidRDefault="00CA1620" w:rsidP="00CA1620"/>
    <w:p w14:paraId="7FCA458E" w14:textId="77777777" w:rsidR="00CA1620" w:rsidRDefault="00CA1620" w:rsidP="00973543">
      <w:pPr>
        <w:pStyle w:val="2"/>
      </w:pPr>
      <w:bookmarkStart w:id="3" w:name="_Toc102294871"/>
      <w:r>
        <w:t>1.2系统概述</w:t>
      </w:r>
      <w:bookmarkEnd w:id="3"/>
    </w:p>
    <w:p w14:paraId="0DDB51E6" w14:textId="3D8E7554" w:rsidR="00CA1620" w:rsidRDefault="00D646F2" w:rsidP="00CA1620">
      <w:r>
        <w:rPr>
          <w:rFonts w:hint="eastAsia"/>
        </w:rPr>
        <w:t>系统名称：</w:t>
      </w:r>
      <w:proofErr w:type="spellStart"/>
      <w:r>
        <w:rPr>
          <w:rFonts w:hint="eastAsia"/>
        </w:rPr>
        <w:t>Ry</w:t>
      </w:r>
      <w:r>
        <w:t>thmn</w:t>
      </w:r>
      <w:proofErr w:type="spellEnd"/>
      <w:r>
        <w:rPr>
          <w:rFonts w:hint="eastAsia"/>
        </w:rPr>
        <w:t>音乐播放平台。</w:t>
      </w:r>
    </w:p>
    <w:p w14:paraId="1D37E345" w14:textId="19EC3CDC" w:rsidR="00D646F2" w:rsidRDefault="00D646F2" w:rsidP="00CA1620">
      <w:r>
        <w:rPr>
          <w:rFonts w:hint="eastAsia"/>
        </w:rPr>
        <w:t>开发组成员：</w:t>
      </w:r>
      <w:r w:rsidR="00FC40C8">
        <w:rPr>
          <w:rFonts w:hint="eastAsia"/>
        </w:rPr>
        <w:t>姜九鸣</w:t>
      </w:r>
      <w:r>
        <w:t>,</w:t>
      </w:r>
      <w:r w:rsidR="00FC40C8">
        <w:rPr>
          <w:rFonts w:hint="eastAsia"/>
        </w:rPr>
        <w:t>冯少浦</w:t>
      </w:r>
      <w:r>
        <w:t>,</w:t>
      </w:r>
      <w:r w:rsidR="00FC40C8">
        <w:rPr>
          <w:rFonts w:hint="eastAsia"/>
        </w:rPr>
        <w:t>尹俊新</w:t>
      </w:r>
      <w:r>
        <w:t>,</w:t>
      </w:r>
      <w:r w:rsidR="00FC40C8">
        <w:rPr>
          <w:rFonts w:hint="eastAsia"/>
        </w:rPr>
        <w:t>邵嘉明，</w:t>
      </w:r>
      <w:r>
        <w:rPr>
          <w:rFonts w:hint="eastAsia"/>
        </w:rPr>
        <w:t>白马旺姆。</w:t>
      </w:r>
    </w:p>
    <w:p w14:paraId="31E19B07" w14:textId="77777777" w:rsidR="00CA1620" w:rsidRDefault="00CA1620" w:rsidP="00CA1620"/>
    <w:p w14:paraId="37053768" w14:textId="77777777" w:rsidR="00CA1620" w:rsidRDefault="00CA1620" w:rsidP="00973543">
      <w:pPr>
        <w:pStyle w:val="2"/>
      </w:pPr>
      <w:bookmarkStart w:id="4" w:name="_Toc102294872"/>
      <w:r>
        <w:t>1.3文档概述</w:t>
      </w:r>
      <w:bookmarkEnd w:id="4"/>
    </w:p>
    <w:p w14:paraId="5E2B5EC8" w14:textId="3925F44D" w:rsidR="00CA1620" w:rsidRDefault="00722E09" w:rsidP="00CA1620">
      <w:r>
        <w:rPr>
          <w:rFonts w:hint="eastAsia"/>
        </w:rPr>
        <w:t>音乐播放平台将主要用于从服务器音乐库中选取歌曲按照一定顺序进行播放，同时通过注册和登录账号的功能</w:t>
      </w:r>
      <w:r w:rsidR="00663778">
        <w:rPr>
          <w:rFonts w:hint="eastAsia"/>
        </w:rPr>
        <w:t>。主要作用是为用户提供听觉上的娱乐与交流，并结合对个人历史记录的分析实现相对个性化的推荐，以及评论打分等一定的社交功能，并对数据库中不同风格歌手的歌曲进行一定分析便于对用户的推送。</w:t>
      </w:r>
    </w:p>
    <w:p w14:paraId="40DFFBDE" w14:textId="77777777" w:rsidR="00CA1620" w:rsidRDefault="00CA1620" w:rsidP="00CA1620"/>
    <w:p w14:paraId="6BCE4BFD" w14:textId="77777777" w:rsidR="00CA1620" w:rsidRDefault="00CA1620" w:rsidP="00973543">
      <w:pPr>
        <w:pStyle w:val="2"/>
      </w:pPr>
      <w:bookmarkStart w:id="5" w:name="_Toc102294873"/>
      <w:r>
        <w:t>1.4基线</w:t>
      </w:r>
      <w:bookmarkEnd w:id="5"/>
    </w:p>
    <w:p w14:paraId="644608AB" w14:textId="77777777" w:rsidR="00CA1620" w:rsidRDefault="00CA1620" w:rsidP="00CA1620">
      <w:r>
        <w:rPr>
          <w:rFonts w:hint="eastAsia"/>
        </w:rPr>
        <w:t>说明编写本系统设计说明书所依据的设计基线。</w:t>
      </w:r>
    </w:p>
    <w:p w14:paraId="6DC7675A" w14:textId="77777777" w:rsidR="00CA1620" w:rsidRDefault="00CA1620" w:rsidP="00CA1620"/>
    <w:p w14:paraId="15D4E2BB" w14:textId="77777777" w:rsidR="00CA1620" w:rsidRDefault="00CA1620" w:rsidP="00973543">
      <w:pPr>
        <w:pStyle w:val="1"/>
      </w:pPr>
      <w:bookmarkStart w:id="6" w:name="_Toc102294874"/>
      <w:r>
        <w:t>2 引用文件</w:t>
      </w:r>
      <w:bookmarkEnd w:id="6"/>
    </w:p>
    <w:p w14:paraId="09971C17" w14:textId="77777777" w:rsidR="00D77F93" w:rsidRDefault="00D77F93" w:rsidP="00D77F93">
      <w:r>
        <w:rPr>
          <w:rFonts w:hint="eastAsia"/>
        </w:rPr>
        <w:t>岳涛，《需求规格说明书》；</w:t>
      </w:r>
    </w:p>
    <w:p w14:paraId="051D4AF1" w14:textId="77777777" w:rsidR="00D77F93" w:rsidRDefault="00D77F93" w:rsidP="00D77F93">
      <w:proofErr w:type="gramStart"/>
      <w:r>
        <w:rPr>
          <w:rFonts w:hint="eastAsia"/>
        </w:rPr>
        <w:t>吴李江</w:t>
      </w:r>
      <w:proofErr w:type="gramEnd"/>
      <w:r>
        <w:rPr>
          <w:rFonts w:hint="eastAsia"/>
        </w:rPr>
        <w:t>，《软件开发计划》；</w:t>
      </w:r>
    </w:p>
    <w:p w14:paraId="4FD0B5F3" w14:textId="77777777" w:rsidR="00D77F93" w:rsidRDefault="00D77F93" w:rsidP="00D77F93">
      <w:r>
        <w:rPr>
          <w:rFonts w:hint="eastAsia"/>
        </w:rPr>
        <w:t>张海藩编著</w:t>
      </w:r>
      <w:r>
        <w:t>, 《软件工程导论》（第 5 版）， 清华大学出版社；</w:t>
      </w:r>
    </w:p>
    <w:p w14:paraId="14E1002D" w14:textId="77777777" w:rsidR="00D77F93" w:rsidRDefault="00D77F93" w:rsidP="00D77F93">
      <w:r>
        <w:rPr>
          <w:rFonts w:hint="eastAsia"/>
        </w:rPr>
        <w:t>郑人杰编著，</w:t>
      </w:r>
      <w:r>
        <w:t xml:space="preserve"> 《实用软件工程》（第 3 版）， 清华大学出版社；</w:t>
      </w:r>
    </w:p>
    <w:p w14:paraId="16D06A1C" w14:textId="77777777" w:rsidR="00D77F93" w:rsidRDefault="00D77F93" w:rsidP="00D77F93">
      <w:r>
        <w:rPr>
          <w:rFonts w:hint="eastAsia"/>
        </w:rPr>
        <w:t>郑诚等编著，</w:t>
      </w:r>
      <w:r>
        <w:t xml:space="preserve"> 《软件工程课程设计》， 机械工业出版社；</w:t>
      </w:r>
    </w:p>
    <w:p w14:paraId="72D8A3BE" w14:textId="509F17CE" w:rsidR="00CA1620" w:rsidRDefault="00D77F93" w:rsidP="00D77F93">
      <w:r>
        <w:rPr>
          <w:rFonts w:hint="eastAsia"/>
        </w:rPr>
        <w:t>齐治昌编著，</w:t>
      </w:r>
      <w:r>
        <w:t xml:space="preserve"> 《软件工程》， 高等教育出版社；</w:t>
      </w:r>
    </w:p>
    <w:p w14:paraId="026107D7" w14:textId="03EF5CF3" w:rsidR="00D77F93" w:rsidRDefault="00D77F93" w:rsidP="00D77F93"/>
    <w:p w14:paraId="10CD85EF" w14:textId="39C19E09" w:rsidR="00D77F93" w:rsidRDefault="00D77F93" w:rsidP="00D77F93">
      <w:r>
        <w:rPr>
          <w:rFonts w:hint="eastAsia"/>
        </w:rPr>
        <w:t>-</w:t>
      </w:r>
      <w:r>
        <w:t>-</w:t>
      </w:r>
      <w:r>
        <w:rPr>
          <w:rFonts w:hint="eastAsia"/>
        </w:rPr>
        <w:t>待补充</w:t>
      </w:r>
    </w:p>
    <w:p w14:paraId="7C0EA8E1" w14:textId="77777777" w:rsidR="00CA1620" w:rsidRDefault="00CA1620" w:rsidP="00973543">
      <w:pPr>
        <w:pStyle w:val="1"/>
      </w:pPr>
      <w:bookmarkStart w:id="7" w:name="_Toc102294875"/>
      <w:r>
        <w:lastRenderedPageBreak/>
        <w:t>3 CSCI 级设计决策</w:t>
      </w:r>
      <w:bookmarkEnd w:id="7"/>
    </w:p>
    <w:p w14:paraId="75E3967D" w14:textId="77777777" w:rsidR="006B0B3E" w:rsidRDefault="006B0B3E" w:rsidP="00570683"/>
    <w:p w14:paraId="5EA420C9" w14:textId="30DDDDA2" w:rsidR="00570683" w:rsidRDefault="00570683" w:rsidP="00570683">
      <w:r>
        <w:rPr>
          <w:rFonts w:hint="eastAsia"/>
        </w:rPr>
        <w:t>根据功能的不同可以将本系统划分为三大模块：前端模块，后端模块，管理端模块</w:t>
      </w:r>
    </w:p>
    <w:p w14:paraId="10145D9D" w14:textId="0CF62250" w:rsidR="00570683" w:rsidRDefault="00570683" w:rsidP="00570683">
      <w:r>
        <w:rPr>
          <w:rFonts w:hint="eastAsia"/>
        </w:rPr>
        <w:t>前端模块：主要负责用户浏览器端的渲染，处理简单的用户交互相应功能，通过接口将数据和请求发送给后端以及从后端接受数据。具体还可细分为</w:t>
      </w:r>
      <w:r>
        <w:t>:</w:t>
      </w:r>
      <w:r>
        <w:rPr>
          <w:rFonts w:hint="eastAsia"/>
        </w:rPr>
        <w:t>前端注册和登录处理模块，</w:t>
      </w:r>
      <w:r w:rsidR="006B0B3E">
        <w:rPr>
          <w:rFonts w:hint="eastAsia"/>
        </w:rPr>
        <w:t>搜索</w:t>
      </w:r>
      <w:r w:rsidR="005A3B51">
        <w:rPr>
          <w:rFonts w:hint="eastAsia"/>
        </w:rPr>
        <w:t>请求</w:t>
      </w:r>
      <w:r w:rsidR="006B0B3E">
        <w:rPr>
          <w:rFonts w:hint="eastAsia"/>
        </w:rPr>
        <w:t>模块，</w:t>
      </w:r>
      <w:r w:rsidR="005A3B51">
        <w:rPr>
          <w:rFonts w:hint="eastAsia"/>
        </w:rPr>
        <w:t>可视化渲染模块，评论模块等。</w:t>
      </w:r>
    </w:p>
    <w:p w14:paraId="09BB15B7" w14:textId="70CE9600" w:rsidR="005A3B51" w:rsidRDefault="005A3B51" w:rsidP="00570683">
      <w:r>
        <w:rPr>
          <w:rFonts w:hint="eastAsia"/>
        </w:rPr>
        <w:t>后端模块：主要负责接收并处理用户或管理员的请求，返回所请求的数据信息，管理数据库等功能。可细分为：</w:t>
      </w:r>
      <w:r w:rsidR="00004642">
        <w:rPr>
          <w:rFonts w:hint="eastAsia"/>
        </w:rPr>
        <w:t>身份验证模块，</w:t>
      </w:r>
      <w:r>
        <w:rPr>
          <w:rFonts w:hint="eastAsia"/>
        </w:rPr>
        <w:t>歌曲处理模块，歌单处理模块，歌手处理模块，个性化推荐模块，数据库接口模块，网络通信模块等。</w:t>
      </w:r>
    </w:p>
    <w:p w14:paraId="5399222C" w14:textId="6A0EEBA8" w:rsidR="005A3B51" w:rsidRDefault="005A3B51" w:rsidP="00570683">
      <w:r>
        <w:rPr>
          <w:rFonts w:hint="eastAsia"/>
        </w:rPr>
        <w:t>管理端模块：主要负责为管理员提供可视化数据界面，便于其管理，添加或删除用户信息，歌曲信息，歌单信息，歌手信息，评等论信息，获得统计数据等。具体还可细分为：歌曲管理模块，歌单管理模块，歌手管理模块，评论管理模块，信息统计模块，网络通信模块。</w:t>
      </w:r>
    </w:p>
    <w:p w14:paraId="4F89A1A0" w14:textId="26747736" w:rsidR="00570683" w:rsidRDefault="00570683" w:rsidP="00570683"/>
    <w:p w14:paraId="093D4D7F" w14:textId="77777777" w:rsidR="00CA1620" w:rsidRDefault="00CA1620" w:rsidP="00973543">
      <w:pPr>
        <w:pStyle w:val="1"/>
      </w:pPr>
      <w:bookmarkStart w:id="8" w:name="_Toc102294876"/>
      <w:r>
        <w:t>4 CSCI 体系结构设计</w:t>
      </w:r>
      <w:bookmarkEnd w:id="8"/>
    </w:p>
    <w:p w14:paraId="0FD2C1CE" w14:textId="77777777" w:rsidR="00CA1620" w:rsidRDefault="00CA1620" w:rsidP="00CA1620">
      <w:r>
        <w:rPr>
          <w:rFonts w:hint="eastAsia"/>
        </w:rPr>
        <w:t>本章应分条描述</w:t>
      </w:r>
      <w:r>
        <w:t xml:space="preserve"> CSCI 体系结构设计。如果设计的部分或全部依赖于系统状态或方式，则应指出这种依赖性。如果设计信息在多条中出现，则可只描述一次，而在其他条引用。应给出或引用为理解这些设计所需的设计约定。</w:t>
      </w:r>
    </w:p>
    <w:p w14:paraId="2361A5F3" w14:textId="77777777" w:rsidR="00CA1620" w:rsidRDefault="00CA1620" w:rsidP="00CA1620"/>
    <w:p w14:paraId="742811E6" w14:textId="77777777" w:rsidR="00CA1620" w:rsidRDefault="00CA1620" w:rsidP="00973543">
      <w:pPr>
        <w:pStyle w:val="2"/>
      </w:pPr>
      <w:bookmarkStart w:id="9" w:name="_Toc102294877"/>
      <w:r>
        <w:t>4.1体系结构</w:t>
      </w:r>
      <w:bookmarkEnd w:id="9"/>
    </w:p>
    <w:p w14:paraId="40438E5B" w14:textId="77777777" w:rsidR="00CA1620" w:rsidRDefault="00CA1620" w:rsidP="00973543">
      <w:pPr>
        <w:pStyle w:val="3"/>
      </w:pPr>
      <w:bookmarkStart w:id="10" w:name="_Toc102294878"/>
      <w:r>
        <w:t>4.1.1程序(模块)划分</w:t>
      </w:r>
      <w:bookmarkEnd w:id="10"/>
    </w:p>
    <w:p w14:paraId="261475E3" w14:textId="5A22F8C5" w:rsidR="00CA1620" w:rsidRPr="00373470" w:rsidRDefault="00373470" w:rsidP="00CA1620">
      <w:r>
        <w:rPr>
          <w:noProof/>
        </w:rPr>
        <w:drawing>
          <wp:inline distT="0" distB="0" distL="0" distR="0" wp14:anchorId="0AAE9083" wp14:editId="3074E864">
            <wp:extent cx="6278940" cy="238125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86047" cy="2383945"/>
                    </a:xfrm>
                    <a:prstGeom prst="rect">
                      <a:avLst/>
                    </a:prstGeom>
                    <a:noFill/>
                    <a:ln>
                      <a:noFill/>
                    </a:ln>
                  </pic:spPr>
                </pic:pic>
              </a:graphicData>
            </a:graphic>
          </wp:inline>
        </w:drawing>
      </w:r>
    </w:p>
    <w:p w14:paraId="79FB56E9" w14:textId="027D2919" w:rsidR="00CA1620" w:rsidRDefault="00CA1620" w:rsidP="00973543">
      <w:pPr>
        <w:pStyle w:val="3"/>
      </w:pPr>
      <w:bookmarkStart w:id="11" w:name="_Toc102294879"/>
      <w:r>
        <w:lastRenderedPageBreak/>
        <w:t>4.1.2程序(模块)层次结构关系</w:t>
      </w:r>
      <w:bookmarkEnd w:id="11"/>
    </w:p>
    <w:p w14:paraId="169E6041" w14:textId="77F58FC6" w:rsidR="00E2561E" w:rsidRDefault="00E2561E" w:rsidP="00E2561E">
      <w:r>
        <w:rPr>
          <w:rFonts w:hint="eastAsia"/>
        </w:rPr>
        <w:t>顶层数据流图</w:t>
      </w:r>
    </w:p>
    <w:p w14:paraId="22999DDC" w14:textId="72AE4B24" w:rsidR="00E2561E" w:rsidRDefault="00E2561E" w:rsidP="00E2561E">
      <w:r>
        <w:rPr>
          <w:noProof/>
        </w:rPr>
        <w:drawing>
          <wp:inline distT="0" distB="0" distL="0" distR="0" wp14:anchorId="3ACF7D0E" wp14:editId="4BE0306B">
            <wp:extent cx="5274310" cy="3383915"/>
            <wp:effectExtent l="0" t="0" r="254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383915"/>
                    </a:xfrm>
                    <a:prstGeom prst="rect">
                      <a:avLst/>
                    </a:prstGeom>
                    <a:noFill/>
                    <a:ln>
                      <a:noFill/>
                    </a:ln>
                  </pic:spPr>
                </pic:pic>
              </a:graphicData>
            </a:graphic>
          </wp:inline>
        </w:drawing>
      </w:r>
    </w:p>
    <w:p w14:paraId="23858EDA" w14:textId="55C614E4" w:rsidR="00E2561E" w:rsidRDefault="00E2561E" w:rsidP="00E2561E"/>
    <w:p w14:paraId="2B1C448C" w14:textId="77777777" w:rsidR="00E2561E" w:rsidRDefault="00E2561E" w:rsidP="00E2561E"/>
    <w:p w14:paraId="7CA5502A" w14:textId="6310DCC0" w:rsidR="00E2561E" w:rsidRPr="00E2561E" w:rsidRDefault="00E2561E" w:rsidP="00E2561E">
      <w:r>
        <w:rPr>
          <w:rFonts w:hint="eastAsia"/>
        </w:rPr>
        <w:t>详细数据流图</w:t>
      </w:r>
    </w:p>
    <w:p w14:paraId="13F2A384" w14:textId="3E333590" w:rsidR="00CA1620" w:rsidRDefault="00E2561E" w:rsidP="00CA1620">
      <w:r>
        <w:rPr>
          <w:noProof/>
        </w:rPr>
        <w:lastRenderedPageBreak/>
        <w:drawing>
          <wp:inline distT="0" distB="0" distL="0" distR="0" wp14:anchorId="5180E5CD" wp14:editId="15E4B840">
            <wp:extent cx="5274310" cy="4241165"/>
            <wp:effectExtent l="0" t="0" r="254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4241165"/>
                    </a:xfrm>
                    <a:prstGeom prst="rect">
                      <a:avLst/>
                    </a:prstGeom>
                    <a:noFill/>
                    <a:ln>
                      <a:noFill/>
                    </a:ln>
                  </pic:spPr>
                </pic:pic>
              </a:graphicData>
            </a:graphic>
          </wp:inline>
        </w:drawing>
      </w:r>
    </w:p>
    <w:p w14:paraId="5E77B127" w14:textId="77777777" w:rsidR="00CA1620" w:rsidRDefault="00CA1620" w:rsidP="00973543">
      <w:pPr>
        <w:pStyle w:val="2"/>
      </w:pPr>
      <w:bookmarkStart w:id="12" w:name="_Toc102294880"/>
      <w:r>
        <w:t>4.2全局数据结构说明</w:t>
      </w:r>
      <w:bookmarkEnd w:id="12"/>
    </w:p>
    <w:p w14:paraId="30D419D5" w14:textId="77777777" w:rsidR="00CA1620" w:rsidRDefault="00CA1620" w:rsidP="00CA1620">
      <w:r>
        <w:rPr>
          <w:rFonts w:hint="eastAsia"/>
        </w:rPr>
        <w:t>本章说明本程序系统中使用的全局数据常量、变量和数据结构。</w:t>
      </w:r>
    </w:p>
    <w:p w14:paraId="53EFD319" w14:textId="77777777" w:rsidR="00CA1620" w:rsidRDefault="00CA1620" w:rsidP="00CA1620"/>
    <w:p w14:paraId="3282544D" w14:textId="77777777" w:rsidR="00CA1620" w:rsidRDefault="00CA1620" w:rsidP="00973543">
      <w:pPr>
        <w:pStyle w:val="3"/>
      </w:pPr>
      <w:bookmarkStart w:id="13" w:name="_Toc102294881"/>
      <w:r>
        <w:t>4.2.1常量</w:t>
      </w:r>
      <w:bookmarkEnd w:id="13"/>
    </w:p>
    <w:p w14:paraId="4CE8EF3B" w14:textId="7248B221" w:rsidR="00CA1620" w:rsidRDefault="00D351B9" w:rsidP="00CA1620">
      <w:r>
        <w:rPr>
          <w:rFonts w:hint="eastAsia"/>
        </w:rPr>
        <w:t>1</w:t>
      </w:r>
      <w:r>
        <w:t>.</w:t>
      </w:r>
      <w:r>
        <w:rPr>
          <w:rFonts w:hint="eastAsia"/>
        </w:rPr>
        <w:t>歌曲：</w:t>
      </w:r>
    </w:p>
    <w:p w14:paraId="69E68E2D" w14:textId="7CC1EE70" w:rsidR="00D351B9" w:rsidRDefault="00D351B9" w:rsidP="00CA1620">
      <w:r>
        <w:rPr>
          <w:rFonts w:hint="eastAsia"/>
        </w:rPr>
        <w:t xml:space="preserve"> 音频文件记录（m</w:t>
      </w:r>
      <w:r>
        <w:t>p3</w:t>
      </w:r>
      <w:r>
        <w:rPr>
          <w:rFonts w:hint="eastAsia"/>
        </w:rPr>
        <w:t>或其他编码格式）</w:t>
      </w:r>
    </w:p>
    <w:p w14:paraId="36E53F0A" w14:textId="1DDBC29A" w:rsidR="00D351B9" w:rsidRDefault="00D351B9" w:rsidP="00CA1620">
      <w:r>
        <w:t xml:space="preserve"> </w:t>
      </w:r>
      <w:r>
        <w:rPr>
          <w:rFonts w:hint="eastAsia"/>
        </w:rPr>
        <w:t>歌手</w:t>
      </w:r>
    </w:p>
    <w:p w14:paraId="12C54997" w14:textId="15306B8C" w:rsidR="00D351B9" w:rsidRDefault="00D351B9" w:rsidP="00CA1620">
      <w:r>
        <w:rPr>
          <w:rFonts w:hint="eastAsia"/>
        </w:rPr>
        <w:t xml:space="preserve"> 歌词</w:t>
      </w:r>
    </w:p>
    <w:p w14:paraId="7D9A86D0" w14:textId="6D4FA6B6" w:rsidR="00D351B9" w:rsidRDefault="00D351B9" w:rsidP="00CA1620">
      <w:r>
        <w:rPr>
          <w:rFonts w:hint="eastAsia"/>
        </w:rPr>
        <w:t xml:space="preserve"> 评论</w:t>
      </w:r>
    </w:p>
    <w:p w14:paraId="23BB8EC7" w14:textId="5363B8E3" w:rsidR="00576466" w:rsidRDefault="00576466" w:rsidP="00CA1620">
      <w:r>
        <w:t xml:space="preserve"> </w:t>
      </w:r>
      <w:r>
        <w:rPr>
          <w:rFonts w:hint="eastAsia"/>
        </w:rPr>
        <w:t>音乐风格</w:t>
      </w:r>
    </w:p>
    <w:p w14:paraId="194D4DCE" w14:textId="0D306CEA" w:rsidR="00D351B9" w:rsidRDefault="00D351B9" w:rsidP="00CA1620">
      <w:r>
        <w:rPr>
          <w:rFonts w:hint="eastAsia"/>
        </w:rPr>
        <w:t>2</w:t>
      </w:r>
      <w:r>
        <w:t>.</w:t>
      </w:r>
      <w:r>
        <w:rPr>
          <w:rFonts w:hint="eastAsia"/>
        </w:rPr>
        <w:t>专辑：</w:t>
      </w:r>
    </w:p>
    <w:p w14:paraId="15CEF4DF" w14:textId="74569643" w:rsidR="00D351B9" w:rsidRDefault="00D351B9" w:rsidP="00CA1620">
      <w:r>
        <w:t xml:space="preserve"> </w:t>
      </w:r>
      <w:r>
        <w:rPr>
          <w:rFonts w:hint="eastAsia"/>
        </w:rPr>
        <w:t>封面</w:t>
      </w:r>
    </w:p>
    <w:p w14:paraId="38CF8A91" w14:textId="66D5CA24" w:rsidR="00D351B9" w:rsidRDefault="00D351B9" w:rsidP="00CA1620">
      <w:r>
        <w:t xml:space="preserve"> </w:t>
      </w:r>
      <w:r>
        <w:rPr>
          <w:rFonts w:hint="eastAsia"/>
        </w:rPr>
        <w:t>简介</w:t>
      </w:r>
    </w:p>
    <w:p w14:paraId="6E360953" w14:textId="15725D6F" w:rsidR="00D351B9" w:rsidRPr="00D351B9" w:rsidRDefault="00D351B9" w:rsidP="00CA1620">
      <w:r>
        <w:rPr>
          <w:rFonts w:hint="eastAsia"/>
        </w:rPr>
        <w:t xml:space="preserve"> 歌曲列表</w:t>
      </w:r>
    </w:p>
    <w:p w14:paraId="1F2E7B6F" w14:textId="74290CEB" w:rsidR="00CA1620" w:rsidRDefault="00D351B9" w:rsidP="00CA1620">
      <w:r>
        <w:rPr>
          <w:rFonts w:hint="eastAsia"/>
        </w:rPr>
        <w:t xml:space="preserve"> 评分</w:t>
      </w:r>
    </w:p>
    <w:p w14:paraId="65E19645" w14:textId="133942D4" w:rsidR="00D351B9" w:rsidRDefault="00D351B9" w:rsidP="00CA1620">
      <w:r>
        <w:rPr>
          <w:rFonts w:hint="eastAsia"/>
        </w:rPr>
        <w:t xml:space="preserve"> 评论</w:t>
      </w:r>
    </w:p>
    <w:p w14:paraId="16C570B2" w14:textId="5AB3EB98" w:rsidR="00D351B9" w:rsidRDefault="00D351B9" w:rsidP="00CA1620">
      <w:r>
        <w:rPr>
          <w:rFonts w:hint="eastAsia"/>
        </w:rPr>
        <w:t>3</w:t>
      </w:r>
      <w:r>
        <w:t>.</w:t>
      </w:r>
      <w:r>
        <w:rPr>
          <w:rFonts w:hint="eastAsia"/>
        </w:rPr>
        <w:t>歌手：</w:t>
      </w:r>
    </w:p>
    <w:p w14:paraId="43621018" w14:textId="3E11CD7F" w:rsidR="00D351B9" w:rsidRDefault="00D351B9" w:rsidP="00CA1620">
      <w:r>
        <w:rPr>
          <w:rFonts w:hint="eastAsia"/>
        </w:rPr>
        <w:lastRenderedPageBreak/>
        <w:t xml:space="preserve"> </w:t>
      </w:r>
      <w:r w:rsidR="00947C76">
        <w:rPr>
          <w:rFonts w:hint="eastAsia"/>
        </w:rPr>
        <w:t>姓名</w:t>
      </w:r>
    </w:p>
    <w:p w14:paraId="4C05671D" w14:textId="48AE1CDB" w:rsidR="00947C76" w:rsidRDefault="00947C76" w:rsidP="00CA1620">
      <w:r>
        <w:rPr>
          <w:rFonts w:hint="eastAsia"/>
        </w:rPr>
        <w:t xml:space="preserve"> 个人简介</w:t>
      </w:r>
    </w:p>
    <w:p w14:paraId="5A95D0F4" w14:textId="19EC0552" w:rsidR="00947C76" w:rsidRDefault="00947C76" w:rsidP="00CA1620">
      <w:r>
        <w:rPr>
          <w:rFonts w:hint="eastAsia"/>
        </w:rPr>
        <w:t xml:space="preserve"> 照片</w:t>
      </w:r>
    </w:p>
    <w:p w14:paraId="0E94EAAA" w14:textId="72DF5937" w:rsidR="00947C76" w:rsidRDefault="00947C76" w:rsidP="00CA1620">
      <w:r>
        <w:rPr>
          <w:rFonts w:hint="eastAsia"/>
        </w:rPr>
        <w:t xml:space="preserve"> 专辑列表</w:t>
      </w:r>
    </w:p>
    <w:p w14:paraId="7D6E786E" w14:textId="09CB5FD2" w:rsidR="00DD1B0A" w:rsidRDefault="00DD1B0A" w:rsidP="00CA1620">
      <w:r>
        <w:rPr>
          <w:rFonts w:hint="eastAsia"/>
        </w:rPr>
        <w:t>4</w:t>
      </w:r>
      <w:r>
        <w:t>.</w:t>
      </w:r>
      <w:r>
        <w:rPr>
          <w:rFonts w:hint="eastAsia"/>
        </w:rPr>
        <w:t>管理员账户及密码</w:t>
      </w:r>
    </w:p>
    <w:p w14:paraId="5542125C" w14:textId="77777777" w:rsidR="00CA1620" w:rsidRDefault="00CA1620" w:rsidP="00973543">
      <w:pPr>
        <w:pStyle w:val="3"/>
      </w:pPr>
      <w:bookmarkStart w:id="14" w:name="_Toc102294882"/>
      <w:r>
        <w:t>4.2.2变量</w:t>
      </w:r>
      <w:bookmarkEnd w:id="14"/>
    </w:p>
    <w:p w14:paraId="62C746BC" w14:textId="1847C55B" w:rsidR="00CA1620" w:rsidRDefault="00947C76" w:rsidP="00CA1620">
      <w:r>
        <w:rPr>
          <w:rFonts w:hint="eastAsia"/>
        </w:rPr>
        <w:t>1</w:t>
      </w:r>
      <w:r>
        <w:t>.</w:t>
      </w:r>
      <w:r>
        <w:rPr>
          <w:rFonts w:hint="eastAsia"/>
        </w:rPr>
        <w:t>用户</w:t>
      </w:r>
    </w:p>
    <w:p w14:paraId="146AED88" w14:textId="4B700245" w:rsidR="00947C76" w:rsidRDefault="00947C76" w:rsidP="00CA1620">
      <w:r>
        <w:rPr>
          <w:rFonts w:hint="eastAsia"/>
        </w:rPr>
        <w:t xml:space="preserve"> 昵称</w:t>
      </w:r>
    </w:p>
    <w:p w14:paraId="2313DB9F" w14:textId="70A4FB36" w:rsidR="00947C76" w:rsidRDefault="00947C76" w:rsidP="00CA1620">
      <w:r>
        <w:rPr>
          <w:rFonts w:hint="eastAsia"/>
        </w:rPr>
        <w:t xml:space="preserve"> 账户名</w:t>
      </w:r>
    </w:p>
    <w:p w14:paraId="04464D58" w14:textId="4352A7CE" w:rsidR="00947C76" w:rsidRDefault="00947C76" w:rsidP="00CA1620">
      <w:r>
        <w:rPr>
          <w:rFonts w:hint="eastAsia"/>
        </w:rPr>
        <w:t xml:space="preserve"> 登录密码</w:t>
      </w:r>
    </w:p>
    <w:p w14:paraId="11F1890B" w14:textId="15AF011C" w:rsidR="00CA1620" w:rsidRDefault="00DD1B0A" w:rsidP="00CA1620">
      <w:r>
        <w:rPr>
          <w:rFonts w:hint="eastAsia"/>
        </w:rPr>
        <w:t xml:space="preserve"> 个人信息</w:t>
      </w:r>
    </w:p>
    <w:p w14:paraId="75CA5D9E" w14:textId="3443B0B5" w:rsidR="00DD1B0A" w:rsidRDefault="00DD1B0A" w:rsidP="00CA1620">
      <w:r>
        <w:rPr>
          <w:rFonts w:hint="eastAsia"/>
        </w:rPr>
        <w:t>2</w:t>
      </w:r>
      <w:r>
        <w:t>.</w:t>
      </w:r>
      <w:r>
        <w:rPr>
          <w:rFonts w:hint="eastAsia"/>
        </w:rPr>
        <w:t>歌单：</w:t>
      </w:r>
    </w:p>
    <w:p w14:paraId="24767FFD" w14:textId="77777777" w:rsidR="00DD1B0A" w:rsidRDefault="00DD1B0A" w:rsidP="00DD1B0A">
      <w:r>
        <w:t xml:space="preserve"> </w:t>
      </w:r>
      <w:r>
        <w:rPr>
          <w:rFonts w:hint="eastAsia"/>
        </w:rPr>
        <w:t>封面</w:t>
      </w:r>
    </w:p>
    <w:p w14:paraId="7118CACC" w14:textId="77777777" w:rsidR="00DD1B0A" w:rsidRDefault="00DD1B0A" w:rsidP="00DD1B0A">
      <w:r>
        <w:t xml:space="preserve"> </w:t>
      </w:r>
      <w:r>
        <w:rPr>
          <w:rFonts w:hint="eastAsia"/>
        </w:rPr>
        <w:t>简介</w:t>
      </w:r>
    </w:p>
    <w:p w14:paraId="5F28F5A9" w14:textId="77777777" w:rsidR="00DD1B0A" w:rsidRPr="00D351B9" w:rsidRDefault="00DD1B0A" w:rsidP="00DD1B0A">
      <w:r>
        <w:rPr>
          <w:rFonts w:hint="eastAsia"/>
        </w:rPr>
        <w:t xml:space="preserve"> 歌曲列表</w:t>
      </w:r>
    </w:p>
    <w:p w14:paraId="4165307B" w14:textId="77777777" w:rsidR="00DD1B0A" w:rsidRDefault="00DD1B0A" w:rsidP="00DD1B0A">
      <w:r>
        <w:rPr>
          <w:rFonts w:hint="eastAsia"/>
        </w:rPr>
        <w:t xml:space="preserve"> 评分</w:t>
      </w:r>
    </w:p>
    <w:p w14:paraId="6201C196" w14:textId="77777777" w:rsidR="00DD1B0A" w:rsidRDefault="00DD1B0A" w:rsidP="00DD1B0A">
      <w:r>
        <w:rPr>
          <w:rFonts w:hint="eastAsia"/>
        </w:rPr>
        <w:t xml:space="preserve"> 评论</w:t>
      </w:r>
    </w:p>
    <w:p w14:paraId="23C10A8C" w14:textId="23DEDE0E" w:rsidR="00DD1B0A" w:rsidRDefault="00DD1B0A" w:rsidP="00CA1620">
      <w:r>
        <w:t>3.</w:t>
      </w:r>
      <w:r>
        <w:rPr>
          <w:rFonts w:hint="eastAsia"/>
        </w:rPr>
        <w:t>评论：</w:t>
      </w:r>
    </w:p>
    <w:p w14:paraId="37F991CF" w14:textId="41AF9A3F" w:rsidR="00DD1B0A" w:rsidRDefault="00DD1B0A" w:rsidP="00CA1620">
      <w:r>
        <w:rPr>
          <w:rFonts w:hint="eastAsia"/>
        </w:rPr>
        <w:t xml:space="preserve"> 评论用户</w:t>
      </w:r>
    </w:p>
    <w:p w14:paraId="08BD384F" w14:textId="0A7E0D48" w:rsidR="00DD1B0A" w:rsidRDefault="00DD1B0A" w:rsidP="00CA1620">
      <w:r>
        <w:rPr>
          <w:rFonts w:hint="eastAsia"/>
        </w:rPr>
        <w:t xml:space="preserve"> 评论对象</w:t>
      </w:r>
    </w:p>
    <w:p w14:paraId="20D04A1E" w14:textId="15755DCA" w:rsidR="00DD1B0A" w:rsidRDefault="00DD1B0A" w:rsidP="00CA1620">
      <w:r>
        <w:rPr>
          <w:rFonts w:hint="eastAsia"/>
        </w:rPr>
        <w:t xml:space="preserve"> 评论时间</w:t>
      </w:r>
    </w:p>
    <w:p w14:paraId="529BC72D" w14:textId="4CFA1346" w:rsidR="00DD1B0A" w:rsidRDefault="00DD1B0A" w:rsidP="00CA1620">
      <w:r>
        <w:rPr>
          <w:rFonts w:hint="eastAsia"/>
        </w:rPr>
        <w:t xml:space="preserve"> 评论内容</w:t>
      </w:r>
    </w:p>
    <w:p w14:paraId="30C2502E" w14:textId="33B8B196" w:rsidR="006711B2" w:rsidRDefault="006711B2" w:rsidP="00CA1620"/>
    <w:p w14:paraId="4F818828" w14:textId="00E7865F" w:rsidR="00576466" w:rsidRDefault="00576466" w:rsidP="00CA1620">
      <w:r>
        <w:rPr>
          <w:rFonts w:hint="eastAsia"/>
        </w:rPr>
        <w:t>相关统计信息：</w:t>
      </w:r>
    </w:p>
    <w:p w14:paraId="4D1AA089" w14:textId="7EB2BE9A" w:rsidR="00576466" w:rsidRDefault="00576466" w:rsidP="00576466">
      <w:pPr>
        <w:pStyle w:val="aa"/>
        <w:numPr>
          <w:ilvl w:val="0"/>
          <w:numId w:val="3"/>
        </w:numPr>
        <w:ind w:firstLineChars="0"/>
      </w:pPr>
      <w:r>
        <w:rPr>
          <w:rFonts w:hint="eastAsia"/>
        </w:rPr>
        <w:t>用户统计信息：如男女比例，音乐口味偏好统计信息等。</w:t>
      </w:r>
    </w:p>
    <w:p w14:paraId="2A47052B" w14:textId="7F83E625" w:rsidR="00576466" w:rsidRDefault="00576466" w:rsidP="00576466">
      <w:pPr>
        <w:pStyle w:val="aa"/>
        <w:numPr>
          <w:ilvl w:val="0"/>
          <w:numId w:val="3"/>
        </w:numPr>
        <w:ind w:firstLineChars="0"/>
      </w:pPr>
      <w:r>
        <w:rPr>
          <w:rFonts w:hint="eastAsia"/>
        </w:rPr>
        <w:t>用户历史记录：播放记录，收藏记录</w:t>
      </w:r>
    </w:p>
    <w:p w14:paraId="0D345DE3" w14:textId="12C53A30" w:rsidR="00576466" w:rsidRDefault="00576466" w:rsidP="00576466">
      <w:pPr>
        <w:pStyle w:val="aa"/>
        <w:numPr>
          <w:ilvl w:val="0"/>
          <w:numId w:val="3"/>
        </w:numPr>
        <w:ind w:firstLineChars="0"/>
      </w:pPr>
      <w:r>
        <w:rPr>
          <w:rFonts w:hint="eastAsia"/>
        </w:rPr>
        <w:t>歌曲统计信息：歌曲数量，不同风格的歌曲比例，平均打分。</w:t>
      </w:r>
    </w:p>
    <w:p w14:paraId="33560B26" w14:textId="1899C699" w:rsidR="00576466" w:rsidRPr="00DD1B0A" w:rsidRDefault="00576466" w:rsidP="00576466">
      <w:pPr>
        <w:pStyle w:val="aa"/>
        <w:numPr>
          <w:ilvl w:val="0"/>
          <w:numId w:val="3"/>
        </w:numPr>
        <w:ind w:firstLineChars="0"/>
      </w:pPr>
      <w:r>
        <w:rPr>
          <w:rFonts w:hint="eastAsia"/>
        </w:rPr>
        <w:t>歌单统计信息：歌单数量</w:t>
      </w:r>
      <w:r w:rsidR="005C75D6">
        <w:rPr>
          <w:rFonts w:hint="eastAsia"/>
        </w:rPr>
        <w:t>，歌单评分等。</w:t>
      </w:r>
    </w:p>
    <w:p w14:paraId="7A23304D" w14:textId="77777777" w:rsidR="00CA1620" w:rsidRDefault="00CA1620" w:rsidP="00973543">
      <w:pPr>
        <w:pStyle w:val="3"/>
      </w:pPr>
      <w:bookmarkStart w:id="15" w:name="_Toc102294883"/>
      <w:r>
        <w:t>4.2.3数据结构</w:t>
      </w:r>
      <w:bookmarkEnd w:id="15"/>
    </w:p>
    <w:p w14:paraId="3300FADA" w14:textId="77777777" w:rsidR="00CA1620" w:rsidRDefault="00CA1620" w:rsidP="00CA1620">
      <w:r>
        <w:rPr>
          <w:rFonts w:hint="eastAsia"/>
        </w:rPr>
        <w:t>包括数据结构名称，功能说明，具体数据结构说明</w:t>
      </w:r>
      <w:r>
        <w:t>(定义、注释、取值„)等。</w:t>
      </w:r>
    </w:p>
    <w:p w14:paraId="47A440DB" w14:textId="6EA41AFF" w:rsidR="00CA1620" w:rsidRDefault="004F652A" w:rsidP="004F652A">
      <w:pPr>
        <w:pStyle w:val="aa"/>
        <w:numPr>
          <w:ilvl w:val="0"/>
          <w:numId w:val="2"/>
        </w:numPr>
        <w:ind w:firstLineChars="0"/>
      </w:pPr>
      <w:r>
        <w:rPr>
          <w:rFonts w:hint="eastAsia"/>
        </w:rPr>
        <w:t>歌曲表：由歌曲记录及其相关信息组成，数据结构如下</w:t>
      </w:r>
    </w:p>
    <w:p w14:paraId="1ABA0D7C" w14:textId="42EB43A4" w:rsidR="004F652A" w:rsidRDefault="004F652A" w:rsidP="004F652A">
      <w:pPr>
        <w:pStyle w:val="aa"/>
        <w:ind w:left="840" w:firstLineChars="0" w:firstLine="0"/>
      </w:pPr>
      <w:r>
        <w:rPr>
          <w:rFonts w:hint="eastAsia"/>
        </w:rPr>
        <w:t xml:space="preserve">音频信息 </w:t>
      </w:r>
      <w:r>
        <w:t xml:space="preserve">  </w:t>
      </w:r>
      <w:r>
        <w:rPr>
          <w:rFonts w:hint="eastAsia"/>
        </w:rPr>
        <w:t>音频文件</w:t>
      </w:r>
    </w:p>
    <w:p w14:paraId="568EC9D0" w14:textId="387CA9E5" w:rsidR="004F652A" w:rsidRDefault="004F652A" w:rsidP="004F652A">
      <w:pPr>
        <w:pStyle w:val="aa"/>
        <w:ind w:left="840" w:firstLineChars="0" w:firstLine="0"/>
      </w:pPr>
      <w:r>
        <w:rPr>
          <w:rFonts w:hint="eastAsia"/>
        </w:rPr>
        <w:t>歌词</w:t>
      </w:r>
      <w:r>
        <w:tab/>
      </w:r>
      <w:r>
        <w:tab/>
      </w:r>
      <w:r>
        <w:rPr>
          <w:rFonts w:hint="eastAsia"/>
        </w:rPr>
        <w:t>文本</w:t>
      </w:r>
    </w:p>
    <w:p w14:paraId="218E986D" w14:textId="4D409866" w:rsidR="004F652A" w:rsidRDefault="004F652A" w:rsidP="004F652A">
      <w:pPr>
        <w:pStyle w:val="aa"/>
        <w:ind w:left="840" w:firstLineChars="0" w:firstLine="0"/>
      </w:pPr>
      <w:r>
        <w:rPr>
          <w:rFonts w:hint="eastAsia"/>
        </w:rPr>
        <w:t xml:space="preserve">歌手名 </w:t>
      </w:r>
      <w:r>
        <w:t xml:space="preserve">     </w:t>
      </w:r>
      <w:r>
        <w:rPr>
          <w:rFonts w:hint="eastAsia"/>
        </w:rPr>
        <w:t>文本</w:t>
      </w:r>
    </w:p>
    <w:p w14:paraId="1C740FED" w14:textId="44A7BE3F" w:rsidR="00981916" w:rsidRDefault="00981916" w:rsidP="00981916">
      <w:pPr>
        <w:pStyle w:val="aa"/>
        <w:ind w:left="840" w:firstLineChars="0" w:firstLine="0"/>
      </w:pPr>
      <w:r>
        <w:rPr>
          <w:rFonts w:hint="eastAsia"/>
        </w:rPr>
        <w:t xml:space="preserve">时长 </w:t>
      </w:r>
      <w:r>
        <w:t xml:space="preserve">       </w:t>
      </w:r>
      <w:r>
        <w:rPr>
          <w:rFonts w:hint="eastAsia"/>
        </w:rPr>
        <w:t>数字</w:t>
      </w:r>
    </w:p>
    <w:p w14:paraId="723A48A1" w14:textId="41DF28C7" w:rsidR="00981916" w:rsidRDefault="00981916" w:rsidP="00981916">
      <w:pPr>
        <w:pStyle w:val="aa"/>
        <w:numPr>
          <w:ilvl w:val="0"/>
          <w:numId w:val="2"/>
        </w:numPr>
        <w:ind w:firstLineChars="0"/>
      </w:pPr>
      <w:r>
        <w:rPr>
          <w:rFonts w:hint="eastAsia"/>
        </w:rPr>
        <w:t>用户表：由用户记录及其相关信息组成，数据结构如下：</w:t>
      </w:r>
    </w:p>
    <w:p w14:paraId="4A3DD9F3" w14:textId="1FA975E2" w:rsidR="00981916" w:rsidRDefault="00981916" w:rsidP="00981916">
      <w:pPr>
        <w:pStyle w:val="aa"/>
        <w:ind w:left="840" w:firstLineChars="0" w:firstLine="0"/>
      </w:pPr>
      <w:r>
        <w:rPr>
          <w:rFonts w:hint="eastAsia"/>
        </w:rPr>
        <w:t>用户名</w:t>
      </w:r>
    </w:p>
    <w:p w14:paraId="431C2A7B" w14:textId="2F0DDDAD" w:rsidR="00981916" w:rsidRDefault="00981916" w:rsidP="00981916">
      <w:pPr>
        <w:pStyle w:val="aa"/>
        <w:ind w:left="840" w:firstLineChars="0" w:firstLine="0"/>
      </w:pPr>
      <w:r>
        <w:rPr>
          <w:rFonts w:hint="eastAsia"/>
        </w:rPr>
        <w:t>密码</w:t>
      </w:r>
    </w:p>
    <w:p w14:paraId="41FDF922" w14:textId="43C24A74" w:rsidR="00981916" w:rsidRDefault="00981916" w:rsidP="00981916">
      <w:pPr>
        <w:pStyle w:val="aa"/>
        <w:ind w:left="840" w:firstLineChars="0" w:firstLine="0"/>
      </w:pPr>
      <w:r>
        <w:rPr>
          <w:rFonts w:hint="eastAsia"/>
        </w:rPr>
        <w:t>其他信息</w:t>
      </w:r>
    </w:p>
    <w:p w14:paraId="3A1ECEB6" w14:textId="1A817534" w:rsidR="006711B2" w:rsidRDefault="00981916" w:rsidP="006711B2">
      <w:pPr>
        <w:pStyle w:val="aa"/>
        <w:numPr>
          <w:ilvl w:val="0"/>
          <w:numId w:val="2"/>
        </w:numPr>
        <w:ind w:firstLineChars="0"/>
      </w:pPr>
      <w:r>
        <w:rPr>
          <w:rFonts w:hint="eastAsia"/>
        </w:rPr>
        <w:lastRenderedPageBreak/>
        <w:t>歌手表：由歌手记录及其相关信息组成，其数据结构如下：</w:t>
      </w:r>
    </w:p>
    <w:p w14:paraId="71203280" w14:textId="3E772AF9" w:rsidR="00981916" w:rsidRDefault="000962FF" w:rsidP="00981916">
      <w:pPr>
        <w:pStyle w:val="aa"/>
        <w:ind w:left="840" w:firstLineChars="0" w:firstLine="0"/>
      </w:pPr>
      <w:r>
        <w:rPr>
          <w:rFonts w:hint="eastAsia"/>
        </w:rPr>
        <w:t>歌手名称</w:t>
      </w:r>
      <w:r>
        <w:tab/>
      </w:r>
      <w:r>
        <w:rPr>
          <w:rFonts w:hint="eastAsia"/>
        </w:rPr>
        <w:t>文本</w:t>
      </w:r>
    </w:p>
    <w:p w14:paraId="147779AD" w14:textId="7E3C1EA5" w:rsidR="000962FF" w:rsidRDefault="000962FF" w:rsidP="00981916">
      <w:pPr>
        <w:pStyle w:val="aa"/>
        <w:ind w:left="840" w:firstLineChars="0" w:firstLine="0"/>
      </w:pPr>
      <w:r>
        <w:rPr>
          <w:rFonts w:hint="eastAsia"/>
        </w:rPr>
        <w:t xml:space="preserve">歌手简介信息 </w:t>
      </w:r>
      <w:r>
        <w:t xml:space="preserve"> </w:t>
      </w:r>
      <w:r>
        <w:rPr>
          <w:rFonts w:hint="eastAsia"/>
        </w:rPr>
        <w:t>复合记录</w:t>
      </w:r>
    </w:p>
    <w:p w14:paraId="6370AC35" w14:textId="6DF82F05" w:rsidR="000962FF" w:rsidRDefault="000962FF" w:rsidP="000962FF">
      <w:pPr>
        <w:pStyle w:val="aa"/>
        <w:numPr>
          <w:ilvl w:val="0"/>
          <w:numId w:val="2"/>
        </w:numPr>
        <w:ind w:firstLineChars="0"/>
      </w:pPr>
      <w:r>
        <w:rPr>
          <w:rFonts w:hint="eastAsia"/>
        </w:rPr>
        <w:t>专辑表：</w:t>
      </w:r>
      <w:r w:rsidR="00EA076F">
        <w:rPr>
          <w:rFonts w:hint="eastAsia"/>
        </w:rPr>
        <w:t>由专辑记录及其相关信息组成，其数据结构如下：</w:t>
      </w:r>
    </w:p>
    <w:p w14:paraId="2BB0BA87" w14:textId="0D912B58" w:rsidR="006711B2" w:rsidRDefault="006711B2" w:rsidP="006711B2">
      <w:pPr>
        <w:pStyle w:val="aa"/>
        <w:ind w:left="840" w:firstLineChars="0" w:firstLine="0"/>
      </w:pPr>
      <w:r>
        <w:rPr>
          <w:rFonts w:hint="eastAsia"/>
        </w:rPr>
        <w:t>专辑ID</w:t>
      </w:r>
      <w:r>
        <w:t xml:space="preserve">   </w:t>
      </w:r>
      <w:r>
        <w:rPr>
          <w:rFonts w:hint="eastAsia"/>
        </w:rPr>
        <w:t>数字</w:t>
      </w:r>
    </w:p>
    <w:p w14:paraId="15387B7B" w14:textId="4B71B8CF" w:rsidR="006711B2" w:rsidRDefault="006711B2" w:rsidP="006711B2">
      <w:pPr>
        <w:pStyle w:val="aa"/>
        <w:ind w:left="840" w:firstLineChars="0" w:firstLine="0"/>
      </w:pPr>
      <w:r>
        <w:rPr>
          <w:rFonts w:hint="eastAsia"/>
        </w:rPr>
        <w:t xml:space="preserve">歌手名称 </w:t>
      </w:r>
      <w:r>
        <w:t xml:space="preserve"> </w:t>
      </w:r>
      <w:r>
        <w:rPr>
          <w:rFonts w:hint="eastAsia"/>
        </w:rPr>
        <w:t>文本</w:t>
      </w:r>
    </w:p>
    <w:p w14:paraId="64CBB53D" w14:textId="0335BE1D" w:rsidR="006711B2" w:rsidRDefault="006711B2" w:rsidP="006711B2">
      <w:pPr>
        <w:pStyle w:val="aa"/>
        <w:ind w:left="840" w:firstLineChars="0" w:firstLine="0"/>
      </w:pPr>
      <w:r>
        <w:rPr>
          <w:rFonts w:hint="eastAsia"/>
        </w:rPr>
        <w:t xml:space="preserve">歌曲列表 </w:t>
      </w:r>
      <w:r>
        <w:t xml:space="preserve"> </w:t>
      </w:r>
      <w:r>
        <w:rPr>
          <w:rFonts w:hint="eastAsia"/>
        </w:rPr>
        <w:t>J</w:t>
      </w:r>
      <w:r>
        <w:t>ava</w:t>
      </w:r>
      <w:r>
        <w:rPr>
          <w:rFonts w:hint="eastAsia"/>
        </w:rPr>
        <w:t>列表结构</w:t>
      </w:r>
    </w:p>
    <w:p w14:paraId="3AF8229D" w14:textId="1ED6A326" w:rsidR="006711B2" w:rsidRDefault="006711B2" w:rsidP="00EA076F">
      <w:pPr>
        <w:pStyle w:val="aa"/>
        <w:ind w:left="840" w:firstLineChars="0" w:firstLine="0"/>
      </w:pPr>
      <w:r>
        <w:rPr>
          <w:rFonts w:hint="eastAsia"/>
        </w:rPr>
        <w:t>评分信息</w:t>
      </w:r>
      <w:r>
        <w:tab/>
      </w:r>
    </w:p>
    <w:p w14:paraId="047EB59D" w14:textId="7014E269" w:rsidR="000962FF" w:rsidRDefault="00EA076F" w:rsidP="000962FF">
      <w:pPr>
        <w:pStyle w:val="aa"/>
        <w:numPr>
          <w:ilvl w:val="0"/>
          <w:numId w:val="2"/>
        </w:numPr>
        <w:ind w:firstLineChars="0"/>
      </w:pPr>
      <w:r>
        <w:rPr>
          <w:rFonts w:hint="eastAsia"/>
        </w:rPr>
        <w:t>歌单表：由歌单记录及其相关信息组成，其数据结构如下：</w:t>
      </w:r>
    </w:p>
    <w:p w14:paraId="6C3ED718" w14:textId="78CC5781" w:rsidR="00EA076F" w:rsidRDefault="00EA076F" w:rsidP="00EA076F">
      <w:pPr>
        <w:pStyle w:val="aa"/>
        <w:ind w:left="840" w:firstLineChars="0" w:firstLine="0"/>
      </w:pPr>
      <w:r>
        <w:rPr>
          <w:rFonts w:hint="eastAsia"/>
        </w:rPr>
        <w:t>创建时间</w:t>
      </w:r>
      <w:r>
        <w:tab/>
      </w:r>
      <w:r>
        <w:rPr>
          <w:rFonts w:hint="eastAsia"/>
        </w:rPr>
        <w:t>日期</w:t>
      </w:r>
    </w:p>
    <w:p w14:paraId="5245DEAE" w14:textId="5D5D5F13" w:rsidR="00EA076F" w:rsidRDefault="00EA076F" w:rsidP="00EA076F">
      <w:pPr>
        <w:pStyle w:val="aa"/>
        <w:ind w:left="840" w:firstLineChars="0" w:firstLine="0"/>
      </w:pPr>
      <w:r>
        <w:rPr>
          <w:rFonts w:hint="eastAsia"/>
        </w:rPr>
        <w:t>歌曲列表</w:t>
      </w:r>
      <w:r>
        <w:tab/>
      </w:r>
      <w:r>
        <w:rPr>
          <w:rFonts w:hint="eastAsia"/>
        </w:rPr>
        <w:t>J</w:t>
      </w:r>
      <w:r>
        <w:t>ava</w:t>
      </w:r>
      <w:r>
        <w:rPr>
          <w:rFonts w:hint="eastAsia"/>
        </w:rPr>
        <w:t>列表结构</w:t>
      </w:r>
    </w:p>
    <w:p w14:paraId="62153EF5" w14:textId="34874293" w:rsidR="00EA076F" w:rsidRDefault="00EA076F" w:rsidP="00EA076F">
      <w:pPr>
        <w:pStyle w:val="aa"/>
        <w:ind w:left="840" w:firstLineChars="0" w:firstLine="0"/>
      </w:pPr>
      <w:r>
        <w:rPr>
          <w:rFonts w:hint="eastAsia"/>
        </w:rPr>
        <w:t>歌单简介信息 复合记录</w:t>
      </w:r>
    </w:p>
    <w:p w14:paraId="4411CDAE" w14:textId="77777777" w:rsidR="00EA076F" w:rsidRDefault="00EA076F" w:rsidP="00EA076F"/>
    <w:p w14:paraId="0522F863" w14:textId="7EFCAC0A" w:rsidR="009D402A" w:rsidRPr="009D402A" w:rsidRDefault="009D402A" w:rsidP="009D402A">
      <w:pPr>
        <w:keepNext/>
        <w:keepLines/>
        <w:spacing w:before="260" w:after="260" w:line="416" w:lineRule="auto"/>
        <w:outlineLvl w:val="1"/>
        <w:rPr>
          <w:rFonts w:ascii="Cambria" w:eastAsia="宋体" w:hAnsi="Cambria" w:cs="Times New Roman"/>
          <w:b/>
          <w:bCs/>
          <w:sz w:val="32"/>
          <w:szCs w:val="32"/>
        </w:rPr>
      </w:pPr>
      <w:bookmarkStart w:id="16" w:name="_Toc235853812"/>
      <w:bookmarkStart w:id="17" w:name="_Toc235939033"/>
      <w:r w:rsidRPr="009D402A">
        <w:rPr>
          <w:rFonts w:ascii="Cambria" w:eastAsia="宋体" w:hAnsi="Cambria" w:cs="Times New Roman" w:hint="eastAsia"/>
          <w:b/>
          <w:bCs/>
          <w:sz w:val="32"/>
          <w:szCs w:val="32"/>
        </w:rPr>
        <w:t>4.</w:t>
      </w:r>
      <w:r w:rsidR="00570683">
        <w:rPr>
          <w:rFonts w:ascii="Cambria" w:eastAsia="宋体" w:hAnsi="Cambria" w:cs="Times New Roman"/>
          <w:b/>
          <w:bCs/>
          <w:sz w:val="32"/>
          <w:szCs w:val="32"/>
        </w:rPr>
        <w:t>3</w:t>
      </w:r>
      <w:r w:rsidRPr="009D402A">
        <w:rPr>
          <w:rFonts w:ascii="Cambria" w:eastAsia="宋体" w:hAnsi="Cambria" w:cs="Times New Roman" w:hint="eastAsia"/>
          <w:b/>
          <w:bCs/>
          <w:sz w:val="32"/>
          <w:szCs w:val="32"/>
        </w:rPr>
        <w:t xml:space="preserve"> CSCI</w:t>
      </w:r>
      <w:r w:rsidRPr="009D402A">
        <w:rPr>
          <w:rFonts w:ascii="Cambria" w:eastAsia="宋体" w:hAnsi="Cambria" w:cs="Times New Roman" w:hint="eastAsia"/>
          <w:b/>
          <w:bCs/>
          <w:sz w:val="32"/>
          <w:szCs w:val="32"/>
        </w:rPr>
        <w:t>部件</w:t>
      </w:r>
      <w:bookmarkEnd w:id="16"/>
      <w:bookmarkEnd w:id="17"/>
    </w:p>
    <w:p w14:paraId="299F97C7"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主模块调用：</w:t>
      </w:r>
      <w:r w:rsidRPr="009D402A">
        <w:rPr>
          <w:rFonts w:ascii="Arial" w:eastAsia="宋体" w:hAnsi="Arial" w:cs="Times New Roman" w:hint="eastAsia"/>
          <w:szCs w:val="21"/>
        </w:rPr>
        <w:tab/>
      </w:r>
    </w:p>
    <w:p w14:paraId="6A8E6E67" w14:textId="77777777" w:rsidR="009D402A" w:rsidRPr="009D402A" w:rsidRDefault="009D402A" w:rsidP="009D402A">
      <w:pPr>
        <w:numPr>
          <w:ilvl w:val="1"/>
          <w:numId w:val="4"/>
        </w:numPr>
        <w:rPr>
          <w:rFonts w:ascii="Arial" w:eastAsia="宋体" w:hAnsi="Arial" w:cs="Times New Roman"/>
          <w:szCs w:val="21"/>
        </w:rPr>
      </w:pPr>
      <w:bookmarkStart w:id="18" w:name="_Hlk103180234"/>
      <w:r w:rsidRPr="009D402A">
        <w:rPr>
          <w:rFonts w:ascii="Arial" w:eastAsia="宋体" w:hAnsi="Arial" w:cs="Times New Roman" w:hint="eastAsia"/>
          <w:szCs w:val="21"/>
        </w:rPr>
        <w:t>音乐社区服务模块</w:t>
      </w:r>
    </w:p>
    <w:bookmarkEnd w:id="18"/>
    <w:p w14:paraId="752E5FB3"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用户社区服务模块</w:t>
      </w:r>
    </w:p>
    <w:p w14:paraId="0F1A40A7" w14:textId="77777777" w:rsidR="009D402A" w:rsidRPr="009D402A" w:rsidRDefault="009D402A" w:rsidP="009D402A">
      <w:pPr>
        <w:numPr>
          <w:ilvl w:val="1"/>
          <w:numId w:val="4"/>
        </w:numPr>
        <w:rPr>
          <w:rFonts w:ascii="Arial" w:eastAsia="宋体" w:hAnsi="Arial" w:cs="Times New Roman"/>
          <w:szCs w:val="21"/>
        </w:rPr>
      </w:pPr>
      <w:bookmarkStart w:id="19" w:name="_Hlk103180854"/>
      <w:r w:rsidRPr="009D402A">
        <w:rPr>
          <w:rFonts w:ascii="Arial" w:eastAsia="宋体" w:hAnsi="Arial" w:cs="Times New Roman" w:hint="eastAsia"/>
          <w:szCs w:val="21"/>
        </w:rPr>
        <w:t>静态资源服务模块</w:t>
      </w:r>
    </w:p>
    <w:bookmarkEnd w:id="19"/>
    <w:p w14:paraId="7D2F0C6C"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音乐社区服务模块调用：</w:t>
      </w:r>
    </w:p>
    <w:p w14:paraId="10FC8F90" w14:textId="77777777" w:rsidR="009D402A" w:rsidRPr="009D402A" w:rsidRDefault="009D402A" w:rsidP="009D402A">
      <w:pPr>
        <w:numPr>
          <w:ilvl w:val="0"/>
          <w:numId w:val="5"/>
        </w:numPr>
        <w:rPr>
          <w:rFonts w:ascii="Arial" w:eastAsia="宋体" w:hAnsi="Arial" w:cs="Times New Roman"/>
          <w:szCs w:val="21"/>
        </w:rPr>
      </w:pPr>
      <w:r w:rsidRPr="009D402A">
        <w:rPr>
          <w:rFonts w:ascii="Arial" w:eastAsia="宋体" w:hAnsi="Arial" w:cs="Times New Roman" w:hint="eastAsia"/>
          <w:szCs w:val="21"/>
        </w:rPr>
        <w:t>歌手模块</w:t>
      </w:r>
    </w:p>
    <w:p w14:paraId="441C3265" w14:textId="77777777" w:rsidR="009D402A" w:rsidRPr="009D402A" w:rsidRDefault="009D402A" w:rsidP="009D402A">
      <w:pPr>
        <w:numPr>
          <w:ilvl w:val="0"/>
          <w:numId w:val="5"/>
        </w:numPr>
        <w:rPr>
          <w:rFonts w:ascii="Arial" w:eastAsia="宋体" w:hAnsi="Arial" w:cs="Times New Roman"/>
          <w:szCs w:val="21"/>
        </w:rPr>
      </w:pPr>
      <w:r w:rsidRPr="009D402A">
        <w:rPr>
          <w:rFonts w:ascii="Arial" w:eastAsia="宋体" w:hAnsi="Arial" w:cs="Times New Roman" w:hint="eastAsia"/>
          <w:szCs w:val="21"/>
        </w:rPr>
        <w:t>歌曲排行模块</w:t>
      </w:r>
    </w:p>
    <w:p w14:paraId="08C6378B" w14:textId="77777777" w:rsidR="009D402A" w:rsidRPr="009D402A" w:rsidRDefault="009D402A" w:rsidP="009D402A">
      <w:pPr>
        <w:numPr>
          <w:ilvl w:val="0"/>
          <w:numId w:val="5"/>
        </w:numPr>
        <w:rPr>
          <w:rFonts w:ascii="Arial" w:eastAsia="宋体" w:hAnsi="Arial" w:cs="Times New Roman"/>
          <w:szCs w:val="21"/>
        </w:rPr>
      </w:pPr>
      <w:r w:rsidRPr="009D402A">
        <w:rPr>
          <w:rFonts w:ascii="Arial" w:eastAsia="宋体" w:hAnsi="Arial" w:cs="Times New Roman" w:hint="eastAsia"/>
          <w:szCs w:val="21"/>
        </w:rPr>
        <w:t>歌单专辑模块</w:t>
      </w:r>
    </w:p>
    <w:p w14:paraId="374D83B9" w14:textId="77777777" w:rsidR="009D402A" w:rsidRPr="009D402A" w:rsidRDefault="009D402A" w:rsidP="009D402A">
      <w:pPr>
        <w:numPr>
          <w:ilvl w:val="0"/>
          <w:numId w:val="5"/>
        </w:numPr>
        <w:rPr>
          <w:rFonts w:ascii="Arial" w:eastAsia="宋体" w:hAnsi="Arial" w:cs="Times New Roman"/>
          <w:szCs w:val="21"/>
        </w:rPr>
      </w:pPr>
      <w:r w:rsidRPr="009D402A">
        <w:rPr>
          <w:rFonts w:ascii="Arial" w:eastAsia="宋体" w:hAnsi="Arial" w:cs="Times New Roman"/>
          <w:szCs w:val="21"/>
        </w:rPr>
        <w:t>UI</w:t>
      </w:r>
      <w:r w:rsidRPr="009D402A">
        <w:rPr>
          <w:rFonts w:ascii="Arial" w:eastAsia="宋体" w:hAnsi="Arial" w:cs="Times New Roman" w:hint="eastAsia"/>
          <w:szCs w:val="21"/>
        </w:rPr>
        <w:t>内容模块</w:t>
      </w:r>
    </w:p>
    <w:p w14:paraId="33C31AD6" w14:textId="77777777" w:rsidR="009D402A" w:rsidRPr="009D402A" w:rsidRDefault="009D402A" w:rsidP="009D402A">
      <w:pPr>
        <w:numPr>
          <w:ilvl w:val="0"/>
          <w:numId w:val="5"/>
        </w:numPr>
        <w:rPr>
          <w:rFonts w:ascii="Arial" w:eastAsia="宋体" w:hAnsi="Arial" w:cs="Times New Roman"/>
          <w:szCs w:val="21"/>
        </w:rPr>
      </w:pPr>
      <w:r w:rsidRPr="009D402A">
        <w:rPr>
          <w:rFonts w:ascii="Arial" w:eastAsia="宋体" w:hAnsi="Arial" w:cs="Times New Roman" w:hint="eastAsia"/>
          <w:szCs w:val="21"/>
        </w:rPr>
        <w:t>推荐系统模块</w:t>
      </w:r>
    </w:p>
    <w:p w14:paraId="5EE95A48"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用户社区服务模块调用：</w:t>
      </w:r>
      <w:r w:rsidRPr="009D402A">
        <w:rPr>
          <w:rFonts w:ascii="Arial" w:eastAsia="宋体" w:hAnsi="Arial" w:cs="Times New Roman" w:hint="eastAsia"/>
          <w:szCs w:val="21"/>
        </w:rPr>
        <w:tab/>
      </w:r>
    </w:p>
    <w:p w14:paraId="3939747E" w14:textId="77777777" w:rsidR="009D402A" w:rsidRPr="009D402A" w:rsidRDefault="009D402A" w:rsidP="009D402A">
      <w:pPr>
        <w:numPr>
          <w:ilvl w:val="0"/>
          <w:numId w:val="6"/>
        </w:numPr>
        <w:rPr>
          <w:rFonts w:ascii="Arial" w:eastAsia="宋体" w:hAnsi="Arial" w:cs="Times New Roman"/>
          <w:szCs w:val="21"/>
        </w:rPr>
      </w:pPr>
      <w:r w:rsidRPr="009D402A">
        <w:rPr>
          <w:rFonts w:ascii="Arial" w:eastAsia="宋体" w:hAnsi="Arial" w:cs="Times New Roman" w:hint="eastAsia"/>
          <w:szCs w:val="21"/>
        </w:rPr>
        <w:t>评论模块</w:t>
      </w:r>
    </w:p>
    <w:p w14:paraId="6C36D4AC" w14:textId="77777777" w:rsidR="009D402A" w:rsidRPr="009D402A" w:rsidRDefault="009D402A" w:rsidP="009D402A">
      <w:pPr>
        <w:numPr>
          <w:ilvl w:val="0"/>
          <w:numId w:val="6"/>
        </w:numPr>
        <w:rPr>
          <w:rFonts w:ascii="Arial" w:eastAsia="宋体" w:hAnsi="Arial" w:cs="Times New Roman"/>
          <w:szCs w:val="21"/>
        </w:rPr>
      </w:pPr>
      <w:r w:rsidRPr="009D402A">
        <w:rPr>
          <w:rFonts w:ascii="Arial" w:eastAsia="宋体" w:hAnsi="Arial" w:cs="Times New Roman" w:hint="eastAsia"/>
          <w:szCs w:val="21"/>
        </w:rPr>
        <w:t>用户信息模块</w:t>
      </w:r>
    </w:p>
    <w:p w14:paraId="0E89AE98"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静态资源服务模块</w:t>
      </w:r>
      <w:r w:rsidRPr="009D402A">
        <w:rPr>
          <w:rFonts w:ascii="Calibri" w:eastAsia="宋体" w:hAnsi="Calibri" w:cs="Times New Roman" w:hint="eastAsia"/>
          <w:szCs w:val="21"/>
        </w:rPr>
        <w:t>调用：</w:t>
      </w:r>
      <w:r w:rsidRPr="009D402A">
        <w:rPr>
          <w:rFonts w:ascii="Calibri" w:eastAsia="宋体" w:hAnsi="Calibri" w:cs="Times New Roman" w:hint="eastAsia"/>
          <w:szCs w:val="21"/>
        </w:rPr>
        <w:tab/>
      </w:r>
    </w:p>
    <w:p w14:paraId="52FBA41B" w14:textId="77777777" w:rsidR="009D402A" w:rsidRPr="009D402A" w:rsidRDefault="009D402A" w:rsidP="009D402A">
      <w:pPr>
        <w:numPr>
          <w:ilvl w:val="0"/>
          <w:numId w:val="7"/>
        </w:numPr>
        <w:rPr>
          <w:rFonts w:ascii="Arial" w:eastAsia="宋体" w:hAnsi="Arial" w:cs="Times New Roman"/>
          <w:szCs w:val="21"/>
        </w:rPr>
      </w:pPr>
      <w:r w:rsidRPr="009D402A">
        <w:rPr>
          <w:rFonts w:ascii="Arial" w:eastAsia="宋体" w:hAnsi="Arial" w:cs="Times New Roman" w:hint="eastAsia"/>
          <w:szCs w:val="21"/>
        </w:rPr>
        <w:t>歌曲资源模块</w:t>
      </w:r>
    </w:p>
    <w:p w14:paraId="1AD38411" w14:textId="77777777" w:rsidR="009D402A" w:rsidRPr="009D402A" w:rsidRDefault="009D402A" w:rsidP="009D402A">
      <w:pPr>
        <w:numPr>
          <w:ilvl w:val="0"/>
          <w:numId w:val="7"/>
        </w:numPr>
        <w:rPr>
          <w:rFonts w:ascii="Arial" w:eastAsia="宋体" w:hAnsi="Arial" w:cs="Times New Roman"/>
          <w:szCs w:val="21"/>
        </w:rPr>
      </w:pPr>
      <w:r w:rsidRPr="009D402A">
        <w:rPr>
          <w:rFonts w:ascii="Arial" w:eastAsia="宋体" w:hAnsi="Arial" w:cs="Times New Roman" w:hint="eastAsia"/>
          <w:szCs w:val="21"/>
        </w:rPr>
        <w:t>歌曲信息模块</w:t>
      </w:r>
    </w:p>
    <w:p w14:paraId="3F7E3500"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歌手模块调用：</w:t>
      </w:r>
      <w:r w:rsidRPr="009D402A">
        <w:rPr>
          <w:rFonts w:ascii="Arial" w:eastAsia="宋体" w:hAnsi="Arial" w:cs="Times New Roman" w:hint="eastAsia"/>
          <w:szCs w:val="21"/>
        </w:rPr>
        <w:tab/>
      </w:r>
    </w:p>
    <w:p w14:paraId="67C41D03"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手信息维护模块</w:t>
      </w:r>
    </w:p>
    <w:p w14:paraId="6999D806"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手相关歌曲显示模块</w:t>
      </w:r>
    </w:p>
    <w:p w14:paraId="4E015983"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相似歌手推荐模块</w:t>
      </w:r>
    </w:p>
    <w:p w14:paraId="24D3CFAE"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歌曲排行模块调用：</w:t>
      </w:r>
      <w:r w:rsidRPr="009D402A">
        <w:rPr>
          <w:rFonts w:ascii="Arial" w:eastAsia="宋体" w:hAnsi="Arial" w:cs="Times New Roman" w:hint="eastAsia"/>
          <w:szCs w:val="21"/>
        </w:rPr>
        <w:tab/>
      </w:r>
    </w:p>
    <w:p w14:paraId="6CD31EEC"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曲评分信息获取模块</w:t>
      </w:r>
    </w:p>
    <w:p w14:paraId="7A564655"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单评分信息获取模块</w:t>
      </w:r>
    </w:p>
    <w:p w14:paraId="5AD51BCB"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曲评分模块</w:t>
      </w:r>
    </w:p>
    <w:p w14:paraId="3C9830C2"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歌单专辑模块调用：</w:t>
      </w:r>
      <w:r w:rsidRPr="009D402A">
        <w:rPr>
          <w:rFonts w:ascii="Arial" w:eastAsia="宋体" w:hAnsi="Arial" w:cs="Times New Roman" w:hint="eastAsia"/>
          <w:szCs w:val="21"/>
        </w:rPr>
        <w:tab/>
      </w:r>
    </w:p>
    <w:p w14:paraId="35935F8A"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收藏与取消收藏模块</w:t>
      </w:r>
    </w:p>
    <w:p w14:paraId="71C4FB89"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单管理模块</w:t>
      </w:r>
    </w:p>
    <w:p w14:paraId="2CF29EC6"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专辑管理模块</w:t>
      </w:r>
    </w:p>
    <w:p w14:paraId="72C1C9E6"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lastRenderedPageBreak/>
        <w:t>U</w:t>
      </w:r>
      <w:r w:rsidRPr="009D402A">
        <w:rPr>
          <w:rFonts w:ascii="Arial" w:eastAsia="宋体" w:hAnsi="Arial" w:cs="Times New Roman"/>
          <w:szCs w:val="21"/>
        </w:rPr>
        <w:t>I</w:t>
      </w:r>
      <w:r w:rsidRPr="009D402A">
        <w:rPr>
          <w:rFonts w:ascii="Arial" w:eastAsia="宋体" w:hAnsi="Arial" w:cs="Times New Roman" w:hint="eastAsia"/>
          <w:szCs w:val="21"/>
        </w:rPr>
        <w:t>内容模块调用：</w:t>
      </w:r>
    </w:p>
    <w:p w14:paraId="0F6B70B2"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主页信息显示模块</w:t>
      </w:r>
      <w:r w:rsidRPr="009D402A">
        <w:rPr>
          <w:rFonts w:ascii="Arial" w:eastAsia="宋体" w:hAnsi="Arial" w:cs="Times New Roman" w:hint="eastAsia"/>
          <w:szCs w:val="21"/>
        </w:rPr>
        <w:tab/>
      </w:r>
    </w:p>
    <w:p w14:paraId="27CF251F"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推荐系统模块调用：</w:t>
      </w:r>
      <w:r w:rsidRPr="009D402A">
        <w:rPr>
          <w:rFonts w:ascii="Arial" w:eastAsia="宋体" w:hAnsi="Arial" w:cs="Times New Roman" w:hint="eastAsia"/>
          <w:szCs w:val="21"/>
        </w:rPr>
        <w:tab/>
      </w:r>
    </w:p>
    <w:p w14:paraId="50CFE28A" w14:textId="77777777" w:rsidR="009D402A" w:rsidRPr="009D402A" w:rsidRDefault="009D402A" w:rsidP="009D402A">
      <w:pPr>
        <w:numPr>
          <w:ilvl w:val="0"/>
          <w:numId w:val="8"/>
        </w:numPr>
        <w:rPr>
          <w:rFonts w:ascii="Arial" w:eastAsia="宋体" w:hAnsi="Arial" w:cs="Times New Roman"/>
          <w:szCs w:val="21"/>
        </w:rPr>
      </w:pPr>
      <w:r w:rsidRPr="009D402A">
        <w:rPr>
          <w:rFonts w:ascii="Arial" w:eastAsia="宋体" w:hAnsi="Arial" w:cs="Times New Roman" w:hint="eastAsia"/>
          <w:szCs w:val="21"/>
        </w:rPr>
        <w:t>用户数据采集模块</w:t>
      </w:r>
    </w:p>
    <w:p w14:paraId="52329E86" w14:textId="77777777" w:rsidR="009D402A" w:rsidRPr="009D402A" w:rsidRDefault="009D402A" w:rsidP="009D402A">
      <w:pPr>
        <w:numPr>
          <w:ilvl w:val="0"/>
          <w:numId w:val="8"/>
        </w:numPr>
        <w:rPr>
          <w:rFonts w:ascii="Arial" w:eastAsia="宋体" w:hAnsi="Arial" w:cs="Times New Roman"/>
          <w:szCs w:val="21"/>
        </w:rPr>
      </w:pPr>
      <w:r w:rsidRPr="009D402A">
        <w:rPr>
          <w:rFonts w:ascii="Arial" w:eastAsia="宋体" w:hAnsi="Arial" w:cs="Times New Roman" w:hint="eastAsia"/>
          <w:szCs w:val="21"/>
        </w:rPr>
        <w:t>用户数据处理模块</w:t>
      </w:r>
    </w:p>
    <w:p w14:paraId="7AF86513" w14:textId="77777777" w:rsidR="009D402A" w:rsidRPr="009D402A" w:rsidRDefault="009D402A" w:rsidP="009D402A">
      <w:pPr>
        <w:numPr>
          <w:ilvl w:val="0"/>
          <w:numId w:val="8"/>
        </w:numPr>
        <w:rPr>
          <w:rFonts w:ascii="Arial" w:eastAsia="宋体" w:hAnsi="Arial" w:cs="Times New Roman"/>
          <w:szCs w:val="21"/>
        </w:rPr>
      </w:pPr>
      <w:r w:rsidRPr="009D402A">
        <w:rPr>
          <w:rFonts w:ascii="Arial" w:eastAsia="宋体" w:hAnsi="Arial" w:cs="Times New Roman" w:hint="eastAsia"/>
          <w:szCs w:val="21"/>
        </w:rPr>
        <w:t>算法后端模块</w:t>
      </w:r>
    </w:p>
    <w:p w14:paraId="264A8769"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评论模块调用：</w:t>
      </w:r>
    </w:p>
    <w:p w14:paraId="14398437"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评论信息管理模块</w:t>
      </w:r>
    </w:p>
    <w:p w14:paraId="7D91E6E0"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为评论添加</w:t>
      </w:r>
      <w:proofErr w:type="gramStart"/>
      <w:r w:rsidRPr="009D402A">
        <w:rPr>
          <w:rFonts w:ascii="Arial" w:eastAsia="宋体" w:hAnsi="Arial" w:cs="Times New Roman" w:hint="eastAsia"/>
          <w:szCs w:val="21"/>
        </w:rPr>
        <w:t>点赞信息</w:t>
      </w:r>
      <w:proofErr w:type="gramEnd"/>
      <w:r w:rsidRPr="009D402A">
        <w:rPr>
          <w:rFonts w:ascii="Arial" w:eastAsia="宋体" w:hAnsi="Arial" w:cs="Times New Roman" w:hint="eastAsia"/>
          <w:szCs w:val="21"/>
        </w:rPr>
        <w:t>模块</w:t>
      </w:r>
    </w:p>
    <w:p w14:paraId="615328B8"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评论显示模块</w:t>
      </w:r>
    </w:p>
    <w:p w14:paraId="4E4DF2BC"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用户信息模块调用：</w:t>
      </w:r>
      <w:r w:rsidRPr="009D402A">
        <w:rPr>
          <w:rFonts w:ascii="Arial" w:eastAsia="宋体" w:hAnsi="Arial" w:cs="Times New Roman" w:hint="eastAsia"/>
          <w:szCs w:val="21"/>
        </w:rPr>
        <w:tab/>
      </w:r>
    </w:p>
    <w:p w14:paraId="1F65F29C"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用户注册模块</w:t>
      </w:r>
    </w:p>
    <w:p w14:paraId="25191C1F"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用户登录模块</w:t>
      </w:r>
    </w:p>
    <w:p w14:paraId="4F5895BF"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用户信息维护模块</w:t>
      </w:r>
    </w:p>
    <w:p w14:paraId="14759AFA"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歌曲资源模块调用：</w:t>
      </w:r>
      <w:r w:rsidRPr="009D402A">
        <w:rPr>
          <w:rFonts w:ascii="Arial" w:eastAsia="宋体" w:hAnsi="Arial" w:cs="Times New Roman" w:hint="eastAsia"/>
          <w:szCs w:val="21"/>
        </w:rPr>
        <w:tab/>
      </w:r>
    </w:p>
    <w:p w14:paraId="7EC73372"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静态资源软链接模块</w:t>
      </w:r>
    </w:p>
    <w:p w14:paraId="3B0D9952"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音频资源模块</w:t>
      </w:r>
    </w:p>
    <w:p w14:paraId="13BFB0D7"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图片资源模块</w:t>
      </w:r>
    </w:p>
    <w:p w14:paraId="3BEFD79C"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t>歌曲信息模块调用：</w:t>
      </w:r>
      <w:r w:rsidRPr="009D402A">
        <w:rPr>
          <w:rFonts w:ascii="Arial" w:eastAsia="宋体" w:hAnsi="Arial" w:cs="Times New Roman" w:hint="eastAsia"/>
          <w:szCs w:val="21"/>
        </w:rPr>
        <w:tab/>
      </w:r>
    </w:p>
    <w:p w14:paraId="7B2F5BA7"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曲信息维护模块</w:t>
      </w:r>
    </w:p>
    <w:p w14:paraId="62DC09A8"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曲信息显示模块</w:t>
      </w:r>
    </w:p>
    <w:p w14:paraId="2E6B52C4"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关联信息与资源模块</w:t>
      </w:r>
    </w:p>
    <w:p w14:paraId="6652EFC9" w14:textId="77777777" w:rsidR="009D402A" w:rsidRPr="009D402A" w:rsidRDefault="009D402A" w:rsidP="009D402A">
      <w:pPr>
        <w:keepNext/>
        <w:keepLines/>
        <w:spacing w:before="260" w:after="260" w:line="416" w:lineRule="auto"/>
        <w:outlineLvl w:val="1"/>
        <w:rPr>
          <w:rFonts w:ascii="Cambria" w:eastAsia="宋体" w:hAnsi="Cambria" w:cs="Times New Roman"/>
          <w:b/>
          <w:bCs/>
          <w:sz w:val="32"/>
          <w:szCs w:val="32"/>
        </w:rPr>
      </w:pPr>
      <w:bookmarkStart w:id="20" w:name="_Toc235853813"/>
      <w:bookmarkStart w:id="21" w:name="_Toc235939034"/>
      <w:r w:rsidRPr="009D402A">
        <w:rPr>
          <w:rFonts w:ascii="Cambria" w:eastAsia="宋体" w:hAnsi="Cambria" w:cs="Times New Roman" w:hint="eastAsia"/>
          <w:b/>
          <w:bCs/>
          <w:sz w:val="32"/>
          <w:szCs w:val="32"/>
        </w:rPr>
        <w:t>4.4</w:t>
      </w:r>
      <w:r w:rsidRPr="009D402A">
        <w:rPr>
          <w:rFonts w:ascii="Cambria" w:eastAsia="宋体" w:hAnsi="Cambria" w:cs="Times New Roman" w:hint="eastAsia"/>
          <w:b/>
          <w:bCs/>
          <w:sz w:val="32"/>
          <w:szCs w:val="32"/>
        </w:rPr>
        <w:t>执行概念</w:t>
      </w:r>
      <w:bookmarkEnd w:id="20"/>
      <w:bookmarkEnd w:id="21"/>
    </w:p>
    <w:p w14:paraId="16C5CFE8" w14:textId="77777777" w:rsidR="009D402A" w:rsidRPr="009D402A" w:rsidRDefault="009D402A" w:rsidP="009D402A">
      <w:pPr>
        <w:rPr>
          <w:rFonts w:ascii="Calibri" w:eastAsia="宋体" w:hAnsi="Calibri" w:cs="Times New Roman"/>
          <w:sz w:val="24"/>
          <w:szCs w:val="24"/>
        </w:rPr>
      </w:pPr>
      <w:r w:rsidRPr="009D402A">
        <w:rPr>
          <w:rFonts w:ascii="Calibri" w:eastAsia="宋体" w:hAnsi="Calibri" w:cs="Times New Roman" w:hint="eastAsia"/>
          <w:sz w:val="24"/>
          <w:szCs w:val="24"/>
        </w:rPr>
        <w:t>用户状态图</w:t>
      </w:r>
    </w:p>
    <w:p w14:paraId="3DC5C19C" w14:textId="77777777" w:rsidR="009D402A" w:rsidRPr="009D402A" w:rsidRDefault="009D402A" w:rsidP="009D402A">
      <w:pPr>
        <w:rPr>
          <w:rFonts w:ascii="Calibri" w:eastAsia="宋体" w:hAnsi="Calibri" w:cs="Times New Roman"/>
        </w:rPr>
      </w:pPr>
    </w:p>
    <w:p w14:paraId="66A15EB4" w14:textId="06558E83" w:rsidR="009D402A" w:rsidRPr="009D402A" w:rsidRDefault="009D402A" w:rsidP="009D402A">
      <w:pPr>
        <w:rPr>
          <w:rFonts w:ascii="Calibri" w:eastAsia="宋体" w:hAnsi="Calibri" w:cs="Times New Roman"/>
        </w:rPr>
      </w:pPr>
      <w:r w:rsidRPr="009D402A">
        <w:rPr>
          <w:rFonts w:ascii="Calibri" w:eastAsia="宋体" w:hAnsi="Calibri" w:cs="Times New Roman"/>
          <w:noProof/>
        </w:rPr>
        <w:lastRenderedPageBreak/>
        <w:drawing>
          <wp:inline distT="0" distB="0" distL="0" distR="0" wp14:anchorId="13FAE056" wp14:editId="75101DD6">
            <wp:extent cx="5187950" cy="67183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87950" cy="6718300"/>
                    </a:xfrm>
                    <a:prstGeom prst="rect">
                      <a:avLst/>
                    </a:prstGeom>
                    <a:noFill/>
                    <a:ln>
                      <a:noFill/>
                    </a:ln>
                  </pic:spPr>
                </pic:pic>
              </a:graphicData>
            </a:graphic>
          </wp:inline>
        </w:drawing>
      </w:r>
    </w:p>
    <w:p w14:paraId="57BB01D8" w14:textId="77777777" w:rsidR="009D402A" w:rsidRPr="009D402A" w:rsidRDefault="009D402A" w:rsidP="009D402A">
      <w:pPr>
        <w:rPr>
          <w:rFonts w:ascii="Calibri" w:eastAsia="宋体" w:hAnsi="Calibri" w:cs="Times New Roman"/>
          <w:sz w:val="24"/>
          <w:szCs w:val="24"/>
        </w:rPr>
      </w:pPr>
      <w:r w:rsidRPr="009D402A">
        <w:rPr>
          <w:rFonts w:ascii="Calibri" w:eastAsia="宋体" w:hAnsi="Calibri" w:cs="Times New Roman" w:hint="eastAsia"/>
          <w:sz w:val="24"/>
          <w:szCs w:val="24"/>
        </w:rPr>
        <w:t>管理员状态图</w:t>
      </w:r>
    </w:p>
    <w:p w14:paraId="3C42AF3C" w14:textId="4372A967" w:rsidR="009D402A" w:rsidRPr="009D402A" w:rsidRDefault="009D402A" w:rsidP="009D402A">
      <w:pPr>
        <w:rPr>
          <w:rFonts w:ascii="Calibri" w:eastAsia="宋体" w:hAnsi="Calibri" w:cs="Times New Roman"/>
        </w:rPr>
      </w:pPr>
      <w:r w:rsidRPr="009D402A">
        <w:rPr>
          <w:rFonts w:ascii="Calibri" w:eastAsia="宋体" w:hAnsi="Calibri" w:cs="Times New Roman"/>
          <w:noProof/>
        </w:rPr>
        <w:lastRenderedPageBreak/>
        <w:drawing>
          <wp:inline distT="0" distB="0" distL="0" distR="0" wp14:anchorId="1A7D0675" wp14:editId="6BB96C0A">
            <wp:extent cx="5274310" cy="535876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l="2034" t="1895" r="2034" b="1784"/>
                    <a:stretch>
                      <a:fillRect/>
                    </a:stretch>
                  </pic:blipFill>
                  <pic:spPr bwMode="auto">
                    <a:xfrm>
                      <a:off x="0" y="0"/>
                      <a:ext cx="5274310" cy="5358765"/>
                    </a:xfrm>
                    <a:prstGeom prst="rect">
                      <a:avLst/>
                    </a:prstGeom>
                    <a:noFill/>
                    <a:ln>
                      <a:noFill/>
                    </a:ln>
                  </pic:spPr>
                </pic:pic>
              </a:graphicData>
            </a:graphic>
          </wp:inline>
        </w:drawing>
      </w:r>
    </w:p>
    <w:p w14:paraId="65495C9F" w14:textId="77777777" w:rsidR="009D402A" w:rsidRPr="009D402A" w:rsidRDefault="009D402A" w:rsidP="009D402A">
      <w:pPr>
        <w:rPr>
          <w:rFonts w:ascii="Calibri" w:eastAsia="宋体" w:hAnsi="Calibri" w:cs="Times New Roman"/>
          <w:sz w:val="24"/>
          <w:szCs w:val="24"/>
        </w:rPr>
      </w:pPr>
      <w:r w:rsidRPr="009D402A">
        <w:rPr>
          <w:rFonts w:ascii="Calibri" w:eastAsia="宋体" w:hAnsi="Calibri" w:cs="Times New Roman" w:hint="eastAsia"/>
          <w:sz w:val="24"/>
          <w:szCs w:val="24"/>
        </w:rPr>
        <w:t>用户搜索状态图</w:t>
      </w:r>
    </w:p>
    <w:p w14:paraId="4A733912" w14:textId="09F1F26A" w:rsidR="009D402A" w:rsidRDefault="009D402A" w:rsidP="009D402A">
      <w:pPr>
        <w:jc w:val="center"/>
        <w:rPr>
          <w:rFonts w:ascii="Calibri" w:eastAsia="宋体" w:hAnsi="Calibri" w:cs="Times New Roman"/>
        </w:rPr>
      </w:pPr>
      <w:r w:rsidRPr="009D402A">
        <w:rPr>
          <w:rFonts w:ascii="Calibri" w:eastAsia="宋体" w:hAnsi="Calibri" w:cs="Times New Roman"/>
          <w:noProof/>
        </w:rPr>
        <w:lastRenderedPageBreak/>
        <w:drawing>
          <wp:inline distT="0" distB="0" distL="0" distR="0" wp14:anchorId="496D675B" wp14:editId="0BDB99DA">
            <wp:extent cx="2317750" cy="465455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17750" cy="4654550"/>
                    </a:xfrm>
                    <a:prstGeom prst="rect">
                      <a:avLst/>
                    </a:prstGeom>
                    <a:noFill/>
                    <a:ln>
                      <a:noFill/>
                    </a:ln>
                  </pic:spPr>
                </pic:pic>
              </a:graphicData>
            </a:graphic>
          </wp:inline>
        </w:drawing>
      </w:r>
    </w:p>
    <w:p w14:paraId="21ED81C9" w14:textId="1F850DD5" w:rsidR="001A2DEC" w:rsidRDefault="001A2DEC" w:rsidP="009D402A">
      <w:pPr>
        <w:jc w:val="center"/>
        <w:rPr>
          <w:rFonts w:ascii="Calibri" w:eastAsia="宋体" w:hAnsi="Calibri" w:cs="Times New Roman"/>
        </w:rPr>
      </w:pPr>
      <w:r>
        <w:rPr>
          <w:rFonts w:ascii="Calibri" w:eastAsia="宋体" w:hAnsi="Calibri" w:cs="Times New Roman" w:hint="eastAsia"/>
        </w:rPr>
        <w:t>故障树和割集树分析</w:t>
      </w:r>
    </w:p>
    <w:p w14:paraId="4E70639E" w14:textId="1A374914" w:rsidR="001A2DEC" w:rsidRDefault="001A2DEC" w:rsidP="009D402A">
      <w:pPr>
        <w:jc w:val="center"/>
        <w:rPr>
          <w:rFonts w:ascii="Calibri" w:eastAsia="宋体" w:hAnsi="Calibri" w:cs="Times New Roman"/>
        </w:rPr>
      </w:pPr>
      <w:r>
        <w:rPr>
          <w:noProof/>
        </w:rPr>
        <w:drawing>
          <wp:inline distT="0" distB="0" distL="0" distR="0" wp14:anchorId="56503AB6" wp14:editId="7D8CB637">
            <wp:extent cx="3387533" cy="32766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90764" cy="3279726"/>
                    </a:xfrm>
                    <a:prstGeom prst="rect">
                      <a:avLst/>
                    </a:prstGeom>
                    <a:noFill/>
                    <a:ln>
                      <a:noFill/>
                    </a:ln>
                  </pic:spPr>
                </pic:pic>
              </a:graphicData>
            </a:graphic>
          </wp:inline>
        </w:drawing>
      </w:r>
    </w:p>
    <w:p w14:paraId="55FB49B9" w14:textId="31540C7B" w:rsidR="001A2DEC" w:rsidRPr="009D402A" w:rsidRDefault="001A2DEC" w:rsidP="009D402A">
      <w:pPr>
        <w:jc w:val="center"/>
        <w:rPr>
          <w:rFonts w:ascii="Calibri" w:eastAsia="宋体" w:hAnsi="Calibri" w:cs="Times New Roman"/>
        </w:rPr>
      </w:pPr>
      <w:r>
        <w:rPr>
          <w:noProof/>
        </w:rPr>
        <w:lastRenderedPageBreak/>
        <w:drawing>
          <wp:inline distT="0" distB="0" distL="0" distR="0" wp14:anchorId="43642B60" wp14:editId="40EAFC62">
            <wp:extent cx="3253002" cy="40640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5455" cy="4067065"/>
                    </a:xfrm>
                    <a:prstGeom prst="rect">
                      <a:avLst/>
                    </a:prstGeom>
                    <a:noFill/>
                    <a:ln>
                      <a:noFill/>
                    </a:ln>
                  </pic:spPr>
                </pic:pic>
              </a:graphicData>
            </a:graphic>
          </wp:inline>
        </w:drawing>
      </w:r>
    </w:p>
    <w:p w14:paraId="4161444D" w14:textId="77777777" w:rsidR="009D402A" w:rsidRPr="009D402A" w:rsidRDefault="009D402A" w:rsidP="009D402A">
      <w:pPr>
        <w:keepNext/>
        <w:keepLines/>
        <w:spacing w:before="260" w:after="260" w:line="416" w:lineRule="auto"/>
        <w:outlineLvl w:val="1"/>
        <w:rPr>
          <w:rFonts w:ascii="Cambria" w:eastAsia="宋体" w:hAnsi="Cambria" w:cs="Times New Roman"/>
          <w:b/>
          <w:bCs/>
          <w:sz w:val="32"/>
          <w:szCs w:val="32"/>
        </w:rPr>
      </w:pPr>
      <w:bookmarkStart w:id="22" w:name="_Toc235853814"/>
      <w:bookmarkStart w:id="23" w:name="_Toc235939035"/>
      <w:r w:rsidRPr="009D402A">
        <w:rPr>
          <w:rFonts w:ascii="Cambria" w:eastAsia="宋体" w:hAnsi="Cambria" w:cs="Times New Roman" w:hint="eastAsia"/>
          <w:b/>
          <w:bCs/>
          <w:sz w:val="32"/>
          <w:szCs w:val="32"/>
        </w:rPr>
        <w:t>4.5</w:t>
      </w:r>
      <w:r w:rsidRPr="009D402A">
        <w:rPr>
          <w:rFonts w:ascii="Cambria" w:eastAsia="宋体" w:hAnsi="Cambria" w:cs="Times New Roman" w:hint="eastAsia"/>
          <w:b/>
          <w:bCs/>
          <w:sz w:val="32"/>
          <w:szCs w:val="32"/>
        </w:rPr>
        <w:t>接口设计</w:t>
      </w:r>
      <w:bookmarkEnd w:id="22"/>
      <w:bookmarkEnd w:id="23"/>
    </w:p>
    <w:p w14:paraId="4B8612DE" w14:textId="77777777" w:rsidR="009D402A" w:rsidRPr="009D402A" w:rsidRDefault="009D402A" w:rsidP="009D402A">
      <w:pPr>
        <w:rPr>
          <w:rFonts w:ascii="Calibri" w:eastAsia="宋体" w:hAnsi="Calibri" w:cs="Times New Roman"/>
        </w:rPr>
      </w:pPr>
      <w:r w:rsidRPr="009D402A">
        <w:rPr>
          <w:rFonts w:ascii="Calibri" w:eastAsia="宋体" w:hAnsi="Calibri" w:cs="Times New Roman" w:hint="eastAsia"/>
        </w:rPr>
        <w:t>本条应分条描述软件配置项的接口特性，既包括软件配置项之间的接口，也包括与外部实体，如系统、配置项及用户之间的接口。如果这些信息的部分或全部已在接口设计说明</w:t>
      </w:r>
      <w:r w:rsidRPr="009D402A">
        <w:rPr>
          <w:rFonts w:ascii="Calibri" w:eastAsia="宋体" w:hAnsi="Calibri" w:cs="Times New Roman" w:hint="eastAsia"/>
        </w:rPr>
        <w:t>(IDD)</w:t>
      </w:r>
      <w:r w:rsidRPr="009D402A">
        <w:rPr>
          <w:rFonts w:ascii="Calibri" w:eastAsia="宋体" w:hAnsi="Calibri" w:cs="Times New Roman" w:hint="eastAsia"/>
        </w:rPr>
        <w:t>、本文的第</w:t>
      </w:r>
      <w:r w:rsidRPr="009D402A">
        <w:rPr>
          <w:rFonts w:ascii="Calibri" w:eastAsia="宋体" w:hAnsi="Calibri" w:cs="Times New Roman" w:hint="eastAsia"/>
        </w:rPr>
        <w:t>5</w:t>
      </w:r>
      <w:r w:rsidRPr="009D402A">
        <w:rPr>
          <w:rFonts w:ascii="Calibri" w:eastAsia="宋体" w:hAnsi="Calibri" w:cs="Times New Roman" w:hint="eastAsia"/>
        </w:rPr>
        <w:t>章或其他地方说明的话，可在此处引用。</w:t>
      </w:r>
    </w:p>
    <w:p w14:paraId="718EA0C4" w14:textId="77777777" w:rsidR="009D402A" w:rsidRPr="009D402A" w:rsidRDefault="009D402A" w:rsidP="009D402A">
      <w:pPr>
        <w:keepNext/>
        <w:keepLines/>
        <w:spacing w:before="260" w:after="260" w:line="416" w:lineRule="auto"/>
        <w:outlineLvl w:val="2"/>
        <w:rPr>
          <w:rFonts w:ascii="Calibri" w:eastAsia="宋体" w:hAnsi="Calibri" w:cs="Times New Roman"/>
          <w:b/>
          <w:bCs/>
          <w:sz w:val="32"/>
          <w:szCs w:val="32"/>
        </w:rPr>
      </w:pPr>
      <w:bookmarkStart w:id="24" w:name="_Toc305223756"/>
      <w:r w:rsidRPr="009D402A">
        <w:rPr>
          <w:rFonts w:ascii="Calibri" w:eastAsia="宋体" w:hAnsi="Calibri" w:cs="Times New Roman" w:hint="eastAsia"/>
          <w:b/>
          <w:bCs/>
          <w:sz w:val="32"/>
          <w:szCs w:val="32"/>
        </w:rPr>
        <w:t>4.6.2</w:t>
      </w:r>
      <w:r w:rsidRPr="009D402A">
        <w:rPr>
          <w:rFonts w:ascii="Calibri" w:eastAsia="宋体" w:hAnsi="Calibri" w:cs="Times New Roman" w:hint="eastAsia"/>
          <w:b/>
          <w:bCs/>
          <w:sz w:val="32"/>
          <w:szCs w:val="32"/>
        </w:rPr>
        <w:t>内部接口</w:t>
      </w:r>
      <w:bookmarkEnd w:id="24"/>
    </w:p>
    <w:p w14:paraId="07BA8268"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主模块</w:t>
      </w:r>
    </w:p>
    <w:p w14:paraId="1929855C"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操作系统传递至的各种消息以及用户的输入数据</w:t>
      </w:r>
    </w:p>
    <w:p w14:paraId="68EDC906"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用户界面显示</w:t>
      </w:r>
    </w:p>
    <w:p w14:paraId="0545EAA3"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无</w:t>
      </w:r>
    </w:p>
    <w:p w14:paraId="66472191" w14:textId="77777777" w:rsidR="009D402A" w:rsidRPr="009D402A" w:rsidRDefault="009D402A" w:rsidP="009D402A">
      <w:pPr>
        <w:spacing w:line="360" w:lineRule="auto"/>
        <w:ind w:left="2520" w:hanging="1260"/>
        <w:rPr>
          <w:rFonts w:ascii="宋体" w:eastAsia="宋体" w:hAnsi="宋体" w:cs="Times New Roman"/>
          <w:szCs w:val="24"/>
        </w:rPr>
      </w:pPr>
      <w:r w:rsidRPr="009D402A">
        <w:rPr>
          <w:rFonts w:ascii="宋体" w:eastAsia="宋体" w:hAnsi="宋体" w:cs="Times New Roman" w:hint="eastAsia"/>
          <w:szCs w:val="24"/>
        </w:rPr>
        <w:t>下层模块：</w:t>
      </w:r>
      <w:r w:rsidRPr="009D402A">
        <w:rPr>
          <w:rFonts w:ascii="宋体" w:eastAsia="宋体" w:hAnsi="宋体" w:cs="Times New Roman" w:hint="eastAsia"/>
          <w:szCs w:val="20"/>
        </w:rPr>
        <w:t>音乐社区服务模块、用户社区服务模块、静态资源服务模块</w:t>
      </w:r>
    </w:p>
    <w:p w14:paraId="51DF93E9"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2．</w:t>
      </w:r>
      <w:r w:rsidRPr="009D402A">
        <w:rPr>
          <w:rFonts w:ascii="宋体" w:eastAsia="宋体" w:hAnsi="宋体" w:cs="Times New Roman" w:hint="eastAsia"/>
          <w:szCs w:val="20"/>
        </w:rPr>
        <w:t>音乐社区服务模块</w:t>
      </w:r>
    </w:p>
    <w:p w14:paraId="093A427D" w14:textId="77777777" w:rsidR="009D402A" w:rsidRPr="009D402A" w:rsidRDefault="009D402A" w:rsidP="009D402A">
      <w:pPr>
        <w:spacing w:line="360" w:lineRule="auto"/>
        <w:ind w:left="2205" w:hanging="945"/>
        <w:rPr>
          <w:rFonts w:ascii="宋体" w:eastAsia="宋体" w:hAnsi="宋体" w:cs="Times New Roman"/>
          <w:szCs w:val="24"/>
        </w:rPr>
      </w:pPr>
      <w:r w:rsidRPr="009D402A">
        <w:rPr>
          <w:rFonts w:ascii="宋体" w:eastAsia="宋体" w:hAnsi="宋体" w:cs="Times New Roman" w:hint="eastAsia"/>
          <w:szCs w:val="24"/>
        </w:rPr>
        <w:t xml:space="preserve">输入：用户音乐社区服务数据 </w:t>
      </w:r>
    </w:p>
    <w:p w14:paraId="1B157E05"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出：用户界面显示 </w:t>
      </w:r>
    </w:p>
    <w:p w14:paraId="229039AB"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主模块</w:t>
      </w:r>
    </w:p>
    <w:p w14:paraId="12012346" w14:textId="77777777" w:rsidR="009D402A" w:rsidRPr="009D402A" w:rsidRDefault="009D402A" w:rsidP="009D402A">
      <w:pPr>
        <w:spacing w:line="360" w:lineRule="auto"/>
        <w:ind w:left="2310" w:hanging="1050"/>
        <w:rPr>
          <w:rFonts w:ascii="宋体" w:eastAsia="宋体" w:hAnsi="宋体" w:cs="Times New Roman"/>
          <w:szCs w:val="24"/>
        </w:rPr>
      </w:pPr>
      <w:r w:rsidRPr="009D402A">
        <w:rPr>
          <w:rFonts w:ascii="宋体" w:eastAsia="宋体" w:hAnsi="宋体" w:cs="Times New Roman" w:hint="eastAsia"/>
          <w:szCs w:val="24"/>
        </w:rPr>
        <w:lastRenderedPageBreak/>
        <w:t>下层模块：歌手模块，歌曲排行模块，歌单专辑模块，U</w:t>
      </w:r>
      <w:r w:rsidRPr="009D402A">
        <w:rPr>
          <w:rFonts w:ascii="宋体" w:eastAsia="宋体" w:hAnsi="宋体" w:cs="Times New Roman"/>
          <w:szCs w:val="24"/>
        </w:rPr>
        <w:t>I</w:t>
      </w:r>
      <w:r w:rsidRPr="009D402A">
        <w:rPr>
          <w:rFonts w:ascii="宋体" w:eastAsia="宋体" w:hAnsi="宋体" w:cs="Times New Roman" w:hint="eastAsia"/>
          <w:szCs w:val="24"/>
        </w:rPr>
        <w:t>内容模块，推荐模块。</w:t>
      </w:r>
    </w:p>
    <w:p w14:paraId="50B2F937"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3．</w:t>
      </w:r>
      <w:r w:rsidRPr="009D402A">
        <w:rPr>
          <w:rFonts w:ascii="宋体" w:eastAsia="宋体" w:hAnsi="宋体" w:cs="Times New Roman" w:hint="eastAsia"/>
          <w:szCs w:val="20"/>
        </w:rPr>
        <w:t>用户社区服务模块</w:t>
      </w:r>
    </w:p>
    <w:p w14:paraId="7D0F8313"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入：无 </w:t>
      </w:r>
    </w:p>
    <w:p w14:paraId="572476C6"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用户界面显示</w:t>
      </w:r>
    </w:p>
    <w:p w14:paraId="2CED61F9"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主模块</w:t>
      </w:r>
    </w:p>
    <w:p w14:paraId="29D45158"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评论模块，用户信息模块</w:t>
      </w:r>
    </w:p>
    <w:p w14:paraId="5141662C"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4．</w:t>
      </w:r>
      <w:r w:rsidRPr="009D402A">
        <w:rPr>
          <w:rFonts w:ascii="宋体" w:eastAsia="宋体" w:hAnsi="宋体" w:cs="Times New Roman" w:hint="eastAsia"/>
          <w:szCs w:val="20"/>
        </w:rPr>
        <w:t>静态资源服务模块</w:t>
      </w:r>
    </w:p>
    <w:p w14:paraId="54F99195"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入：资源信息 </w:t>
      </w:r>
    </w:p>
    <w:p w14:paraId="0552D4AE"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静态资源的视图显示</w:t>
      </w:r>
    </w:p>
    <w:p w14:paraId="55B5B8A1"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主模块</w:t>
      </w:r>
    </w:p>
    <w:p w14:paraId="3778D2C7"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歌曲资源模块，歌曲信息模块。</w:t>
      </w:r>
    </w:p>
    <w:p w14:paraId="313AF16A" w14:textId="77777777" w:rsidR="009D402A" w:rsidRPr="009D402A" w:rsidRDefault="009D402A" w:rsidP="009D402A">
      <w:pPr>
        <w:ind w:firstLine="425"/>
        <w:rPr>
          <w:rFonts w:ascii="宋体" w:eastAsia="宋体" w:hAnsi="宋体" w:cs="Times New Roman"/>
          <w:szCs w:val="24"/>
        </w:rPr>
      </w:pPr>
      <w:r w:rsidRPr="009D402A">
        <w:rPr>
          <w:rFonts w:ascii="宋体" w:eastAsia="宋体" w:hAnsi="宋体" w:cs="Times New Roman" w:hint="eastAsia"/>
          <w:szCs w:val="24"/>
        </w:rPr>
        <w:t>5．歌手模块</w:t>
      </w:r>
    </w:p>
    <w:p w14:paraId="3D4C302C"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歌手名，性别，国籍，风格</w:t>
      </w:r>
    </w:p>
    <w:p w14:paraId="2EE0D875"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歌手信息的视图显示</w:t>
      </w:r>
    </w:p>
    <w:p w14:paraId="02DCDD7E" w14:textId="77777777" w:rsidR="009D402A" w:rsidRPr="009D402A" w:rsidRDefault="009D402A" w:rsidP="009D402A">
      <w:pPr>
        <w:spacing w:line="360" w:lineRule="auto"/>
        <w:ind w:left="2520" w:hanging="1245"/>
        <w:rPr>
          <w:rFonts w:ascii="宋体" w:eastAsia="宋体" w:hAnsi="宋体" w:cs="Times New Roman"/>
          <w:szCs w:val="24"/>
        </w:rPr>
      </w:pPr>
      <w:r w:rsidRPr="009D402A">
        <w:rPr>
          <w:rFonts w:ascii="宋体" w:eastAsia="宋体" w:hAnsi="宋体" w:cs="Times New Roman" w:hint="eastAsia"/>
          <w:szCs w:val="24"/>
        </w:rPr>
        <w:t>上层模块：音乐社区服务模块</w:t>
      </w:r>
    </w:p>
    <w:p w14:paraId="6E29EE35"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歌手信息维护模块，歌手信息显示模块，相似歌手推荐模块。</w:t>
      </w:r>
    </w:p>
    <w:p w14:paraId="59A45360" w14:textId="77777777" w:rsidR="009D402A" w:rsidRPr="009D402A" w:rsidRDefault="009D402A" w:rsidP="009D402A">
      <w:pPr>
        <w:ind w:firstLine="425"/>
        <w:rPr>
          <w:rFonts w:ascii="宋体" w:eastAsia="宋体" w:hAnsi="宋体" w:cs="Times New Roman"/>
          <w:szCs w:val="24"/>
        </w:rPr>
      </w:pPr>
      <w:r w:rsidRPr="009D402A">
        <w:rPr>
          <w:rFonts w:ascii="宋体" w:eastAsia="宋体" w:hAnsi="宋体" w:cs="Times New Roman" w:hint="eastAsia"/>
          <w:szCs w:val="24"/>
        </w:rPr>
        <w:t>6．歌曲排行模块</w:t>
      </w:r>
    </w:p>
    <w:p w14:paraId="101F7ED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操作指令</w:t>
      </w:r>
    </w:p>
    <w:p w14:paraId="2351C65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出：歌曲排行界面显示 </w:t>
      </w:r>
    </w:p>
    <w:p w14:paraId="1332AEFB"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音乐社区服务模块</w:t>
      </w:r>
    </w:p>
    <w:p w14:paraId="1A6F8F94"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下层模块：歌曲评分信息获取模块，歌单评分信息获取模块，歌曲评分模块</w:t>
      </w:r>
    </w:p>
    <w:p w14:paraId="44E3E3AD" w14:textId="77777777" w:rsidR="009D402A" w:rsidRPr="009D402A" w:rsidRDefault="009D402A" w:rsidP="009D402A">
      <w:pPr>
        <w:ind w:firstLine="425"/>
        <w:rPr>
          <w:rFonts w:ascii="宋体" w:eastAsia="宋体" w:hAnsi="宋体" w:cs="Times New Roman"/>
          <w:szCs w:val="24"/>
        </w:rPr>
      </w:pPr>
      <w:r w:rsidRPr="009D402A">
        <w:rPr>
          <w:rFonts w:ascii="宋体" w:eastAsia="宋体" w:hAnsi="宋体" w:cs="Times New Roman" w:hint="eastAsia"/>
          <w:szCs w:val="24"/>
        </w:rPr>
        <w:t>7．歌单专辑模块</w:t>
      </w:r>
    </w:p>
    <w:p w14:paraId="75A2458D"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歌单风格</w:t>
      </w:r>
    </w:p>
    <w:p w14:paraId="6D532D0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歌单界面显示</w:t>
      </w:r>
    </w:p>
    <w:p w14:paraId="2AF35AA8"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音乐社区服务模块</w:t>
      </w:r>
    </w:p>
    <w:p w14:paraId="54E9B546"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下层模块：</w:t>
      </w:r>
      <w:r w:rsidRPr="009D402A">
        <w:rPr>
          <w:rFonts w:ascii="Calibri" w:eastAsia="宋体" w:hAnsi="Calibri" w:cs="Times New Roman" w:hint="eastAsia"/>
          <w:szCs w:val="21"/>
        </w:rPr>
        <w:t>收藏与取消收藏</w:t>
      </w:r>
      <w:r w:rsidRPr="009D402A">
        <w:rPr>
          <w:rFonts w:ascii="宋体" w:eastAsia="宋体" w:hAnsi="宋体" w:cs="Times New Roman" w:hint="eastAsia"/>
          <w:szCs w:val="24"/>
        </w:rPr>
        <w:t>模块，歌单管理模块，专辑管理模块</w:t>
      </w:r>
    </w:p>
    <w:p w14:paraId="24DC1AE5" w14:textId="77777777" w:rsidR="009D402A" w:rsidRPr="009D402A" w:rsidRDefault="009D402A" w:rsidP="009D402A">
      <w:pPr>
        <w:ind w:firstLine="425"/>
        <w:rPr>
          <w:rFonts w:ascii="宋体" w:eastAsia="宋体" w:hAnsi="宋体" w:cs="Times New Roman"/>
          <w:szCs w:val="24"/>
        </w:rPr>
      </w:pPr>
      <w:r w:rsidRPr="009D402A">
        <w:rPr>
          <w:rFonts w:ascii="宋体" w:eastAsia="宋体" w:hAnsi="宋体" w:cs="Times New Roman" w:hint="eastAsia"/>
          <w:szCs w:val="24"/>
        </w:rPr>
        <w:t>8．U</w:t>
      </w:r>
      <w:r w:rsidRPr="009D402A">
        <w:rPr>
          <w:rFonts w:ascii="宋体" w:eastAsia="宋体" w:hAnsi="宋体" w:cs="Times New Roman"/>
          <w:szCs w:val="24"/>
        </w:rPr>
        <w:t>I</w:t>
      </w:r>
      <w:r w:rsidRPr="009D402A">
        <w:rPr>
          <w:rFonts w:ascii="宋体" w:eastAsia="宋体" w:hAnsi="宋体" w:cs="Times New Roman" w:hint="eastAsia"/>
          <w:szCs w:val="24"/>
        </w:rPr>
        <w:t>内容模块</w:t>
      </w:r>
    </w:p>
    <w:p w14:paraId="2B007C3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界面操作信息</w:t>
      </w:r>
    </w:p>
    <w:p w14:paraId="4CAA0639"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信息显示</w:t>
      </w:r>
    </w:p>
    <w:p w14:paraId="31BD940C"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音乐社区服务模块</w:t>
      </w:r>
    </w:p>
    <w:p w14:paraId="50E553F2"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下层模块：主页信息显示模块</w:t>
      </w:r>
    </w:p>
    <w:p w14:paraId="08D23E9D"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lastRenderedPageBreak/>
        <w:t>9．</w:t>
      </w:r>
      <w:r w:rsidRPr="009D402A">
        <w:rPr>
          <w:rFonts w:ascii="宋体" w:eastAsia="宋体" w:hAnsi="宋体" w:cs="Times New Roman" w:hint="eastAsia"/>
          <w:szCs w:val="24"/>
        </w:rPr>
        <w:t>推荐模块</w:t>
      </w:r>
    </w:p>
    <w:p w14:paraId="04B8BC65" w14:textId="77777777" w:rsidR="009D402A" w:rsidRPr="009D402A" w:rsidRDefault="009D402A" w:rsidP="009D402A">
      <w:pPr>
        <w:spacing w:line="360" w:lineRule="auto"/>
        <w:ind w:left="2205" w:hanging="945"/>
        <w:rPr>
          <w:rFonts w:ascii="宋体" w:eastAsia="宋体" w:hAnsi="宋体" w:cs="Times New Roman"/>
          <w:szCs w:val="24"/>
        </w:rPr>
      </w:pPr>
      <w:r w:rsidRPr="009D402A">
        <w:rPr>
          <w:rFonts w:ascii="宋体" w:eastAsia="宋体" w:hAnsi="宋体" w:cs="Times New Roman" w:hint="eastAsia"/>
          <w:szCs w:val="24"/>
        </w:rPr>
        <w:t>输入：用户数据</w:t>
      </w:r>
    </w:p>
    <w:p w14:paraId="3E201A60"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出：无 </w:t>
      </w:r>
    </w:p>
    <w:p w14:paraId="70A0AABD"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音乐社区服务模块</w:t>
      </w:r>
    </w:p>
    <w:p w14:paraId="5EC31B01"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下层模块：用户数据采集模块，用户数据处理模块，算法后端模块</w:t>
      </w:r>
    </w:p>
    <w:p w14:paraId="7DEFE96C"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0．评论模块</w:t>
      </w:r>
    </w:p>
    <w:p w14:paraId="77DAE24C"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输入：用户操作</w:t>
      </w:r>
    </w:p>
    <w:p w14:paraId="23286670"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输出：无</w:t>
      </w:r>
    </w:p>
    <w:p w14:paraId="5FEE8EA8"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上层模块：用户社区服务模块</w:t>
      </w:r>
    </w:p>
    <w:p w14:paraId="5DE3B72B"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下层模块：评论信息管理模块，添加</w:t>
      </w:r>
      <w:proofErr w:type="gramStart"/>
      <w:r w:rsidRPr="009D402A">
        <w:rPr>
          <w:rFonts w:ascii="宋体" w:eastAsia="宋体" w:hAnsi="宋体" w:cs="Times New Roman" w:hint="eastAsia"/>
          <w:szCs w:val="24"/>
        </w:rPr>
        <w:t>点赞信息</w:t>
      </w:r>
      <w:proofErr w:type="gramEnd"/>
      <w:r w:rsidRPr="009D402A">
        <w:rPr>
          <w:rFonts w:ascii="宋体" w:eastAsia="宋体" w:hAnsi="宋体" w:cs="Times New Roman" w:hint="eastAsia"/>
          <w:szCs w:val="24"/>
        </w:rPr>
        <w:t>模块，评论信息显示模块</w:t>
      </w:r>
    </w:p>
    <w:p w14:paraId="03F6DB4B"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1．用户信息模块</w:t>
      </w:r>
    </w:p>
    <w:p w14:paraId="30478A96"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输入：用户操作</w:t>
      </w:r>
    </w:p>
    <w:p w14:paraId="439C7B20"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输出：界面显示</w:t>
      </w:r>
    </w:p>
    <w:p w14:paraId="652C6446"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上层模块：用户社区服务模块</w:t>
      </w:r>
    </w:p>
    <w:p w14:paraId="730FAF9D"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下层模块：用户注册模块，用户登录模块，用户信息维护模块</w:t>
      </w:r>
    </w:p>
    <w:p w14:paraId="3BD1003D"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2．歌曲资源模块</w:t>
      </w:r>
    </w:p>
    <w:p w14:paraId="5C02F4B5"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输入：无</w:t>
      </w:r>
    </w:p>
    <w:p w14:paraId="7872A7B5"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输出：无</w:t>
      </w:r>
    </w:p>
    <w:p w14:paraId="6198B06E"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上层模块：静态资源服务模块</w:t>
      </w:r>
    </w:p>
    <w:p w14:paraId="39B55888" w14:textId="77777777" w:rsidR="009D402A" w:rsidRPr="009D402A" w:rsidRDefault="009D402A" w:rsidP="009D402A">
      <w:pPr>
        <w:tabs>
          <w:tab w:val="left" w:pos="1260"/>
        </w:tabs>
        <w:spacing w:line="360" w:lineRule="auto"/>
        <w:ind w:left="1260"/>
        <w:rPr>
          <w:rFonts w:ascii="宋体" w:eastAsia="宋体" w:hAnsi="宋体" w:cs="Times New Roman"/>
          <w:szCs w:val="24"/>
        </w:rPr>
      </w:pPr>
      <w:r w:rsidRPr="009D402A">
        <w:rPr>
          <w:rFonts w:ascii="宋体" w:eastAsia="宋体" w:hAnsi="宋体" w:cs="Times New Roman" w:hint="eastAsia"/>
          <w:szCs w:val="24"/>
        </w:rPr>
        <w:t>下层模块：歌曲资源软链接模块，音频资源模块，图片资源模块</w:t>
      </w:r>
    </w:p>
    <w:p w14:paraId="7D123ACF"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3．歌曲信息维护模块</w:t>
      </w:r>
    </w:p>
    <w:p w14:paraId="3F671C7F" w14:textId="77777777" w:rsidR="009D402A" w:rsidRPr="009D402A" w:rsidRDefault="009D402A" w:rsidP="009D402A">
      <w:pPr>
        <w:spacing w:line="360" w:lineRule="auto"/>
        <w:ind w:left="1260"/>
        <w:rPr>
          <w:rFonts w:ascii="宋体" w:eastAsia="宋体" w:hAnsi="宋体" w:cs="Times New Roman"/>
          <w:szCs w:val="24"/>
        </w:rPr>
      </w:pPr>
      <w:r w:rsidRPr="009D402A">
        <w:rPr>
          <w:rFonts w:ascii="宋体" w:eastAsia="宋体" w:hAnsi="宋体" w:cs="Times New Roman" w:hint="eastAsia"/>
          <w:szCs w:val="24"/>
        </w:rPr>
        <w:t>输入：操作信息</w:t>
      </w:r>
    </w:p>
    <w:p w14:paraId="71BD135E" w14:textId="77777777" w:rsidR="009D402A" w:rsidRPr="009D402A" w:rsidRDefault="009D402A" w:rsidP="009D402A">
      <w:pPr>
        <w:spacing w:line="360" w:lineRule="auto"/>
        <w:ind w:left="1260"/>
        <w:rPr>
          <w:rFonts w:ascii="宋体" w:eastAsia="宋体" w:hAnsi="宋体" w:cs="Times New Roman"/>
          <w:szCs w:val="24"/>
        </w:rPr>
      </w:pPr>
      <w:r w:rsidRPr="009D402A">
        <w:rPr>
          <w:rFonts w:ascii="宋体" w:eastAsia="宋体" w:hAnsi="宋体" w:cs="Times New Roman" w:hint="eastAsia"/>
          <w:szCs w:val="24"/>
        </w:rPr>
        <w:t>输出：歌手信息页面</w:t>
      </w:r>
    </w:p>
    <w:p w14:paraId="7D9CF82D"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手模块</w:t>
      </w:r>
    </w:p>
    <w:p w14:paraId="09E9E072"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6C541FE5"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4．歌手信息显示模块</w:t>
      </w:r>
    </w:p>
    <w:p w14:paraId="72589404"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歌手名，国籍，性别，歌手风格</w:t>
      </w:r>
    </w:p>
    <w:p w14:paraId="4B335929"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歌手信息页面</w:t>
      </w:r>
    </w:p>
    <w:p w14:paraId="0BF04F8B"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添加期刊模块。</w:t>
      </w:r>
    </w:p>
    <w:p w14:paraId="1D282C3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2934ED9C"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5．相似歌手推荐模块</w:t>
      </w:r>
    </w:p>
    <w:p w14:paraId="6E8C32EA"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使用信息</w:t>
      </w:r>
    </w:p>
    <w:p w14:paraId="138A3285"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lastRenderedPageBreak/>
        <w:t>输出：相似歌手</w:t>
      </w:r>
    </w:p>
    <w:p w14:paraId="37C0E75E" w14:textId="77777777" w:rsidR="009D402A" w:rsidRPr="009D402A" w:rsidRDefault="009D402A" w:rsidP="009D402A">
      <w:pPr>
        <w:spacing w:line="360" w:lineRule="auto"/>
        <w:ind w:left="2520" w:hanging="1245"/>
        <w:rPr>
          <w:rFonts w:ascii="宋体" w:eastAsia="宋体" w:hAnsi="宋体" w:cs="Times New Roman"/>
          <w:szCs w:val="24"/>
        </w:rPr>
      </w:pPr>
      <w:r w:rsidRPr="009D402A">
        <w:rPr>
          <w:rFonts w:ascii="宋体" w:eastAsia="宋体" w:hAnsi="宋体" w:cs="Times New Roman" w:hint="eastAsia"/>
          <w:szCs w:val="24"/>
        </w:rPr>
        <w:t>上层模块：歌手模块</w:t>
      </w:r>
    </w:p>
    <w:p w14:paraId="7E78CCD3" w14:textId="77777777" w:rsidR="009D402A" w:rsidRPr="009D402A" w:rsidRDefault="009D402A" w:rsidP="009D402A">
      <w:pPr>
        <w:spacing w:line="360" w:lineRule="auto"/>
        <w:ind w:left="835" w:firstLine="425"/>
        <w:rPr>
          <w:rFonts w:ascii="宋体" w:eastAsia="宋体" w:hAnsi="宋体" w:cs="Times New Roman"/>
          <w:szCs w:val="24"/>
        </w:rPr>
      </w:pPr>
      <w:r w:rsidRPr="009D402A">
        <w:rPr>
          <w:rFonts w:ascii="宋体" w:eastAsia="宋体" w:hAnsi="宋体" w:cs="Times New Roman" w:hint="eastAsia"/>
          <w:szCs w:val="24"/>
        </w:rPr>
        <w:t>下层模块：数据库管理模块，算法后端模块</w:t>
      </w:r>
    </w:p>
    <w:p w14:paraId="7B56A605"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6．歌曲评分模块</w:t>
      </w:r>
    </w:p>
    <w:p w14:paraId="462C1942" w14:textId="77777777" w:rsidR="009D402A" w:rsidRPr="009D402A" w:rsidRDefault="009D402A" w:rsidP="009D402A">
      <w:pPr>
        <w:spacing w:line="360" w:lineRule="auto"/>
        <w:ind w:left="2100" w:hanging="825"/>
        <w:rPr>
          <w:rFonts w:ascii="宋体" w:eastAsia="宋体" w:hAnsi="宋体" w:cs="Times New Roman"/>
          <w:szCs w:val="24"/>
        </w:rPr>
      </w:pPr>
      <w:r w:rsidRPr="009D402A">
        <w:rPr>
          <w:rFonts w:ascii="宋体" w:eastAsia="宋体" w:hAnsi="宋体" w:cs="Times New Roman" w:hint="eastAsia"/>
          <w:szCs w:val="24"/>
        </w:rPr>
        <w:t>输入：用户信息，评分内容，时间</w:t>
      </w:r>
    </w:p>
    <w:p w14:paraId="24D1D42B" w14:textId="77777777" w:rsidR="009D402A" w:rsidRPr="009D402A" w:rsidRDefault="009D402A" w:rsidP="009D402A">
      <w:pPr>
        <w:spacing w:line="360" w:lineRule="auto"/>
        <w:ind w:left="2310" w:hanging="1050"/>
        <w:rPr>
          <w:rFonts w:ascii="宋体" w:eastAsia="宋体" w:hAnsi="宋体" w:cs="Times New Roman"/>
          <w:szCs w:val="24"/>
        </w:rPr>
      </w:pPr>
      <w:r w:rsidRPr="009D402A">
        <w:rPr>
          <w:rFonts w:ascii="宋体" w:eastAsia="宋体" w:hAnsi="宋体" w:cs="Times New Roman" w:hint="eastAsia"/>
          <w:szCs w:val="24"/>
        </w:rPr>
        <w:t>输出：评分显示</w:t>
      </w:r>
    </w:p>
    <w:p w14:paraId="20C52B46" w14:textId="77777777" w:rsidR="009D402A" w:rsidRPr="009D402A" w:rsidRDefault="009D402A" w:rsidP="009D402A">
      <w:pPr>
        <w:spacing w:line="360" w:lineRule="auto"/>
        <w:ind w:left="2520" w:hanging="1245"/>
        <w:rPr>
          <w:rFonts w:ascii="宋体" w:eastAsia="宋体" w:hAnsi="宋体" w:cs="Times New Roman"/>
          <w:szCs w:val="24"/>
        </w:rPr>
      </w:pPr>
      <w:r w:rsidRPr="009D402A">
        <w:rPr>
          <w:rFonts w:ascii="宋体" w:eastAsia="宋体" w:hAnsi="宋体" w:cs="Times New Roman" w:hint="eastAsia"/>
          <w:szCs w:val="24"/>
        </w:rPr>
        <w:t>上层模块：歌曲排行模块</w:t>
      </w:r>
    </w:p>
    <w:p w14:paraId="4719D201" w14:textId="77777777" w:rsidR="009D402A" w:rsidRPr="009D402A" w:rsidRDefault="009D402A" w:rsidP="009D402A">
      <w:pPr>
        <w:spacing w:line="360" w:lineRule="auto"/>
        <w:ind w:left="2310" w:hanging="105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449A4555"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7．歌曲评分获取模块</w:t>
      </w:r>
    </w:p>
    <w:p w14:paraId="6D62A6F7" w14:textId="77777777" w:rsidR="009D402A" w:rsidRPr="009D402A" w:rsidRDefault="009D402A" w:rsidP="009D402A">
      <w:pPr>
        <w:spacing w:line="360" w:lineRule="auto"/>
        <w:ind w:left="2100" w:hanging="825"/>
        <w:rPr>
          <w:rFonts w:ascii="宋体" w:eastAsia="宋体" w:hAnsi="宋体" w:cs="Times New Roman"/>
          <w:szCs w:val="24"/>
        </w:rPr>
      </w:pPr>
      <w:r w:rsidRPr="009D402A">
        <w:rPr>
          <w:rFonts w:ascii="宋体" w:eastAsia="宋体" w:hAnsi="宋体" w:cs="Times New Roman" w:hint="eastAsia"/>
          <w:szCs w:val="24"/>
        </w:rPr>
        <w:t>输入：歌名</w:t>
      </w:r>
    </w:p>
    <w:p w14:paraId="7CAC50CE"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歌曲评分信息</w:t>
      </w:r>
    </w:p>
    <w:p w14:paraId="79A4F16F"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歌曲排行模块</w:t>
      </w:r>
    </w:p>
    <w:p w14:paraId="47CF203E" w14:textId="77777777" w:rsidR="009D402A" w:rsidRPr="009D402A" w:rsidRDefault="009D402A" w:rsidP="009D402A">
      <w:pPr>
        <w:spacing w:line="360" w:lineRule="auto"/>
        <w:ind w:left="2310" w:hanging="105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7014BA2B"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8．歌单评分获取模块</w:t>
      </w:r>
    </w:p>
    <w:p w14:paraId="6637070B"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歌单名</w:t>
      </w:r>
    </w:p>
    <w:p w14:paraId="681621E9"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歌单评分信息</w:t>
      </w:r>
    </w:p>
    <w:p w14:paraId="341FDD95"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歌曲排行模块</w:t>
      </w:r>
    </w:p>
    <w:p w14:paraId="45847339"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0545203C"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19．</w:t>
      </w:r>
      <w:r w:rsidRPr="009D402A">
        <w:rPr>
          <w:rFonts w:ascii="Calibri" w:eastAsia="宋体" w:hAnsi="Calibri" w:cs="Times New Roman" w:hint="eastAsia"/>
          <w:szCs w:val="21"/>
        </w:rPr>
        <w:t>收藏与取消收藏</w:t>
      </w:r>
      <w:r w:rsidRPr="009D402A">
        <w:rPr>
          <w:rFonts w:ascii="宋体" w:eastAsia="宋体" w:hAnsi="宋体" w:cs="Times New Roman" w:hint="eastAsia"/>
          <w:szCs w:val="24"/>
        </w:rPr>
        <w:t>模</w:t>
      </w:r>
      <w:r w:rsidRPr="009D402A">
        <w:rPr>
          <w:rFonts w:ascii="宋体" w:eastAsia="宋体" w:hAnsi="宋体" w:cs="Times New Roman" w:hint="eastAsia"/>
        </w:rPr>
        <w:t>块</w:t>
      </w:r>
    </w:p>
    <w:p w14:paraId="47F25F0F"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操作</w:t>
      </w:r>
    </w:p>
    <w:p w14:paraId="3835A44E"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收藏信息显示</w:t>
      </w:r>
    </w:p>
    <w:p w14:paraId="7CED26B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歌单专辑模块</w:t>
      </w:r>
    </w:p>
    <w:p w14:paraId="30F32747"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U</w:t>
      </w:r>
      <w:r w:rsidRPr="009D402A">
        <w:rPr>
          <w:rFonts w:ascii="宋体" w:eastAsia="宋体" w:hAnsi="宋体" w:cs="Times New Roman"/>
          <w:szCs w:val="24"/>
        </w:rPr>
        <w:t>I</w:t>
      </w:r>
      <w:r w:rsidRPr="009D402A">
        <w:rPr>
          <w:rFonts w:ascii="宋体" w:eastAsia="宋体" w:hAnsi="宋体" w:cs="Times New Roman" w:hint="eastAsia"/>
          <w:szCs w:val="24"/>
        </w:rPr>
        <w:t>显示模块</w:t>
      </w:r>
    </w:p>
    <w:p w14:paraId="7B369EBD"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20．歌单信息管理模块</w:t>
      </w:r>
    </w:p>
    <w:p w14:paraId="7974B19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相关操作指令</w:t>
      </w:r>
    </w:p>
    <w:p w14:paraId="0CCDF4A8"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操作结果信息</w:t>
      </w:r>
    </w:p>
    <w:p w14:paraId="542F7BD0"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单专辑模块。</w:t>
      </w:r>
    </w:p>
    <w:p w14:paraId="3CADCFE7"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歌曲资源管理</w:t>
      </w:r>
    </w:p>
    <w:p w14:paraId="730D95A0"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21．专辑信息管理模块</w:t>
      </w:r>
    </w:p>
    <w:p w14:paraId="6B320A9E"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相关操作指令</w:t>
      </w:r>
    </w:p>
    <w:p w14:paraId="79CE3406"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操作结果信息</w:t>
      </w:r>
    </w:p>
    <w:p w14:paraId="76AEC848"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单专辑模块</w:t>
      </w:r>
    </w:p>
    <w:p w14:paraId="2A4666F9"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lastRenderedPageBreak/>
        <w:t>下层模块：数据库管理模块、歌曲资源管理</w:t>
      </w:r>
    </w:p>
    <w:p w14:paraId="69E918D3"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22．</w:t>
      </w:r>
      <w:r w:rsidRPr="009D402A">
        <w:rPr>
          <w:rFonts w:ascii="宋体" w:eastAsia="宋体" w:hAnsi="宋体" w:cs="Times New Roman" w:hint="eastAsia"/>
          <w:szCs w:val="24"/>
        </w:rPr>
        <w:t>主页信息显示</w:t>
      </w:r>
      <w:r w:rsidRPr="009D402A">
        <w:rPr>
          <w:rFonts w:ascii="宋体" w:eastAsia="宋体" w:hAnsi="宋体" w:cs="Times New Roman" w:hint="eastAsia"/>
        </w:rPr>
        <w:t>模块</w:t>
      </w:r>
    </w:p>
    <w:p w14:paraId="2E6A4399"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入：用户操作 </w:t>
      </w:r>
    </w:p>
    <w:p w14:paraId="3DB02278"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界面显示</w:t>
      </w:r>
    </w:p>
    <w:p w14:paraId="29271FED"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上层模块：U</w:t>
      </w:r>
      <w:r w:rsidRPr="009D402A">
        <w:rPr>
          <w:rFonts w:ascii="宋体" w:eastAsia="宋体" w:hAnsi="宋体" w:cs="Times New Roman"/>
          <w:szCs w:val="24"/>
        </w:rPr>
        <w:t>I</w:t>
      </w:r>
      <w:r w:rsidRPr="009D402A">
        <w:rPr>
          <w:rFonts w:ascii="宋体" w:eastAsia="宋体" w:hAnsi="宋体" w:cs="Times New Roman" w:hint="eastAsia"/>
          <w:szCs w:val="24"/>
        </w:rPr>
        <w:t>内容模块</w:t>
      </w:r>
    </w:p>
    <w:p w14:paraId="5D0081C4"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图片资源模块</w:t>
      </w:r>
    </w:p>
    <w:p w14:paraId="777F1EA8" w14:textId="77777777" w:rsidR="009D402A" w:rsidRPr="009D402A" w:rsidRDefault="009D402A" w:rsidP="009D402A">
      <w:pPr>
        <w:spacing w:line="360" w:lineRule="auto"/>
        <w:ind w:firstLine="420"/>
        <w:rPr>
          <w:rFonts w:ascii="宋体" w:eastAsia="宋体" w:hAnsi="宋体" w:cs="Times New Roman"/>
          <w:szCs w:val="24"/>
        </w:rPr>
      </w:pPr>
      <w:r w:rsidRPr="009D402A">
        <w:rPr>
          <w:rFonts w:ascii="宋体" w:eastAsia="宋体" w:hAnsi="宋体" w:cs="Times New Roman" w:hint="eastAsia"/>
          <w:szCs w:val="24"/>
        </w:rPr>
        <w:t>2</w:t>
      </w:r>
      <w:r w:rsidRPr="009D402A">
        <w:rPr>
          <w:rFonts w:ascii="宋体" w:eastAsia="宋体" w:hAnsi="宋体" w:cs="Times New Roman"/>
          <w:szCs w:val="24"/>
        </w:rPr>
        <w:t>3</w:t>
      </w:r>
      <w:r w:rsidRPr="009D402A">
        <w:rPr>
          <w:rFonts w:ascii="宋体" w:eastAsia="宋体" w:hAnsi="宋体" w:cs="Times New Roman" w:hint="eastAsia"/>
          <w:szCs w:val="24"/>
        </w:rPr>
        <w:t>．用户数据采集模块</w:t>
      </w:r>
    </w:p>
    <w:p w14:paraId="62C806CB" w14:textId="77777777" w:rsidR="009D402A" w:rsidRPr="009D402A" w:rsidRDefault="009D402A" w:rsidP="009D402A">
      <w:pPr>
        <w:spacing w:line="360" w:lineRule="auto"/>
        <w:ind w:firstLine="420"/>
        <w:rPr>
          <w:rFonts w:ascii="宋体" w:eastAsia="宋体" w:hAnsi="宋体" w:cs="Times New Roman"/>
          <w:szCs w:val="24"/>
        </w:rPr>
      </w:pPr>
      <w:r w:rsidRPr="009D402A">
        <w:rPr>
          <w:rFonts w:ascii="宋体" w:eastAsia="宋体" w:hAnsi="宋体" w:cs="Times New Roman" w:hint="eastAsia"/>
          <w:szCs w:val="24"/>
        </w:rPr>
        <w:t xml:space="preserve">        输入：</w:t>
      </w:r>
      <w:bookmarkStart w:id="25" w:name="_Hlk103247541"/>
      <w:r w:rsidRPr="009D402A">
        <w:rPr>
          <w:rFonts w:ascii="宋体" w:eastAsia="宋体" w:hAnsi="宋体" w:cs="Times New Roman" w:hint="eastAsia"/>
          <w:szCs w:val="24"/>
        </w:rPr>
        <w:t>用户名，使用数据</w:t>
      </w:r>
      <w:bookmarkEnd w:id="25"/>
    </w:p>
    <w:p w14:paraId="2EB98C03" w14:textId="77777777" w:rsidR="009D402A" w:rsidRPr="009D402A" w:rsidRDefault="009D402A" w:rsidP="009D402A">
      <w:pPr>
        <w:spacing w:line="360" w:lineRule="auto"/>
        <w:ind w:firstLine="420"/>
        <w:rPr>
          <w:rFonts w:ascii="宋体" w:eastAsia="宋体" w:hAnsi="宋体" w:cs="Times New Roman"/>
          <w:szCs w:val="24"/>
        </w:rPr>
      </w:pPr>
      <w:r w:rsidRPr="009D402A">
        <w:rPr>
          <w:rFonts w:ascii="宋体" w:eastAsia="宋体" w:hAnsi="宋体" w:cs="Times New Roman" w:hint="eastAsia"/>
          <w:szCs w:val="24"/>
        </w:rPr>
        <w:t xml:space="preserve">        输出：无 </w:t>
      </w:r>
    </w:p>
    <w:p w14:paraId="1F3D2902" w14:textId="77777777" w:rsidR="009D402A" w:rsidRPr="009D402A" w:rsidRDefault="009D402A" w:rsidP="009D402A">
      <w:pPr>
        <w:spacing w:line="360" w:lineRule="auto"/>
        <w:ind w:firstLine="420"/>
        <w:rPr>
          <w:rFonts w:ascii="宋体" w:eastAsia="宋体" w:hAnsi="宋体" w:cs="Times New Roman"/>
          <w:szCs w:val="24"/>
        </w:rPr>
      </w:pPr>
      <w:r w:rsidRPr="009D402A">
        <w:rPr>
          <w:rFonts w:ascii="宋体" w:eastAsia="宋体" w:hAnsi="宋体" w:cs="Times New Roman" w:hint="eastAsia"/>
          <w:szCs w:val="24"/>
        </w:rPr>
        <w:t xml:space="preserve">        上层模块：推荐系统模块</w:t>
      </w:r>
    </w:p>
    <w:p w14:paraId="085AE402" w14:textId="77777777" w:rsidR="009D402A" w:rsidRPr="009D402A" w:rsidRDefault="009D402A" w:rsidP="009D402A">
      <w:pPr>
        <w:spacing w:line="360" w:lineRule="auto"/>
        <w:ind w:firstLine="420"/>
        <w:rPr>
          <w:rFonts w:ascii="宋体" w:eastAsia="宋体" w:hAnsi="宋体" w:cs="Times New Roman"/>
          <w:szCs w:val="24"/>
        </w:rPr>
      </w:pPr>
      <w:r w:rsidRPr="009D402A">
        <w:rPr>
          <w:rFonts w:ascii="宋体" w:eastAsia="宋体" w:hAnsi="宋体" w:cs="Times New Roman" w:hint="eastAsia"/>
          <w:szCs w:val="24"/>
        </w:rPr>
        <w:t xml:space="preserve">        下层模块：数据库管理模块</w:t>
      </w:r>
    </w:p>
    <w:p w14:paraId="21E9CFA2"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2</w:t>
      </w:r>
      <w:r w:rsidRPr="009D402A">
        <w:rPr>
          <w:rFonts w:ascii="宋体" w:eastAsia="宋体" w:hAnsi="宋体" w:cs="Times New Roman"/>
        </w:rPr>
        <w:t>4</w:t>
      </w:r>
      <w:r w:rsidRPr="009D402A">
        <w:rPr>
          <w:rFonts w:ascii="宋体" w:eastAsia="宋体" w:hAnsi="宋体" w:cs="Times New Roman" w:hint="eastAsia"/>
        </w:rPr>
        <w:t>．</w:t>
      </w:r>
      <w:r w:rsidRPr="009D402A">
        <w:rPr>
          <w:rFonts w:ascii="宋体" w:eastAsia="宋体" w:hAnsi="宋体" w:cs="Times New Roman" w:hint="eastAsia"/>
          <w:szCs w:val="24"/>
        </w:rPr>
        <w:t>用户数据处理模块</w:t>
      </w:r>
    </w:p>
    <w:p w14:paraId="21CF4874"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名，使用数据</w:t>
      </w:r>
    </w:p>
    <w:p w14:paraId="281B5260"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数据处理结果集</w:t>
      </w:r>
    </w:p>
    <w:p w14:paraId="3B33E43F"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推荐系统模块</w:t>
      </w:r>
    </w:p>
    <w:p w14:paraId="50C827A4" w14:textId="77777777" w:rsidR="009D402A" w:rsidRPr="009D402A" w:rsidRDefault="009D402A" w:rsidP="009D402A">
      <w:pPr>
        <w:spacing w:line="360" w:lineRule="auto"/>
        <w:ind w:firstLineChars="600" w:firstLine="126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29A5A7DB"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2</w:t>
      </w:r>
      <w:r w:rsidRPr="009D402A">
        <w:rPr>
          <w:rFonts w:ascii="宋体" w:eastAsia="宋体" w:hAnsi="宋体" w:cs="Times New Roman"/>
        </w:rPr>
        <w:t>5</w:t>
      </w:r>
      <w:r w:rsidRPr="009D402A">
        <w:rPr>
          <w:rFonts w:ascii="宋体" w:eastAsia="宋体" w:hAnsi="宋体" w:cs="Times New Roman" w:hint="eastAsia"/>
        </w:rPr>
        <w:t>．算法后端模块</w:t>
      </w:r>
    </w:p>
    <w:p w14:paraId="532537E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名，使用数据</w:t>
      </w:r>
    </w:p>
    <w:p w14:paraId="55DE6D5C"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算法处理结果集</w:t>
      </w:r>
    </w:p>
    <w:p w14:paraId="51165776"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推荐系统模块</w:t>
      </w:r>
    </w:p>
    <w:p w14:paraId="61261911" w14:textId="77777777" w:rsidR="009D402A" w:rsidRPr="009D402A" w:rsidRDefault="009D402A" w:rsidP="009D402A">
      <w:pPr>
        <w:spacing w:line="360" w:lineRule="auto"/>
        <w:ind w:firstLineChars="600" w:firstLine="1260"/>
        <w:rPr>
          <w:rFonts w:ascii="宋体" w:eastAsia="宋体" w:hAnsi="宋体" w:cs="Times New Roman"/>
          <w:szCs w:val="24"/>
        </w:rPr>
      </w:pPr>
      <w:r w:rsidRPr="009D402A">
        <w:rPr>
          <w:rFonts w:ascii="宋体" w:eastAsia="宋体" w:hAnsi="宋体" w:cs="Times New Roman" w:hint="eastAsia"/>
          <w:szCs w:val="24"/>
        </w:rPr>
        <w:t>下层模块：无</w:t>
      </w:r>
    </w:p>
    <w:p w14:paraId="0D9C7ACB"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2</w:t>
      </w:r>
      <w:r w:rsidRPr="009D402A">
        <w:rPr>
          <w:rFonts w:ascii="宋体" w:eastAsia="宋体" w:hAnsi="宋体" w:cs="Times New Roman"/>
        </w:rPr>
        <w:t>6</w:t>
      </w:r>
      <w:r w:rsidRPr="009D402A">
        <w:rPr>
          <w:rFonts w:ascii="宋体" w:eastAsia="宋体" w:hAnsi="宋体" w:cs="Times New Roman" w:hint="eastAsia"/>
        </w:rPr>
        <w:t>．评论信息管理模块</w:t>
      </w:r>
    </w:p>
    <w:p w14:paraId="471F7A83"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名，评论信息，操作信息</w:t>
      </w:r>
    </w:p>
    <w:p w14:paraId="1DABD958"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评论信息操作显示</w:t>
      </w:r>
    </w:p>
    <w:p w14:paraId="64BDD211"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评论模块</w:t>
      </w:r>
    </w:p>
    <w:p w14:paraId="6130D2DB"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U</w:t>
      </w:r>
      <w:r w:rsidRPr="009D402A">
        <w:rPr>
          <w:rFonts w:ascii="宋体" w:eastAsia="宋体" w:hAnsi="宋体" w:cs="Times New Roman"/>
          <w:szCs w:val="24"/>
        </w:rPr>
        <w:t xml:space="preserve">I </w:t>
      </w:r>
      <w:r w:rsidRPr="009D402A">
        <w:rPr>
          <w:rFonts w:ascii="宋体" w:eastAsia="宋体" w:hAnsi="宋体" w:cs="Times New Roman" w:hint="eastAsia"/>
          <w:szCs w:val="24"/>
        </w:rPr>
        <w:t>显示模块</w:t>
      </w:r>
    </w:p>
    <w:p w14:paraId="2915FEFD"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2</w:t>
      </w:r>
      <w:r w:rsidRPr="009D402A">
        <w:rPr>
          <w:rFonts w:ascii="宋体" w:eastAsia="宋体" w:hAnsi="宋体" w:cs="Times New Roman"/>
        </w:rPr>
        <w:t>7</w:t>
      </w:r>
      <w:r w:rsidRPr="009D402A">
        <w:rPr>
          <w:rFonts w:ascii="宋体" w:eastAsia="宋体" w:hAnsi="宋体" w:cs="Times New Roman" w:hint="eastAsia"/>
        </w:rPr>
        <w:t>．评论信息添加</w:t>
      </w:r>
      <w:proofErr w:type="gramStart"/>
      <w:r w:rsidRPr="009D402A">
        <w:rPr>
          <w:rFonts w:ascii="宋体" w:eastAsia="宋体" w:hAnsi="宋体" w:cs="Times New Roman" w:hint="eastAsia"/>
        </w:rPr>
        <w:t>点赞信息</w:t>
      </w:r>
      <w:proofErr w:type="gramEnd"/>
      <w:r w:rsidRPr="009D402A">
        <w:rPr>
          <w:rFonts w:ascii="宋体" w:eastAsia="宋体" w:hAnsi="宋体" w:cs="Times New Roman" w:hint="eastAsia"/>
        </w:rPr>
        <w:t>模块</w:t>
      </w:r>
    </w:p>
    <w:p w14:paraId="4BE40B2C"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名，评论信息，</w:t>
      </w:r>
      <w:proofErr w:type="gramStart"/>
      <w:r w:rsidRPr="009D402A">
        <w:rPr>
          <w:rFonts w:ascii="宋体" w:eastAsia="宋体" w:hAnsi="宋体" w:cs="Times New Roman" w:hint="eastAsia"/>
          <w:szCs w:val="24"/>
        </w:rPr>
        <w:t>点赞信息</w:t>
      </w:r>
      <w:proofErr w:type="gramEnd"/>
    </w:p>
    <w:p w14:paraId="068D79F8"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w:t>
      </w:r>
      <w:proofErr w:type="gramStart"/>
      <w:r w:rsidRPr="009D402A">
        <w:rPr>
          <w:rFonts w:ascii="宋体" w:eastAsia="宋体" w:hAnsi="宋体" w:cs="Times New Roman" w:hint="eastAsia"/>
          <w:szCs w:val="24"/>
        </w:rPr>
        <w:t>点赞信息显示</w:t>
      </w:r>
      <w:proofErr w:type="gramEnd"/>
    </w:p>
    <w:p w14:paraId="7C8CD08B"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评论模块</w:t>
      </w:r>
    </w:p>
    <w:p w14:paraId="41296034"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U</w:t>
      </w:r>
      <w:r w:rsidRPr="009D402A">
        <w:rPr>
          <w:rFonts w:ascii="宋体" w:eastAsia="宋体" w:hAnsi="宋体" w:cs="Times New Roman"/>
          <w:szCs w:val="24"/>
        </w:rPr>
        <w:t xml:space="preserve">I </w:t>
      </w:r>
      <w:r w:rsidRPr="009D402A">
        <w:rPr>
          <w:rFonts w:ascii="宋体" w:eastAsia="宋体" w:hAnsi="宋体" w:cs="Times New Roman" w:hint="eastAsia"/>
          <w:szCs w:val="24"/>
        </w:rPr>
        <w:t>显示模块</w:t>
      </w:r>
    </w:p>
    <w:p w14:paraId="6B5C8088"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lastRenderedPageBreak/>
        <w:t>2</w:t>
      </w:r>
      <w:r w:rsidRPr="009D402A">
        <w:rPr>
          <w:rFonts w:ascii="宋体" w:eastAsia="宋体" w:hAnsi="宋体" w:cs="Times New Roman"/>
        </w:rPr>
        <w:t>8</w:t>
      </w:r>
      <w:r w:rsidRPr="009D402A">
        <w:rPr>
          <w:rFonts w:ascii="宋体" w:eastAsia="宋体" w:hAnsi="宋体" w:cs="Times New Roman" w:hint="eastAsia"/>
        </w:rPr>
        <w:t>．评论信息显示模块</w:t>
      </w:r>
    </w:p>
    <w:p w14:paraId="56BBD2D9"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名，评论信息，操作信息</w:t>
      </w:r>
    </w:p>
    <w:p w14:paraId="7E94A8F8"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评论信息显示</w:t>
      </w:r>
    </w:p>
    <w:p w14:paraId="28231FA4"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评论模块</w:t>
      </w:r>
    </w:p>
    <w:p w14:paraId="66819FA2"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15D5E784"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hint="eastAsia"/>
        </w:rPr>
        <w:t>2</w:t>
      </w:r>
      <w:r w:rsidRPr="009D402A">
        <w:rPr>
          <w:rFonts w:ascii="宋体" w:eastAsia="宋体" w:hAnsi="宋体" w:cs="Times New Roman"/>
        </w:rPr>
        <w:t>9</w:t>
      </w:r>
      <w:r w:rsidRPr="009D402A">
        <w:rPr>
          <w:rFonts w:ascii="宋体" w:eastAsia="宋体" w:hAnsi="宋体" w:cs="Times New Roman" w:hint="eastAsia"/>
        </w:rPr>
        <w:t>．用户注册模块</w:t>
      </w:r>
    </w:p>
    <w:p w14:paraId="4A1F6860"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名，密码，邮箱，电话，所在地，性别，国籍</w:t>
      </w:r>
    </w:p>
    <w:p w14:paraId="31F41846"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注册成功</w:t>
      </w:r>
    </w:p>
    <w:p w14:paraId="7C53F065"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用户信息模块</w:t>
      </w:r>
    </w:p>
    <w:p w14:paraId="3B3A5105"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4743103F"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rPr>
        <w:t>30</w:t>
      </w:r>
      <w:r w:rsidRPr="009D402A">
        <w:rPr>
          <w:rFonts w:ascii="宋体" w:eastAsia="宋体" w:hAnsi="宋体" w:cs="Times New Roman" w:hint="eastAsia"/>
        </w:rPr>
        <w:t>．用户登陆模块</w:t>
      </w:r>
    </w:p>
    <w:p w14:paraId="72D31C26"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用户名，密码</w:t>
      </w:r>
    </w:p>
    <w:p w14:paraId="27EBC0C9"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登陆成功</w:t>
      </w:r>
    </w:p>
    <w:p w14:paraId="1A4FB6EA"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用户信息模块</w:t>
      </w:r>
    </w:p>
    <w:p w14:paraId="7F28E4F4"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5EE45C73"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rPr>
        <w:t>31</w:t>
      </w:r>
      <w:r w:rsidRPr="009D402A">
        <w:rPr>
          <w:rFonts w:ascii="宋体" w:eastAsia="宋体" w:hAnsi="宋体" w:cs="Times New Roman" w:hint="eastAsia"/>
        </w:rPr>
        <w:t>．用户信息维护模块</w:t>
      </w:r>
    </w:p>
    <w:p w14:paraId="79BB92B2"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维护操作及信息</w:t>
      </w:r>
    </w:p>
    <w:p w14:paraId="2BF7BE96"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评论信息显示</w:t>
      </w:r>
    </w:p>
    <w:p w14:paraId="5A574726"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用户信息模块</w:t>
      </w:r>
    </w:p>
    <w:p w14:paraId="615161A8"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0A1C569B"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rPr>
        <w:t>31</w:t>
      </w:r>
      <w:r w:rsidRPr="009D402A">
        <w:rPr>
          <w:rFonts w:ascii="宋体" w:eastAsia="宋体" w:hAnsi="宋体" w:cs="Times New Roman" w:hint="eastAsia"/>
        </w:rPr>
        <w:t>．</w:t>
      </w:r>
      <w:r w:rsidRPr="009D402A">
        <w:rPr>
          <w:rFonts w:ascii="宋体" w:eastAsia="宋体" w:hAnsi="宋体" w:cs="Times New Roman" w:hint="eastAsia"/>
          <w:szCs w:val="24"/>
        </w:rPr>
        <w:t>静态资源软链接</w:t>
      </w:r>
      <w:r w:rsidRPr="009D402A">
        <w:rPr>
          <w:rFonts w:ascii="宋体" w:eastAsia="宋体" w:hAnsi="宋体" w:cs="Times New Roman" w:hint="eastAsia"/>
        </w:rPr>
        <w:t>模块</w:t>
      </w:r>
    </w:p>
    <w:p w14:paraId="7C333359"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静态资源信息</w:t>
      </w:r>
    </w:p>
    <w:p w14:paraId="5345E2A1"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出：无 </w:t>
      </w:r>
    </w:p>
    <w:p w14:paraId="3B1419B9"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资源管理模块</w:t>
      </w:r>
    </w:p>
    <w:p w14:paraId="0D2BA2E1"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5E144EF4"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rPr>
        <w:t>32</w:t>
      </w:r>
      <w:r w:rsidRPr="009D402A">
        <w:rPr>
          <w:rFonts w:ascii="宋体" w:eastAsia="宋体" w:hAnsi="宋体" w:cs="Times New Roman" w:hint="eastAsia"/>
        </w:rPr>
        <w:t>．</w:t>
      </w:r>
      <w:r w:rsidRPr="009D402A">
        <w:rPr>
          <w:rFonts w:ascii="宋体" w:eastAsia="宋体" w:hAnsi="宋体" w:cs="Times New Roman" w:hint="eastAsia"/>
          <w:szCs w:val="24"/>
        </w:rPr>
        <w:t>音频资源</w:t>
      </w:r>
      <w:r w:rsidRPr="009D402A">
        <w:rPr>
          <w:rFonts w:ascii="宋体" w:eastAsia="宋体" w:hAnsi="宋体" w:cs="Times New Roman" w:hint="eastAsia"/>
        </w:rPr>
        <w:t>模块</w:t>
      </w:r>
    </w:p>
    <w:p w14:paraId="4C25CFD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歌名，歌词，大小，音质，地址</w:t>
      </w:r>
    </w:p>
    <w:p w14:paraId="61A345D8"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出：无 </w:t>
      </w:r>
    </w:p>
    <w:p w14:paraId="4FBB4809"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资源管理模块</w:t>
      </w:r>
    </w:p>
    <w:p w14:paraId="5EC74F91"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1F4466C3"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rPr>
        <w:t>33</w:t>
      </w:r>
      <w:r w:rsidRPr="009D402A">
        <w:rPr>
          <w:rFonts w:ascii="宋体" w:eastAsia="宋体" w:hAnsi="宋体" w:cs="Times New Roman" w:hint="eastAsia"/>
        </w:rPr>
        <w:t>．</w:t>
      </w:r>
      <w:r w:rsidRPr="009D402A">
        <w:rPr>
          <w:rFonts w:ascii="宋体" w:eastAsia="宋体" w:hAnsi="宋体" w:cs="Times New Roman" w:hint="eastAsia"/>
          <w:szCs w:val="24"/>
        </w:rPr>
        <w:t>图片资源</w:t>
      </w:r>
      <w:r w:rsidRPr="009D402A">
        <w:rPr>
          <w:rFonts w:ascii="宋体" w:eastAsia="宋体" w:hAnsi="宋体" w:cs="Times New Roman" w:hint="eastAsia"/>
        </w:rPr>
        <w:t>模块</w:t>
      </w:r>
    </w:p>
    <w:p w14:paraId="1E270EB3"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大小，图片名，地址</w:t>
      </w:r>
    </w:p>
    <w:p w14:paraId="5B6BA3EB"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lastRenderedPageBreak/>
        <w:t xml:space="preserve">输出：无 </w:t>
      </w:r>
    </w:p>
    <w:p w14:paraId="4B7C65BB"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资源管理模块</w:t>
      </w:r>
    </w:p>
    <w:p w14:paraId="7E579E55"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02621633"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rPr>
        <w:t>33</w:t>
      </w:r>
      <w:r w:rsidRPr="009D402A">
        <w:rPr>
          <w:rFonts w:ascii="宋体" w:eastAsia="宋体" w:hAnsi="宋体" w:cs="Times New Roman" w:hint="eastAsia"/>
        </w:rPr>
        <w:t>．</w:t>
      </w:r>
      <w:r w:rsidRPr="009D402A">
        <w:rPr>
          <w:rFonts w:ascii="宋体" w:eastAsia="宋体" w:hAnsi="宋体" w:cs="Times New Roman" w:hint="eastAsia"/>
          <w:szCs w:val="24"/>
        </w:rPr>
        <w:t>歌曲信息维护</w:t>
      </w:r>
      <w:r w:rsidRPr="009D402A">
        <w:rPr>
          <w:rFonts w:ascii="宋体" w:eastAsia="宋体" w:hAnsi="宋体" w:cs="Times New Roman" w:hint="eastAsia"/>
        </w:rPr>
        <w:t>模块</w:t>
      </w:r>
    </w:p>
    <w:p w14:paraId="07FA44A0"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歌曲信息维护操作</w:t>
      </w:r>
    </w:p>
    <w:p w14:paraId="2727540B"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出：维护操作显示 </w:t>
      </w:r>
    </w:p>
    <w:p w14:paraId="2ACFF105"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信息管理模块</w:t>
      </w:r>
    </w:p>
    <w:p w14:paraId="065E1EE7"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63D44A16"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rPr>
        <w:t>33</w:t>
      </w:r>
      <w:r w:rsidRPr="009D402A">
        <w:rPr>
          <w:rFonts w:ascii="宋体" w:eastAsia="宋体" w:hAnsi="宋体" w:cs="Times New Roman" w:hint="eastAsia"/>
        </w:rPr>
        <w:t>．</w:t>
      </w:r>
      <w:r w:rsidRPr="009D402A">
        <w:rPr>
          <w:rFonts w:ascii="宋体" w:eastAsia="宋体" w:hAnsi="宋体" w:cs="Times New Roman" w:hint="eastAsia"/>
          <w:szCs w:val="24"/>
        </w:rPr>
        <w:t>歌曲信息维护</w:t>
      </w:r>
      <w:r w:rsidRPr="009D402A">
        <w:rPr>
          <w:rFonts w:ascii="宋体" w:eastAsia="宋体" w:hAnsi="宋体" w:cs="Times New Roman" w:hint="eastAsia"/>
        </w:rPr>
        <w:t>模块</w:t>
      </w:r>
    </w:p>
    <w:p w14:paraId="622B1F18"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歌曲信息维护操作</w:t>
      </w:r>
    </w:p>
    <w:p w14:paraId="2B54CFDC"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出：维护操作显示 </w:t>
      </w:r>
    </w:p>
    <w:p w14:paraId="6FB6F33A"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信息管理模块</w:t>
      </w:r>
    </w:p>
    <w:p w14:paraId="589DDCC6"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3B2B7691"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rPr>
        <w:t>33</w:t>
      </w:r>
      <w:r w:rsidRPr="009D402A">
        <w:rPr>
          <w:rFonts w:ascii="宋体" w:eastAsia="宋体" w:hAnsi="宋体" w:cs="Times New Roman" w:hint="eastAsia"/>
        </w:rPr>
        <w:t>．</w:t>
      </w:r>
      <w:r w:rsidRPr="009D402A">
        <w:rPr>
          <w:rFonts w:ascii="宋体" w:eastAsia="宋体" w:hAnsi="宋体" w:cs="Times New Roman" w:hint="eastAsia"/>
          <w:szCs w:val="24"/>
        </w:rPr>
        <w:t>歌曲信息显示</w:t>
      </w:r>
      <w:r w:rsidRPr="009D402A">
        <w:rPr>
          <w:rFonts w:ascii="宋体" w:eastAsia="宋体" w:hAnsi="宋体" w:cs="Times New Roman" w:hint="eastAsia"/>
        </w:rPr>
        <w:t>模块</w:t>
      </w:r>
    </w:p>
    <w:p w14:paraId="0D705BF7"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歌名，歌手名</w:t>
      </w:r>
    </w:p>
    <w:p w14:paraId="2A84CA8E"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 xml:space="preserve">输出：歌曲信息 </w:t>
      </w:r>
    </w:p>
    <w:p w14:paraId="435B696D"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信息管理模块</w:t>
      </w:r>
    </w:p>
    <w:p w14:paraId="24E84B26"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7E97AE64" w14:textId="77777777" w:rsidR="009D402A" w:rsidRPr="009D402A" w:rsidRDefault="009D402A" w:rsidP="009D402A">
      <w:pPr>
        <w:ind w:firstLine="425"/>
        <w:rPr>
          <w:rFonts w:ascii="宋体" w:eastAsia="宋体" w:hAnsi="宋体" w:cs="Times New Roman"/>
        </w:rPr>
      </w:pPr>
      <w:r w:rsidRPr="009D402A">
        <w:rPr>
          <w:rFonts w:ascii="宋体" w:eastAsia="宋体" w:hAnsi="宋体" w:cs="Times New Roman"/>
        </w:rPr>
        <w:t>33</w:t>
      </w:r>
      <w:r w:rsidRPr="009D402A">
        <w:rPr>
          <w:rFonts w:ascii="宋体" w:eastAsia="宋体" w:hAnsi="宋体" w:cs="Times New Roman" w:hint="eastAsia"/>
        </w:rPr>
        <w:t>．</w:t>
      </w:r>
      <w:r w:rsidRPr="009D402A">
        <w:rPr>
          <w:rFonts w:ascii="宋体" w:eastAsia="宋体" w:hAnsi="宋体" w:cs="Times New Roman" w:hint="eastAsia"/>
          <w:szCs w:val="24"/>
        </w:rPr>
        <w:t>关联歌曲信息到资源</w:t>
      </w:r>
      <w:r w:rsidRPr="009D402A">
        <w:rPr>
          <w:rFonts w:ascii="宋体" w:eastAsia="宋体" w:hAnsi="宋体" w:cs="Times New Roman" w:hint="eastAsia"/>
        </w:rPr>
        <w:t>模块</w:t>
      </w:r>
    </w:p>
    <w:p w14:paraId="1C0A3E5F"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入：歌曲信息，歌曲资源</w:t>
      </w:r>
    </w:p>
    <w:p w14:paraId="500788B8" w14:textId="77777777" w:rsidR="009D402A" w:rsidRPr="009D402A" w:rsidRDefault="009D402A" w:rsidP="009D402A">
      <w:pPr>
        <w:spacing w:line="360" w:lineRule="auto"/>
        <w:ind w:left="850" w:firstLine="425"/>
        <w:rPr>
          <w:rFonts w:ascii="宋体" w:eastAsia="宋体" w:hAnsi="宋体" w:cs="Times New Roman"/>
          <w:szCs w:val="24"/>
        </w:rPr>
      </w:pPr>
      <w:r w:rsidRPr="009D402A">
        <w:rPr>
          <w:rFonts w:ascii="宋体" w:eastAsia="宋体" w:hAnsi="宋体" w:cs="Times New Roman" w:hint="eastAsia"/>
          <w:szCs w:val="24"/>
        </w:rPr>
        <w:t>输出：无</w:t>
      </w:r>
    </w:p>
    <w:p w14:paraId="4C14DC40"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信息管理模块</w:t>
      </w:r>
    </w:p>
    <w:p w14:paraId="5752622F"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48D891DF" w14:textId="77777777" w:rsidR="00CA1620" w:rsidRPr="009D402A" w:rsidRDefault="00CA1620" w:rsidP="00CA1620"/>
    <w:p w14:paraId="37610542" w14:textId="77777777" w:rsidR="00CA1620" w:rsidRDefault="00CA1620" w:rsidP="00482247">
      <w:pPr>
        <w:pStyle w:val="1"/>
      </w:pPr>
      <w:bookmarkStart w:id="26" w:name="_Toc102294889"/>
      <w:r>
        <w:lastRenderedPageBreak/>
        <w:t>5 CSCI 详细设计</w:t>
      </w:r>
      <w:bookmarkEnd w:id="26"/>
    </w:p>
    <w:p w14:paraId="48448674" w14:textId="77777777" w:rsidR="003B039C" w:rsidRDefault="003B039C" w:rsidP="003B039C">
      <w:pPr>
        <w:pStyle w:val="2"/>
      </w:pPr>
      <w:bookmarkStart w:id="27" w:name="功能"/>
      <w:bookmarkStart w:id="28" w:name="_Toc102294891"/>
      <w:r>
        <w:t>功能</w:t>
      </w:r>
    </w:p>
    <w:p w14:paraId="07E6ED48" w14:textId="77777777" w:rsidR="003B039C" w:rsidRDefault="003B039C" w:rsidP="003B039C">
      <w:pPr>
        <w:pStyle w:val="CaptionedFigure"/>
      </w:pPr>
      <w:r>
        <w:rPr>
          <w:noProof/>
        </w:rPr>
        <w:drawing>
          <wp:inline distT="0" distB="0" distL="0" distR="0" wp14:anchorId="3A566313" wp14:editId="1F239BF5">
            <wp:extent cx="5334000" cy="33337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sers/jiangjm/Desktop/CSCI%E8%AF%A6%E7%BB%86%E8%AE%BE%E8%AE%A1.assets/image-20220602193657077.png"/>
                    <pic:cNvPicPr>
                      <a:picLocks noChangeAspect="1" noChangeArrowheads="1"/>
                    </pic:cNvPicPr>
                  </pic:nvPicPr>
                  <pic:blipFill>
                    <a:blip r:embed="rId16"/>
                    <a:stretch>
                      <a:fillRect/>
                    </a:stretch>
                  </pic:blipFill>
                  <pic:spPr bwMode="auto">
                    <a:xfrm>
                      <a:off x="0" y="0"/>
                      <a:ext cx="5334000" cy="3333750"/>
                    </a:xfrm>
                    <a:prstGeom prst="rect">
                      <a:avLst/>
                    </a:prstGeom>
                    <a:noFill/>
                    <a:ln w="9525">
                      <a:noFill/>
                      <a:headEnd/>
                      <a:tailEnd/>
                    </a:ln>
                  </pic:spPr>
                </pic:pic>
              </a:graphicData>
            </a:graphic>
          </wp:inline>
        </w:drawing>
      </w:r>
    </w:p>
    <w:p w14:paraId="41298E2A" w14:textId="77777777" w:rsidR="003B039C" w:rsidRDefault="003B039C" w:rsidP="003B039C">
      <w:pPr>
        <w:pStyle w:val="ImageCaption"/>
      </w:pPr>
    </w:p>
    <w:p w14:paraId="723FC522" w14:textId="77777777" w:rsidR="003B039C" w:rsidRDefault="003B039C" w:rsidP="003B039C">
      <w:pPr>
        <w:pStyle w:val="ab"/>
        <w:rPr>
          <w:lang w:eastAsia="zh-CN"/>
        </w:rPr>
      </w:pPr>
      <w:r>
        <w:rPr>
          <w:lang w:eastAsia="zh-CN"/>
        </w:rPr>
        <w:t>歌手模块：歌手信息维护、列出歌手的歌曲、相似歌手推荐。</w:t>
      </w:r>
    </w:p>
    <w:p w14:paraId="137AAE6D" w14:textId="77777777" w:rsidR="003B039C" w:rsidRDefault="003B039C" w:rsidP="003B039C">
      <w:pPr>
        <w:pStyle w:val="ab"/>
        <w:rPr>
          <w:lang w:eastAsia="zh-CN"/>
        </w:rPr>
      </w:pPr>
    </w:p>
    <w:p w14:paraId="648255DA" w14:textId="77777777" w:rsidR="003B039C" w:rsidRDefault="003B039C" w:rsidP="003B039C">
      <w:pPr>
        <w:pStyle w:val="CaptionedFigure"/>
      </w:pPr>
      <w:r>
        <w:rPr>
          <w:noProof/>
        </w:rPr>
        <w:drawing>
          <wp:inline distT="0" distB="0" distL="0" distR="0" wp14:anchorId="3422C77E" wp14:editId="354BFD2C">
            <wp:extent cx="5334000" cy="160355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Users/jiangjm/Desktop/CSCI%E8%AF%A6%E7%BB%86%E8%AE%BE%E8%AE%A1.assets/image-20220602193607906.png"/>
                    <pic:cNvPicPr>
                      <a:picLocks noChangeAspect="1" noChangeArrowheads="1"/>
                    </pic:cNvPicPr>
                  </pic:nvPicPr>
                  <pic:blipFill>
                    <a:blip r:embed="rId17"/>
                    <a:stretch>
                      <a:fillRect/>
                    </a:stretch>
                  </pic:blipFill>
                  <pic:spPr bwMode="auto">
                    <a:xfrm>
                      <a:off x="0" y="0"/>
                      <a:ext cx="5334000" cy="1603554"/>
                    </a:xfrm>
                    <a:prstGeom prst="rect">
                      <a:avLst/>
                    </a:prstGeom>
                    <a:noFill/>
                    <a:ln w="9525">
                      <a:noFill/>
                      <a:headEnd/>
                      <a:tailEnd/>
                    </a:ln>
                  </pic:spPr>
                </pic:pic>
              </a:graphicData>
            </a:graphic>
          </wp:inline>
        </w:drawing>
      </w:r>
    </w:p>
    <w:p w14:paraId="77246642" w14:textId="77777777" w:rsidR="003B039C" w:rsidRDefault="003B039C" w:rsidP="003B039C">
      <w:pPr>
        <w:pStyle w:val="ImageCaption"/>
      </w:pPr>
    </w:p>
    <w:p w14:paraId="4A73D88E" w14:textId="77777777" w:rsidR="003B039C" w:rsidRDefault="003B039C" w:rsidP="003B039C">
      <w:pPr>
        <w:pStyle w:val="ab"/>
        <w:rPr>
          <w:lang w:eastAsia="zh-CN"/>
        </w:rPr>
      </w:pPr>
      <w:r>
        <w:rPr>
          <w:lang w:eastAsia="zh-CN"/>
        </w:rPr>
        <w:lastRenderedPageBreak/>
        <w:t>歌曲排行模块：歌曲评分、获取歌曲评分、获取歌单评分。</w:t>
      </w:r>
    </w:p>
    <w:p w14:paraId="59478CB0" w14:textId="77777777" w:rsidR="003B039C" w:rsidRDefault="003B039C" w:rsidP="003B039C">
      <w:pPr>
        <w:pStyle w:val="CaptionedFigure"/>
      </w:pPr>
      <w:r>
        <w:rPr>
          <w:noProof/>
        </w:rPr>
        <w:drawing>
          <wp:inline distT="0" distB="0" distL="0" distR="0" wp14:anchorId="3F3C5701" wp14:editId="08E288EC">
            <wp:extent cx="5334000" cy="33337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sers/jiangjm/Desktop/CSCI%E8%AF%A6%E7%BB%86%E8%AE%BE%E8%AE%A1.assets/image-20220602193646176.png"/>
                    <pic:cNvPicPr>
                      <a:picLocks noChangeAspect="1" noChangeArrowheads="1"/>
                    </pic:cNvPicPr>
                  </pic:nvPicPr>
                  <pic:blipFill>
                    <a:blip r:embed="rId18"/>
                    <a:stretch>
                      <a:fillRect/>
                    </a:stretch>
                  </pic:blipFill>
                  <pic:spPr bwMode="auto">
                    <a:xfrm>
                      <a:off x="0" y="0"/>
                      <a:ext cx="5334000" cy="3333750"/>
                    </a:xfrm>
                    <a:prstGeom prst="rect">
                      <a:avLst/>
                    </a:prstGeom>
                    <a:noFill/>
                    <a:ln w="9525">
                      <a:noFill/>
                      <a:headEnd/>
                      <a:tailEnd/>
                    </a:ln>
                  </pic:spPr>
                </pic:pic>
              </a:graphicData>
            </a:graphic>
          </wp:inline>
        </w:drawing>
      </w:r>
    </w:p>
    <w:p w14:paraId="28ED1242" w14:textId="77777777" w:rsidR="003B039C" w:rsidRDefault="003B039C" w:rsidP="003B039C">
      <w:pPr>
        <w:pStyle w:val="ImageCaption"/>
      </w:pPr>
    </w:p>
    <w:p w14:paraId="29E22B0B" w14:textId="77777777" w:rsidR="003B039C" w:rsidRDefault="003B039C" w:rsidP="003B039C">
      <w:pPr>
        <w:pStyle w:val="ab"/>
        <w:rPr>
          <w:lang w:eastAsia="zh-CN"/>
        </w:rPr>
      </w:pPr>
      <w:r>
        <w:rPr>
          <w:lang w:eastAsia="zh-CN"/>
        </w:rPr>
        <w:t>歌单专辑模块：收藏与取消收藏、歌单增删改查、专辑增删改查。</w:t>
      </w:r>
    </w:p>
    <w:p w14:paraId="649A2042" w14:textId="77777777" w:rsidR="003B039C" w:rsidRDefault="003B039C" w:rsidP="003B039C">
      <w:pPr>
        <w:pStyle w:val="CaptionedFigure"/>
      </w:pPr>
      <w:r>
        <w:rPr>
          <w:noProof/>
        </w:rPr>
        <w:drawing>
          <wp:inline distT="0" distB="0" distL="0" distR="0" wp14:anchorId="75AB8B1D" wp14:editId="5104DF61">
            <wp:extent cx="5334000" cy="33337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Users/jiangjm/Desktop/CSCI%E8%AF%A6%E7%BB%86%E8%AE%BE%E8%AE%A1.assets/image-20220602193707163.png"/>
                    <pic:cNvPicPr>
                      <a:picLocks noChangeAspect="1" noChangeArrowheads="1"/>
                    </pic:cNvPicPr>
                  </pic:nvPicPr>
                  <pic:blipFill>
                    <a:blip r:embed="rId19"/>
                    <a:stretch>
                      <a:fillRect/>
                    </a:stretch>
                  </pic:blipFill>
                  <pic:spPr bwMode="auto">
                    <a:xfrm>
                      <a:off x="0" y="0"/>
                      <a:ext cx="5334000" cy="3333750"/>
                    </a:xfrm>
                    <a:prstGeom prst="rect">
                      <a:avLst/>
                    </a:prstGeom>
                    <a:noFill/>
                    <a:ln w="9525">
                      <a:noFill/>
                      <a:headEnd/>
                      <a:tailEnd/>
                    </a:ln>
                  </pic:spPr>
                </pic:pic>
              </a:graphicData>
            </a:graphic>
          </wp:inline>
        </w:drawing>
      </w:r>
    </w:p>
    <w:p w14:paraId="07D466F6" w14:textId="77777777" w:rsidR="003B039C" w:rsidRDefault="003B039C" w:rsidP="003B039C">
      <w:pPr>
        <w:pStyle w:val="ImageCaption"/>
      </w:pPr>
    </w:p>
    <w:p w14:paraId="7A7E9CD1" w14:textId="77777777" w:rsidR="003B039C" w:rsidRDefault="003B039C" w:rsidP="003B039C">
      <w:pPr>
        <w:pStyle w:val="ab"/>
        <w:rPr>
          <w:lang w:eastAsia="zh-CN"/>
        </w:rPr>
      </w:pPr>
      <w:r>
        <w:rPr>
          <w:lang w:eastAsia="zh-CN"/>
        </w:rPr>
        <w:lastRenderedPageBreak/>
        <w:t>UI内容模块：列出主页歌单、歌曲、歌手等内容。</w:t>
      </w:r>
    </w:p>
    <w:p w14:paraId="6652F9A1" w14:textId="77777777" w:rsidR="003B039C" w:rsidRDefault="003B039C" w:rsidP="003B039C">
      <w:pPr>
        <w:pStyle w:val="CaptionedFigure"/>
      </w:pPr>
      <w:r>
        <w:rPr>
          <w:noProof/>
        </w:rPr>
        <w:drawing>
          <wp:inline distT="0" distB="0" distL="0" distR="0" wp14:anchorId="42FA7237" wp14:editId="1CFC89FD">
            <wp:extent cx="5334000" cy="33337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Users/jiangjm/Desktop/CSCI%E8%AF%A6%E7%BB%86%E8%AE%BE%E8%AE%A1.assets/image-20220602193744764.png"/>
                    <pic:cNvPicPr>
                      <a:picLocks noChangeAspect="1" noChangeArrowheads="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14:paraId="183F917F" w14:textId="77777777" w:rsidR="003B039C" w:rsidRDefault="003B039C" w:rsidP="003B039C">
      <w:pPr>
        <w:pStyle w:val="ImageCaption"/>
      </w:pPr>
    </w:p>
    <w:p w14:paraId="59BD8037" w14:textId="77777777" w:rsidR="003B039C" w:rsidRDefault="003B039C" w:rsidP="003B039C">
      <w:pPr>
        <w:pStyle w:val="ab"/>
        <w:rPr>
          <w:lang w:eastAsia="zh-CN"/>
        </w:rPr>
      </w:pPr>
      <w:r>
        <w:rPr>
          <w:lang w:eastAsia="zh-CN"/>
        </w:rPr>
        <w:t>推荐系统：用户数据采集、用户数据处理、算法后端。</w:t>
      </w:r>
    </w:p>
    <w:p w14:paraId="55EC97F8" w14:textId="77777777" w:rsidR="003B039C" w:rsidRDefault="003B039C" w:rsidP="003B039C">
      <w:pPr>
        <w:pStyle w:val="CaptionedFigure"/>
      </w:pPr>
      <w:r>
        <w:rPr>
          <w:noProof/>
        </w:rPr>
        <w:drawing>
          <wp:inline distT="0" distB="0" distL="0" distR="0" wp14:anchorId="1F4678DE" wp14:editId="6D979AD6">
            <wp:extent cx="5334000" cy="33337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Users/jiangjm/Desktop/CSCI%E8%AF%A6%E7%BB%86%E8%AE%BE%E8%AE%A1.assets/image-20220602193911071.png"/>
                    <pic:cNvPicPr>
                      <a:picLocks noChangeAspect="1" noChangeArrowheads="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p w14:paraId="708EE4B3" w14:textId="77777777" w:rsidR="003B039C" w:rsidRDefault="003B039C" w:rsidP="003B039C">
      <w:pPr>
        <w:pStyle w:val="ImageCaption"/>
      </w:pPr>
    </w:p>
    <w:p w14:paraId="34E89E8A" w14:textId="77777777" w:rsidR="003B039C" w:rsidRDefault="003B039C" w:rsidP="003B039C">
      <w:pPr>
        <w:pStyle w:val="ab"/>
        <w:rPr>
          <w:lang w:eastAsia="zh-CN"/>
        </w:rPr>
      </w:pPr>
      <w:r>
        <w:rPr>
          <w:lang w:eastAsia="zh-CN"/>
        </w:rPr>
        <w:lastRenderedPageBreak/>
        <w:t>评论模块：添加与删除评论、给评论点赞、列出评论。</w:t>
      </w:r>
    </w:p>
    <w:p w14:paraId="5B16E32E" w14:textId="77777777" w:rsidR="003B039C" w:rsidRDefault="003B039C" w:rsidP="003B039C">
      <w:pPr>
        <w:pStyle w:val="CaptionedFigure"/>
      </w:pPr>
      <w:r>
        <w:rPr>
          <w:noProof/>
        </w:rPr>
        <w:drawing>
          <wp:inline distT="0" distB="0" distL="0" distR="0" wp14:anchorId="6C1BFACD" wp14:editId="08717C71">
            <wp:extent cx="5334000" cy="132753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Users/jiangjm/Desktop/CSCI%E8%AF%A6%E7%BB%86%E8%AE%BE%E8%AE%A1.assets/image-20220602193948658.png"/>
                    <pic:cNvPicPr>
                      <a:picLocks noChangeAspect="1" noChangeArrowheads="1"/>
                    </pic:cNvPicPr>
                  </pic:nvPicPr>
                  <pic:blipFill>
                    <a:blip r:embed="rId22"/>
                    <a:stretch>
                      <a:fillRect/>
                    </a:stretch>
                  </pic:blipFill>
                  <pic:spPr bwMode="auto">
                    <a:xfrm>
                      <a:off x="0" y="0"/>
                      <a:ext cx="5334000" cy="1327538"/>
                    </a:xfrm>
                    <a:prstGeom prst="rect">
                      <a:avLst/>
                    </a:prstGeom>
                    <a:noFill/>
                    <a:ln w="9525">
                      <a:noFill/>
                      <a:headEnd/>
                      <a:tailEnd/>
                    </a:ln>
                  </pic:spPr>
                </pic:pic>
              </a:graphicData>
            </a:graphic>
          </wp:inline>
        </w:drawing>
      </w:r>
    </w:p>
    <w:p w14:paraId="18164DC1" w14:textId="77777777" w:rsidR="003B039C" w:rsidRDefault="003B039C" w:rsidP="003B039C">
      <w:pPr>
        <w:pStyle w:val="ImageCaption"/>
      </w:pPr>
    </w:p>
    <w:p w14:paraId="2AB1AA20" w14:textId="77777777" w:rsidR="003B039C" w:rsidRDefault="003B039C" w:rsidP="003B039C">
      <w:pPr>
        <w:pStyle w:val="CaptionedFigure"/>
      </w:pPr>
      <w:r>
        <w:rPr>
          <w:noProof/>
        </w:rPr>
        <w:drawing>
          <wp:inline distT="0" distB="0" distL="0" distR="0" wp14:anchorId="04BFB92C" wp14:editId="4A2F705A">
            <wp:extent cx="5334000" cy="333375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Users/jiangjm/Desktop/CSCI%E8%AF%A6%E7%BB%86%E8%AE%BE%E8%AE%A1.assets/image-20220602194011711.png"/>
                    <pic:cNvPicPr>
                      <a:picLocks noChangeAspect="1" noChangeArrowheads="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14:paraId="7CD84C43" w14:textId="77777777" w:rsidR="003B039C" w:rsidRDefault="003B039C" w:rsidP="003B039C">
      <w:pPr>
        <w:pStyle w:val="ImageCaption"/>
      </w:pPr>
    </w:p>
    <w:p w14:paraId="10F2A0DA" w14:textId="77777777" w:rsidR="003B039C" w:rsidRDefault="003B039C" w:rsidP="003B039C">
      <w:pPr>
        <w:pStyle w:val="ab"/>
        <w:rPr>
          <w:lang w:eastAsia="zh-CN"/>
        </w:rPr>
      </w:pPr>
      <w:r>
        <w:rPr>
          <w:lang w:eastAsia="zh-CN"/>
        </w:rPr>
        <w:t>用户信息模块：用户注册、用户登录、用户信息维护。</w:t>
      </w:r>
    </w:p>
    <w:p w14:paraId="47117E12" w14:textId="77777777" w:rsidR="003B039C" w:rsidRDefault="003B039C" w:rsidP="003B039C">
      <w:pPr>
        <w:pStyle w:val="CaptionedFigure"/>
      </w:pPr>
      <w:r>
        <w:rPr>
          <w:noProof/>
        </w:rPr>
        <w:lastRenderedPageBreak/>
        <w:drawing>
          <wp:inline distT="0" distB="0" distL="0" distR="0" wp14:anchorId="18F5FC59" wp14:editId="2FDE9908">
            <wp:extent cx="5334000" cy="353656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Users/jiangjm/Desktop/CSCI%E8%AF%A6%E7%BB%86%E8%AE%BE%E8%AE%A1.assets/image-20220602194105574.png"/>
                    <pic:cNvPicPr>
                      <a:picLocks noChangeAspect="1" noChangeArrowheads="1"/>
                    </pic:cNvPicPr>
                  </pic:nvPicPr>
                  <pic:blipFill>
                    <a:blip r:embed="rId24"/>
                    <a:stretch>
                      <a:fillRect/>
                    </a:stretch>
                  </pic:blipFill>
                  <pic:spPr bwMode="auto">
                    <a:xfrm>
                      <a:off x="0" y="0"/>
                      <a:ext cx="5334000" cy="3536568"/>
                    </a:xfrm>
                    <a:prstGeom prst="rect">
                      <a:avLst/>
                    </a:prstGeom>
                    <a:noFill/>
                    <a:ln w="9525">
                      <a:noFill/>
                      <a:headEnd/>
                      <a:tailEnd/>
                    </a:ln>
                  </pic:spPr>
                </pic:pic>
              </a:graphicData>
            </a:graphic>
          </wp:inline>
        </w:drawing>
      </w:r>
    </w:p>
    <w:p w14:paraId="051E5F32" w14:textId="77777777" w:rsidR="003B039C" w:rsidRDefault="003B039C" w:rsidP="003B039C">
      <w:pPr>
        <w:pStyle w:val="ImageCaption"/>
      </w:pPr>
    </w:p>
    <w:p w14:paraId="7936AECB" w14:textId="77777777" w:rsidR="003B039C" w:rsidRDefault="003B039C" w:rsidP="003B039C">
      <w:pPr>
        <w:pStyle w:val="ab"/>
        <w:rPr>
          <w:lang w:eastAsia="zh-CN"/>
        </w:rPr>
      </w:pPr>
      <w:r>
        <w:rPr>
          <w:lang w:eastAsia="zh-CN"/>
        </w:rPr>
        <w:t>歌曲资源模块：静态资源软链接、音频资源、图片资源。</w:t>
      </w:r>
    </w:p>
    <w:p w14:paraId="41DC9356" w14:textId="77777777" w:rsidR="003B039C" w:rsidRDefault="003B039C" w:rsidP="003B039C">
      <w:pPr>
        <w:pStyle w:val="CaptionedFigure"/>
      </w:pPr>
      <w:r>
        <w:rPr>
          <w:noProof/>
        </w:rPr>
        <w:drawing>
          <wp:inline distT="0" distB="0" distL="0" distR="0" wp14:anchorId="09A19250" wp14:editId="1676C8B4">
            <wp:extent cx="5334000" cy="353656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Users/jiangjm/Desktop/CSCI%E8%AF%A6%E7%BB%86%E8%AE%BE%E8%AE%A1.assets/image-20220602194121394.png"/>
                    <pic:cNvPicPr>
                      <a:picLocks noChangeAspect="1" noChangeArrowheads="1"/>
                    </pic:cNvPicPr>
                  </pic:nvPicPr>
                  <pic:blipFill>
                    <a:blip r:embed="rId25"/>
                    <a:stretch>
                      <a:fillRect/>
                    </a:stretch>
                  </pic:blipFill>
                  <pic:spPr bwMode="auto">
                    <a:xfrm>
                      <a:off x="0" y="0"/>
                      <a:ext cx="5334000" cy="3536568"/>
                    </a:xfrm>
                    <a:prstGeom prst="rect">
                      <a:avLst/>
                    </a:prstGeom>
                    <a:noFill/>
                    <a:ln w="9525">
                      <a:noFill/>
                      <a:headEnd/>
                      <a:tailEnd/>
                    </a:ln>
                  </pic:spPr>
                </pic:pic>
              </a:graphicData>
            </a:graphic>
          </wp:inline>
        </w:drawing>
      </w:r>
    </w:p>
    <w:p w14:paraId="460D322B" w14:textId="77777777" w:rsidR="003B039C" w:rsidRDefault="003B039C" w:rsidP="003B039C">
      <w:pPr>
        <w:pStyle w:val="ImageCaption"/>
      </w:pPr>
    </w:p>
    <w:p w14:paraId="034A72FE" w14:textId="77777777" w:rsidR="003B039C" w:rsidRDefault="003B039C" w:rsidP="003B039C">
      <w:pPr>
        <w:pStyle w:val="ab"/>
        <w:rPr>
          <w:lang w:eastAsia="zh-CN"/>
        </w:rPr>
      </w:pPr>
      <w:r>
        <w:rPr>
          <w:lang w:eastAsia="zh-CN"/>
        </w:rPr>
        <w:lastRenderedPageBreak/>
        <w:t>歌曲信息模块：歌曲信息维护、列出歌曲信息、关联歌曲信息到资源。</w:t>
      </w:r>
    </w:p>
    <w:p w14:paraId="5A2A25CE" w14:textId="77777777" w:rsidR="003B039C" w:rsidRDefault="003B039C" w:rsidP="003B039C">
      <w:pPr>
        <w:pStyle w:val="ab"/>
        <w:rPr>
          <w:lang w:eastAsia="zh-CN"/>
        </w:rPr>
      </w:pPr>
    </w:p>
    <w:p w14:paraId="1DF93E23" w14:textId="77777777" w:rsidR="003B039C" w:rsidRDefault="003B039C" w:rsidP="003B039C">
      <w:pPr>
        <w:pStyle w:val="2"/>
      </w:pPr>
      <w:bookmarkStart w:id="29" w:name="性能"/>
      <w:bookmarkEnd w:id="27"/>
      <w:r>
        <w:t>性能</w:t>
      </w:r>
    </w:p>
    <w:p w14:paraId="7DD17737" w14:textId="77777777" w:rsidR="003B039C" w:rsidRDefault="003B039C" w:rsidP="003B039C">
      <w:pPr>
        <w:pStyle w:val="FirstParagraph"/>
        <w:rPr>
          <w:lang w:eastAsia="zh-CN"/>
        </w:rPr>
      </w:pPr>
      <w:r>
        <w:rPr>
          <w:lang w:eastAsia="zh-CN"/>
        </w:rPr>
        <w:t>推荐速度与准确度：推荐结果在10ms内返回到前端，推荐准确度达70%以上；</w:t>
      </w:r>
    </w:p>
    <w:p w14:paraId="67D76327" w14:textId="77777777" w:rsidR="003B039C" w:rsidRDefault="003B039C" w:rsidP="003B039C">
      <w:pPr>
        <w:pStyle w:val="ab"/>
        <w:rPr>
          <w:lang w:eastAsia="zh-CN"/>
        </w:rPr>
      </w:pPr>
      <w:r>
        <w:rPr>
          <w:lang w:eastAsia="zh-CN"/>
        </w:rPr>
        <w:t>高并发与高可用：后端业务采用Nginx七层负载均衡，</w:t>
      </w:r>
      <w:proofErr w:type="gramStart"/>
      <w:r>
        <w:rPr>
          <w:lang w:eastAsia="zh-CN"/>
        </w:rPr>
        <w:t>集群化部署</w:t>
      </w:r>
      <w:proofErr w:type="gramEnd"/>
      <w:r>
        <w:rPr>
          <w:lang w:eastAsia="zh-CN"/>
        </w:rPr>
        <w:t>，提升吞吐量至300%以上，且能灵活应对突发状况。</w:t>
      </w:r>
    </w:p>
    <w:p w14:paraId="4D03B7D8" w14:textId="77777777" w:rsidR="003B039C" w:rsidRDefault="003B039C" w:rsidP="003B039C">
      <w:pPr>
        <w:pStyle w:val="ab"/>
        <w:rPr>
          <w:lang w:eastAsia="zh-CN"/>
        </w:rPr>
      </w:pPr>
      <w:r>
        <w:rPr>
          <w:lang w:eastAsia="zh-CN"/>
        </w:rPr>
        <w:t>极高的媒体播放服务质量：采用多级内容分发网络，在一般情况下，中国境内范围内均可保证平台歌曲播放无卡顿。</w:t>
      </w:r>
    </w:p>
    <w:p w14:paraId="22B0A9CB" w14:textId="77777777" w:rsidR="003B039C" w:rsidRDefault="003B039C" w:rsidP="003B039C">
      <w:pPr>
        <w:pStyle w:val="2"/>
      </w:pPr>
      <w:bookmarkStart w:id="30" w:name="输入项目"/>
      <w:bookmarkEnd w:id="29"/>
      <w:r>
        <w:t>输入项目</w:t>
      </w:r>
    </w:p>
    <w:p w14:paraId="6E6E9FCB" w14:textId="77777777" w:rsidR="003B039C" w:rsidRDefault="003B039C" w:rsidP="003B039C">
      <w:pPr>
        <w:pStyle w:val="FirstParagraph"/>
        <w:rPr>
          <w:lang w:eastAsia="zh-CN"/>
        </w:rPr>
      </w:pPr>
      <w:r>
        <w:rPr>
          <w:lang w:eastAsia="zh-CN"/>
        </w:rPr>
        <w:t>输入的数据是户执行的各种操作，包括鼠标、键盘等操作。</w:t>
      </w:r>
    </w:p>
    <w:p w14:paraId="24F520CA" w14:textId="77777777" w:rsidR="003B039C" w:rsidRDefault="003B039C" w:rsidP="003B039C">
      <w:pPr>
        <w:pStyle w:val="2"/>
      </w:pPr>
      <w:bookmarkStart w:id="31" w:name="输出项目"/>
      <w:bookmarkEnd w:id="30"/>
      <w:r>
        <w:t>输出项目</w:t>
      </w:r>
    </w:p>
    <w:p w14:paraId="6AF7AA8A" w14:textId="77777777" w:rsidR="003B039C" w:rsidRDefault="003B039C" w:rsidP="003B039C">
      <w:pPr>
        <w:pStyle w:val="FirstParagraph"/>
        <w:rPr>
          <w:lang w:eastAsia="zh-CN"/>
        </w:rPr>
      </w:pPr>
      <w:r>
        <w:rPr>
          <w:lang w:eastAsia="zh-CN"/>
        </w:rPr>
        <w:t>输出是歌曲流媒体、推荐信息、歌手信息、歌单信息、用户及评论信息等平台内容。</w:t>
      </w:r>
    </w:p>
    <w:bookmarkEnd w:id="31"/>
    <w:p w14:paraId="6DF53846" w14:textId="77777777" w:rsidR="00CA1620" w:rsidRDefault="00CA1620" w:rsidP="00482247">
      <w:pPr>
        <w:pStyle w:val="1"/>
      </w:pPr>
      <w:r>
        <w:t>6 需求的可追踪性</w:t>
      </w:r>
      <w:bookmarkEnd w:id="28"/>
    </w:p>
    <w:p w14:paraId="737CBF4D" w14:textId="77777777" w:rsidR="00CA1620" w:rsidRDefault="00CA1620" w:rsidP="00CA1620">
      <w:r>
        <w:rPr>
          <w:rFonts w:hint="eastAsia"/>
        </w:rPr>
        <w:t>本章应包括：</w:t>
      </w:r>
    </w:p>
    <w:p w14:paraId="13C3E024" w14:textId="77777777" w:rsidR="00CA1620" w:rsidRDefault="00CA1620" w:rsidP="00CA1620"/>
    <w:p w14:paraId="5C7A7F99" w14:textId="77777777" w:rsidR="00CA1620" w:rsidRDefault="00CA1620" w:rsidP="00CA1620">
      <w:r>
        <w:t>a.从本 SDD 中标识的每个软件配置项到分配给它的 CSCI 需求的可追踪性(亦可在 4.1 中提供)；</w:t>
      </w:r>
    </w:p>
    <w:p w14:paraId="627DE519" w14:textId="77777777" w:rsidR="00CA1620" w:rsidRDefault="00CA1620" w:rsidP="00CA1620"/>
    <w:p w14:paraId="12CAEC17" w14:textId="77777777" w:rsidR="00CA1620" w:rsidRDefault="00CA1620" w:rsidP="00CA1620">
      <w:r>
        <w:t>b.从每个 CSCI 需求到它被分配给的软件配置项的可追踪性。</w:t>
      </w:r>
    </w:p>
    <w:p w14:paraId="0DCFF970" w14:textId="77777777" w:rsidR="00CA1620" w:rsidRDefault="00CA1620" w:rsidP="00CA1620"/>
    <w:p w14:paraId="7EA0F14F" w14:textId="77777777" w:rsidR="00CA1620" w:rsidRDefault="00CA1620" w:rsidP="00973543">
      <w:pPr>
        <w:pStyle w:val="1"/>
      </w:pPr>
      <w:bookmarkStart w:id="32" w:name="_Toc102294892"/>
      <w:r>
        <w:lastRenderedPageBreak/>
        <w:t>7 注解</w:t>
      </w:r>
      <w:bookmarkEnd w:id="32"/>
    </w:p>
    <w:p w14:paraId="7F5669AB" w14:textId="77777777" w:rsidR="00CA1620" w:rsidRDefault="00CA1620" w:rsidP="00CA1620">
      <w:r>
        <w:rPr>
          <w:rFonts w:hint="eastAsia"/>
        </w:rPr>
        <w:t>本章应包含有助于理解本文档的一般信息</w:t>
      </w:r>
      <w:r>
        <w:t>(例如背景信息、词汇表、原理)。本章应包含为理解本文档需要的术语和定义，所有缩略语和它们在文档中的含义的字母序列表。</w:t>
      </w:r>
    </w:p>
    <w:p w14:paraId="3120BCA2" w14:textId="77777777" w:rsidR="00CA1620" w:rsidRDefault="00CA1620" w:rsidP="00CA1620"/>
    <w:p w14:paraId="4FF161E6" w14:textId="77777777" w:rsidR="00CA1620" w:rsidRDefault="00CA1620" w:rsidP="00973543">
      <w:pPr>
        <w:pStyle w:val="1"/>
      </w:pPr>
      <w:bookmarkStart w:id="33" w:name="_Toc102294893"/>
      <w:r>
        <w:rPr>
          <w:rFonts w:hint="eastAsia"/>
        </w:rPr>
        <w:t>附录</w:t>
      </w:r>
      <w:bookmarkEnd w:id="33"/>
    </w:p>
    <w:p w14:paraId="2DBFDF56" w14:textId="77777777" w:rsidR="001A2DEC" w:rsidRDefault="001A2DEC" w:rsidP="001A2DEC">
      <w:pPr>
        <w:jc w:val="center"/>
        <w:rPr>
          <w:rFonts w:ascii="Calibri" w:eastAsia="宋体" w:hAnsi="Calibri" w:cs="Times New Roman"/>
        </w:rPr>
      </w:pPr>
      <w:r>
        <w:rPr>
          <w:rFonts w:ascii="Calibri" w:eastAsia="宋体" w:hAnsi="Calibri" w:cs="Times New Roman" w:hint="eastAsia"/>
        </w:rPr>
        <w:t>故障树和割集树分析</w:t>
      </w:r>
    </w:p>
    <w:p w14:paraId="34E7A3AF" w14:textId="77777777" w:rsidR="001A2DEC" w:rsidRDefault="001A2DEC" w:rsidP="001A2DEC">
      <w:pPr>
        <w:jc w:val="center"/>
        <w:rPr>
          <w:rFonts w:ascii="Calibri" w:eastAsia="宋体" w:hAnsi="Calibri" w:cs="Times New Roman"/>
        </w:rPr>
      </w:pPr>
      <w:r>
        <w:rPr>
          <w:noProof/>
        </w:rPr>
        <w:drawing>
          <wp:inline distT="0" distB="0" distL="0" distR="0" wp14:anchorId="6F0619CC" wp14:editId="5818A729">
            <wp:extent cx="3387533" cy="32766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90764" cy="3279726"/>
                    </a:xfrm>
                    <a:prstGeom prst="rect">
                      <a:avLst/>
                    </a:prstGeom>
                    <a:noFill/>
                    <a:ln>
                      <a:noFill/>
                    </a:ln>
                  </pic:spPr>
                </pic:pic>
              </a:graphicData>
            </a:graphic>
          </wp:inline>
        </w:drawing>
      </w:r>
    </w:p>
    <w:p w14:paraId="357F4851" w14:textId="77777777" w:rsidR="001A2DEC" w:rsidRPr="009D402A" w:rsidRDefault="001A2DEC" w:rsidP="001A2DEC">
      <w:pPr>
        <w:jc w:val="center"/>
        <w:rPr>
          <w:rFonts w:ascii="Calibri" w:eastAsia="宋体" w:hAnsi="Calibri" w:cs="Times New Roman"/>
        </w:rPr>
      </w:pPr>
      <w:r>
        <w:rPr>
          <w:noProof/>
        </w:rPr>
        <w:lastRenderedPageBreak/>
        <w:drawing>
          <wp:inline distT="0" distB="0" distL="0" distR="0" wp14:anchorId="44D1BA11" wp14:editId="3CDC06C7">
            <wp:extent cx="3253002" cy="40640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5455" cy="4067065"/>
                    </a:xfrm>
                    <a:prstGeom prst="rect">
                      <a:avLst/>
                    </a:prstGeom>
                    <a:noFill/>
                    <a:ln>
                      <a:noFill/>
                    </a:ln>
                  </pic:spPr>
                </pic:pic>
              </a:graphicData>
            </a:graphic>
          </wp:inline>
        </w:drawing>
      </w:r>
    </w:p>
    <w:p w14:paraId="28B1EA94" w14:textId="647467D5" w:rsidR="006B0B3E" w:rsidRDefault="006B0B3E" w:rsidP="00CA1620"/>
    <w:sectPr w:rsidR="006B0B3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EF009" w14:textId="77777777" w:rsidR="0005225B" w:rsidRDefault="0005225B" w:rsidP="00A342D0">
      <w:r>
        <w:separator/>
      </w:r>
    </w:p>
  </w:endnote>
  <w:endnote w:type="continuationSeparator" w:id="0">
    <w:p w14:paraId="40ACDEDA" w14:textId="77777777" w:rsidR="0005225B" w:rsidRDefault="0005225B" w:rsidP="00A342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516E2" w14:textId="77777777" w:rsidR="0005225B" w:rsidRDefault="0005225B" w:rsidP="00A342D0">
      <w:r>
        <w:separator/>
      </w:r>
    </w:p>
  </w:footnote>
  <w:footnote w:type="continuationSeparator" w:id="0">
    <w:p w14:paraId="0CB52FA7" w14:textId="77777777" w:rsidR="0005225B" w:rsidRDefault="0005225B" w:rsidP="00A342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1260"/>
        </w:tabs>
        <w:ind w:left="1260" w:hanging="420"/>
      </w:pPr>
    </w:lvl>
    <w:lvl w:ilvl="1">
      <w:start w:val="1"/>
      <w:numFmt w:val="lowerLetter"/>
      <w:lvlText w:val="%2)"/>
      <w:lvlJc w:val="left"/>
      <w:pPr>
        <w:tabs>
          <w:tab w:val="num" w:pos="1680"/>
        </w:tabs>
        <w:ind w:left="1680" w:hanging="420"/>
      </w:pPr>
    </w:lvl>
    <w:lvl w:ilvl="2">
      <w:start w:val="1"/>
      <w:numFmt w:val="lowerRoman"/>
      <w:lvlText w:val="%3."/>
      <w:lvlJc w:val="right"/>
      <w:pPr>
        <w:tabs>
          <w:tab w:val="num" w:pos="2100"/>
        </w:tabs>
        <w:ind w:left="2100" w:hanging="420"/>
      </w:pPr>
    </w:lvl>
    <w:lvl w:ilvl="3">
      <w:start w:val="1"/>
      <w:numFmt w:val="decimal"/>
      <w:lvlText w:val="%4."/>
      <w:lvlJc w:val="left"/>
      <w:pPr>
        <w:tabs>
          <w:tab w:val="num" w:pos="2520"/>
        </w:tabs>
        <w:ind w:left="2520" w:hanging="420"/>
      </w:pPr>
    </w:lvl>
    <w:lvl w:ilvl="4">
      <w:start w:val="1"/>
      <w:numFmt w:val="lowerLetter"/>
      <w:lvlText w:val="%5)"/>
      <w:lvlJc w:val="left"/>
      <w:pPr>
        <w:tabs>
          <w:tab w:val="num" w:pos="2940"/>
        </w:tabs>
        <w:ind w:left="2940" w:hanging="420"/>
      </w:pPr>
    </w:lvl>
    <w:lvl w:ilvl="5">
      <w:start w:val="1"/>
      <w:numFmt w:val="lowerRoman"/>
      <w:lvlText w:val="%6."/>
      <w:lvlJc w:val="right"/>
      <w:pPr>
        <w:tabs>
          <w:tab w:val="num" w:pos="3360"/>
        </w:tabs>
        <w:ind w:left="3360" w:hanging="420"/>
      </w:pPr>
    </w:lvl>
    <w:lvl w:ilvl="6">
      <w:start w:val="1"/>
      <w:numFmt w:val="decimal"/>
      <w:lvlText w:val="%7."/>
      <w:lvlJc w:val="left"/>
      <w:pPr>
        <w:tabs>
          <w:tab w:val="num" w:pos="3780"/>
        </w:tabs>
        <w:ind w:left="3780" w:hanging="420"/>
      </w:pPr>
    </w:lvl>
    <w:lvl w:ilvl="7">
      <w:start w:val="1"/>
      <w:numFmt w:val="lowerLetter"/>
      <w:lvlText w:val="%8)"/>
      <w:lvlJc w:val="left"/>
      <w:pPr>
        <w:tabs>
          <w:tab w:val="num" w:pos="4200"/>
        </w:tabs>
        <w:ind w:left="4200" w:hanging="420"/>
      </w:pPr>
    </w:lvl>
    <w:lvl w:ilvl="8">
      <w:start w:val="1"/>
      <w:numFmt w:val="lowerRoman"/>
      <w:lvlText w:val="%9."/>
      <w:lvlJc w:val="right"/>
      <w:pPr>
        <w:tabs>
          <w:tab w:val="num" w:pos="4620"/>
        </w:tabs>
        <w:ind w:left="4620" w:hanging="420"/>
      </w:pPr>
    </w:lvl>
  </w:abstractNum>
  <w:abstractNum w:abstractNumId="1" w15:restartNumberingAfterBreak="0">
    <w:nsid w:val="00000002"/>
    <w:multiLevelType w:val="multilevel"/>
    <w:tmpl w:val="00000002"/>
    <w:lvl w:ilvl="0">
      <w:start w:val="1"/>
      <w:numFmt w:val="decimal"/>
      <w:lvlText w:val="%1)"/>
      <w:lvlJc w:val="left"/>
      <w:pPr>
        <w:tabs>
          <w:tab w:val="num" w:pos="1260"/>
        </w:tabs>
        <w:ind w:left="1260" w:hanging="420"/>
      </w:pPr>
    </w:lvl>
    <w:lvl w:ilvl="1">
      <w:start w:val="1"/>
      <w:numFmt w:val="lowerLetter"/>
      <w:lvlText w:val="%2)"/>
      <w:lvlJc w:val="left"/>
      <w:pPr>
        <w:tabs>
          <w:tab w:val="num" w:pos="1680"/>
        </w:tabs>
        <w:ind w:left="1680" w:hanging="420"/>
      </w:pPr>
    </w:lvl>
    <w:lvl w:ilvl="2">
      <w:start w:val="1"/>
      <w:numFmt w:val="lowerRoman"/>
      <w:lvlText w:val="%3."/>
      <w:lvlJc w:val="right"/>
      <w:pPr>
        <w:tabs>
          <w:tab w:val="num" w:pos="2100"/>
        </w:tabs>
        <w:ind w:left="2100" w:hanging="420"/>
      </w:pPr>
    </w:lvl>
    <w:lvl w:ilvl="3">
      <w:start w:val="1"/>
      <w:numFmt w:val="decimal"/>
      <w:lvlText w:val="%4."/>
      <w:lvlJc w:val="left"/>
      <w:pPr>
        <w:tabs>
          <w:tab w:val="num" w:pos="2520"/>
        </w:tabs>
        <w:ind w:left="2520" w:hanging="420"/>
      </w:pPr>
    </w:lvl>
    <w:lvl w:ilvl="4">
      <w:start w:val="1"/>
      <w:numFmt w:val="lowerLetter"/>
      <w:lvlText w:val="%5)"/>
      <w:lvlJc w:val="left"/>
      <w:pPr>
        <w:tabs>
          <w:tab w:val="num" w:pos="2940"/>
        </w:tabs>
        <w:ind w:left="2940" w:hanging="420"/>
      </w:pPr>
    </w:lvl>
    <w:lvl w:ilvl="5">
      <w:start w:val="1"/>
      <w:numFmt w:val="lowerRoman"/>
      <w:lvlText w:val="%6."/>
      <w:lvlJc w:val="right"/>
      <w:pPr>
        <w:tabs>
          <w:tab w:val="num" w:pos="3360"/>
        </w:tabs>
        <w:ind w:left="3360" w:hanging="420"/>
      </w:pPr>
    </w:lvl>
    <w:lvl w:ilvl="6">
      <w:start w:val="1"/>
      <w:numFmt w:val="decimal"/>
      <w:lvlText w:val="%7."/>
      <w:lvlJc w:val="left"/>
      <w:pPr>
        <w:tabs>
          <w:tab w:val="num" w:pos="3780"/>
        </w:tabs>
        <w:ind w:left="3780" w:hanging="420"/>
      </w:pPr>
    </w:lvl>
    <w:lvl w:ilvl="7">
      <w:start w:val="1"/>
      <w:numFmt w:val="lowerLetter"/>
      <w:lvlText w:val="%8)"/>
      <w:lvlJc w:val="left"/>
      <w:pPr>
        <w:tabs>
          <w:tab w:val="num" w:pos="4200"/>
        </w:tabs>
        <w:ind w:left="4200" w:hanging="420"/>
      </w:pPr>
    </w:lvl>
    <w:lvl w:ilvl="8">
      <w:start w:val="1"/>
      <w:numFmt w:val="lowerRoman"/>
      <w:lvlText w:val="%9."/>
      <w:lvlJc w:val="right"/>
      <w:pPr>
        <w:tabs>
          <w:tab w:val="num" w:pos="4620"/>
        </w:tabs>
        <w:ind w:left="4620" w:hanging="420"/>
      </w:pPr>
    </w:lvl>
  </w:abstractNum>
  <w:abstractNum w:abstractNumId="2" w15:restartNumberingAfterBreak="0">
    <w:nsid w:val="00000014"/>
    <w:multiLevelType w:val="multilevel"/>
    <w:tmpl w:val="00000014"/>
    <w:lvl w:ilvl="0">
      <w:start w:val="1"/>
      <w:numFmt w:val="decimal"/>
      <w:lvlText w:val="%1."/>
      <w:lvlJc w:val="left"/>
      <w:pPr>
        <w:tabs>
          <w:tab w:val="num" w:pos="840"/>
        </w:tabs>
        <w:ind w:left="840" w:hanging="420"/>
      </w:pPr>
    </w:lvl>
    <w:lvl w:ilvl="1">
      <w:start w:val="1"/>
      <w:numFmt w:val="decimal"/>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3" w15:restartNumberingAfterBreak="0">
    <w:nsid w:val="00000015"/>
    <w:multiLevelType w:val="multilevel"/>
    <w:tmpl w:val="00000015"/>
    <w:lvl w:ilvl="0">
      <w:start w:val="1"/>
      <w:numFmt w:val="decimal"/>
      <w:lvlText w:val="%1)"/>
      <w:lvlJc w:val="left"/>
      <w:pPr>
        <w:tabs>
          <w:tab w:val="num" w:pos="1260"/>
        </w:tabs>
        <w:ind w:left="1260" w:hanging="420"/>
      </w:pPr>
    </w:lvl>
    <w:lvl w:ilvl="1">
      <w:start w:val="1"/>
      <w:numFmt w:val="lowerLetter"/>
      <w:lvlText w:val="%2)"/>
      <w:lvlJc w:val="left"/>
      <w:pPr>
        <w:tabs>
          <w:tab w:val="num" w:pos="1680"/>
        </w:tabs>
        <w:ind w:left="1680" w:hanging="420"/>
      </w:pPr>
    </w:lvl>
    <w:lvl w:ilvl="2">
      <w:start w:val="1"/>
      <w:numFmt w:val="lowerRoman"/>
      <w:lvlText w:val="%3."/>
      <w:lvlJc w:val="right"/>
      <w:pPr>
        <w:tabs>
          <w:tab w:val="num" w:pos="2100"/>
        </w:tabs>
        <w:ind w:left="2100" w:hanging="420"/>
      </w:pPr>
    </w:lvl>
    <w:lvl w:ilvl="3">
      <w:start w:val="1"/>
      <w:numFmt w:val="decimal"/>
      <w:lvlText w:val="%4."/>
      <w:lvlJc w:val="left"/>
      <w:pPr>
        <w:tabs>
          <w:tab w:val="num" w:pos="2520"/>
        </w:tabs>
        <w:ind w:left="2520" w:hanging="420"/>
      </w:pPr>
    </w:lvl>
    <w:lvl w:ilvl="4">
      <w:start w:val="1"/>
      <w:numFmt w:val="lowerLetter"/>
      <w:lvlText w:val="%5)"/>
      <w:lvlJc w:val="left"/>
      <w:pPr>
        <w:tabs>
          <w:tab w:val="num" w:pos="2940"/>
        </w:tabs>
        <w:ind w:left="2940" w:hanging="420"/>
      </w:pPr>
    </w:lvl>
    <w:lvl w:ilvl="5">
      <w:start w:val="1"/>
      <w:numFmt w:val="lowerRoman"/>
      <w:lvlText w:val="%6."/>
      <w:lvlJc w:val="right"/>
      <w:pPr>
        <w:tabs>
          <w:tab w:val="num" w:pos="3360"/>
        </w:tabs>
        <w:ind w:left="3360" w:hanging="420"/>
      </w:pPr>
    </w:lvl>
    <w:lvl w:ilvl="6">
      <w:start w:val="1"/>
      <w:numFmt w:val="decimal"/>
      <w:lvlText w:val="%7."/>
      <w:lvlJc w:val="left"/>
      <w:pPr>
        <w:tabs>
          <w:tab w:val="num" w:pos="3780"/>
        </w:tabs>
        <w:ind w:left="3780" w:hanging="420"/>
      </w:pPr>
    </w:lvl>
    <w:lvl w:ilvl="7">
      <w:start w:val="1"/>
      <w:numFmt w:val="lowerLetter"/>
      <w:lvlText w:val="%8)"/>
      <w:lvlJc w:val="left"/>
      <w:pPr>
        <w:tabs>
          <w:tab w:val="num" w:pos="4200"/>
        </w:tabs>
        <w:ind w:left="4200" w:hanging="420"/>
      </w:pPr>
    </w:lvl>
    <w:lvl w:ilvl="8">
      <w:start w:val="1"/>
      <w:numFmt w:val="lowerRoman"/>
      <w:lvlText w:val="%9."/>
      <w:lvlJc w:val="right"/>
      <w:pPr>
        <w:tabs>
          <w:tab w:val="num" w:pos="4620"/>
        </w:tabs>
        <w:ind w:left="4620" w:hanging="420"/>
      </w:pPr>
    </w:lvl>
  </w:abstractNum>
  <w:abstractNum w:abstractNumId="4" w15:restartNumberingAfterBreak="0">
    <w:nsid w:val="0B641EC1"/>
    <w:multiLevelType w:val="hybridMultilevel"/>
    <w:tmpl w:val="4DCC0940"/>
    <w:lvl w:ilvl="0" w:tplc="EB8047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4F35471"/>
    <w:multiLevelType w:val="hybridMultilevel"/>
    <w:tmpl w:val="1F463B68"/>
    <w:lvl w:ilvl="0" w:tplc="E48A0E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67616CD"/>
    <w:multiLevelType w:val="multilevel"/>
    <w:tmpl w:val="00000000"/>
    <w:lvl w:ilvl="0">
      <w:start w:val="1"/>
      <w:numFmt w:val="decimal"/>
      <w:lvlText w:val="%1)"/>
      <w:lvlJc w:val="left"/>
      <w:pPr>
        <w:tabs>
          <w:tab w:val="num" w:pos="1260"/>
        </w:tabs>
        <w:ind w:left="1260" w:hanging="420"/>
      </w:pPr>
    </w:lvl>
    <w:lvl w:ilvl="1">
      <w:start w:val="1"/>
      <w:numFmt w:val="lowerLetter"/>
      <w:lvlText w:val="%2)"/>
      <w:lvlJc w:val="left"/>
      <w:pPr>
        <w:tabs>
          <w:tab w:val="num" w:pos="1680"/>
        </w:tabs>
        <w:ind w:left="1680" w:hanging="420"/>
      </w:pPr>
    </w:lvl>
    <w:lvl w:ilvl="2">
      <w:start w:val="1"/>
      <w:numFmt w:val="lowerRoman"/>
      <w:lvlText w:val="%3."/>
      <w:lvlJc w:val="right"/>
      <w:pPr>
        <w:tabs>
          <w:tab w:val="num" w:pos="2100"/>
        </w:tabs>
        <w:ind w:left="2100" w:hanging="420"/>
      </w:pPr>
    </w:lvl>
    <w:lvl w:ilvl="3">
      <w:start w:val="1"/>
      <w:numFmt w:val="decimal"/>
      <w:lvlText w:val="%4."/>
      <w:lvlJc w:val="left"/>
      <w:pPr>
        <w:tabs>
          <w:tab w:val="num" w:pos="2520"/>
        </w:tabs>
        <w:ind w:left="2520" w:hanging="420"/>
      </w:pPr>
    </w:lvl>
    <w:lvl w:ilvl="4">
      <w:start w:val="1"/>
      <w:numFmt w:val="lowerLetter"/>
      <w:lvlText w:val="%5)"/>
      <w:lvlJc w:val="left"/>
      <w:pPr>
        <w:tabs>
          <w:tab w:val="num" w:pos="2940"/>
        </w:tabs>
        <w:ind w:left="2940" w:hanging="420"/>
      </w:pPr>
    </w:lvl>
    <w:lvl w:ilvl="5">
      <w:start w:val="1"/>
      <w:numFmt w:val="lowerRoman"/>
      <w:lvlText w:val="%6."/>
      <w:lvlJc w:val="right"/>
      <w:pPr>
        <w:tabs>
          <w:tab w:val="num" w:pos="3360"/>
        </w:tabs>
        <w:ind w:left="3360" w:hanging="420"/>
      </w:pPr>
    </w:lvl>
    <w:lvl w:ilvl="6">
      <w:start w:val="1"/>
      <w:numFmt w:val="decimal"/>
      <w:lvlText w:val="%7."/>
      <w:lvlJc w:val="left"/>
      <w:pPr>
        <w:tabs>
          <w:tab w:val="num" w:pos="3780"/>
        </w:tabs>
        <w:ind w:left="3780" w:hanging="420"/>
      </w:pPr>
    </w:lvl>
    <w:lvl w:ilvl="7">
      <w:start w:val="1"/>
      <w:numFmt w:val="lowerLetter"/>
      <w:lvlText w:val="%8)"/>
      <w:lvlJc w:val="left"/>
      <w:pPr>
        <w:tabs>
          <w:tab w:val="num" w:pos="4200"/>
        </w:tabs>
        <w:ind w:left="4200" w:hanging="420"/>
      </w:pPr>
    </w:lvl>
    <w:lvl w:ilvl="8">
      <w:start w:val="1"/>
      <w:numFmt w:val="lowerRoman"/>
      <w:lvlText w:val="%9."/>
      <w:lvlJc w:val="right"/>
      <w:pPr>
        <w:tabs>
          <w:tab w:val="num" w:pos="4620"/>
        </w:tabs>
        <w:ind w:left="4620" w:hanging="420"/>
      </w:pPr>
    </w:lvl>
  </w:abstractNum>
  <w:abstractNum w:abstractNumId="7" w15:restartNumberingAfterBreak="0">
    <w:nsid w:val="58FB525B"/>
    <w:multiLevelType w:val="hybridMultilevel"/>
    <w:tmpl w:val="4DA4EBB0"/>
    <w:lvl w:ilvl="0" w:tplc="2D1036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80774677">
    <w:abstractNumId w:val="7"/>
  </w:num>
  <w:num w:numId="2" w16cid:durableId="729886261">
    <w:abstractNumId w:val="4"/>
  </w:num>
  <w:num w:numId="3" w16cid:durableId="1863350162">
    <w:abstractNumId w:val="5"/>
  </w:num>
  <w:num w:numId="4" w16cid:durableId="458884227">
    <w:abstractNumId w:val="2"/>
  </w:num>
  <w:num w:numId="5" w16cid:durableId="1335568978">
    <w:abstractNumId w:val="0"/>
  </w:num>
  <w:num w:numId="6" w16cid:durableId="970204807">
    <w:abstractNumId w:val="1"/>
  </w:num>
  <w:num w:numId="7" w16cid:durableId="1177619503">
    <w:abstractNumId w:val="6"/>
  </w:num>
  <w:num w:numId="8" w16cid:durableId="2449216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1620"/>
    <w:rsid w:val="00004642"/>
    <w:rsid w:val="0005225B"/>
    <w:rsid w:val="000962FF"/>
    <w:rsid w:val="000A4C12"/>
    <w:rsid w:val="001637F3"/>
    <w:rsid w:val="001A2DEC"/>
    <w:rsid w:val="00211264"/>
    <w:rsid w:val="00373470"/>
    <w:rsid w:val="003B039C"/>
    <w:rsid w:val="00482247"/>
    <w:rsid w:val="004F652A"/>
    <w:rsid w:val="004F6D27"/>
    <w:rsid w:val="00551B8D"/>
    <w:rsid w:val="00570683"/>
    <w:rsid w:val="00576466"/>
    <w:rsid w:val="005A3B51"/>
    <w:rsid w:val="005A5A29"/>
    <w:rsid w:val="005C564A"/>
    <w:rsid w:val="005C75D6"/>
    <w:rsid w:val="00611D23"/>
    <w:rsid w:val="00663778"/>
    <w:rsid w:val="006711B2"/>
    <w:rsid w:val="006B0B3E"/>
    <w:rsid w:val="006C6368"/>
    <w:rsid w:val="00722E09"/>
    <w:rsid w:val="00743FF7"/>
    <w:rsid w:val="007B1D6E"/>
    <w:rsid w:val="00947C76"/>
    <w:rsid w:val="00973543"/>
    <w:rsid w:val="00981916"/>
    <w:rsid w:val="009D402A"/>
    <w:rsid w:val="00A002E7"/>
    <w:rsid w:val="00A342D0"/>
    <w:rsid w:val="00A42C8E"/>
    <w:rsid w:val="00A73EB3"/>
    <w:rsid w:val="00A971E2"/>
    <w:rsid w:val="00AC1A5D"/>
    <w:rsid w:val="00B17EF6"/>
    <w:rsid w:val="00B7406F"/>
    <w:rsid w:val="00B97D5E"/>
    <w:rsid w:val="00C916E7"/>
    <w:rsid w:val="00CA1620"/>
    <w:rsid w:val="00D022E2"/>
    <w:rsid w:val="00D351B9"/>
    <w:rsid w:val="00D646F2"/>
    <w:rsid w:val="00D77F93"/>
    <w:rsid w:val="00DC4D04"/>
    <w:rsid w:val="00DD1B0A"/>
    <w:rsid w:val="00E2561E"/>
    <w:rsid w:val="00EA076F"/>
    <w:rsid w:val="00EF4D0B"/>
    <w:rsid w:val="00F27472"/>
    <w:rsid w:val="00F85373"/>
    <w:rsid w:val="00FC40C8"/>
    <w:rsid w:val="00FE3492"/>
    <w:rsid w:val="00FF4C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E7D8B0"/>
  <w15:docId w15:val="{D1C9868C-3F1E-4E12-ABBD-3D80C1DDF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97354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97354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973543"/>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73543"/>
    <w:rPr>
      <w:b/>
      <w:bCs/>
      <w:kern w:val="44"/>
      <w:sz w:val="44"/>
      <w:szCs w:val="44"/>
    </w:rPr>
  </w:style>
  <w:style w:type="character" w:customStyle="1" w:styleId="20">
    <w:name w:val="标题 2 字符"/>
    <w:basedOn w:val="a0"/>
    <w:link w:val="2"/>
    <w:uiPriority w:val="9"/>
    <w:rsid w:val="00973543"/>
    <w:rPr>
      <w:rFonts w:asciiTheme="majorHAnsi" w:eastAsiaTheme="majorEastAsia" w:hAnsiTheme="majorHAnsi" w:cstheme="majorBidi"/>
      <w:b/>
      <w:bCs/>
      <w:sz w:val="32"/>
      <w:szCs w:val="32"/>
    </w:rPr>
  </w:style>
  <w:style w:type="character" w:customStyle="1" w:styleId="30">
    <w:name w:val="标题 3 字符"/>
    <w:basedOn w:val="a0"/>
    <w:link w:val="3"/>
    <w:uiPriority w:val="9"/>
    <w:rsid w:val="00973543"/>
    <w:rPr>
      <w:b/>
      <w:bCs/>
      <w:sz w:val="32"/>
      <w:szCs w:val="32"/>
    </w:rPr>
  </w:style>
  <w:style w:type="paragraph" w:styleId="TOC">
    <w:name w:val="TOC Heading"/>
    <w:basedOn w:val="1"/>
    <w:next w:val="a"/>
    <w:uiPriority w:val="39"/>
    <w:unhideWhenUsed/>
    <w:qFormat/>
    <w:rsid w:val="00973543"/>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973543"/>
  </w:style>
  <w:style w:type="paragraph" w:styleId="TOC2">
    <w:name w:val="toc 2"/>
    <w:basedOn w:val="a"/>
    <w:next w:val="a"/>
    <w:autoRedefine/>
    <w:uiPriority w:val="39"/>
    <w:unhideWhenUsed/>
    <w:rsid w:val="00973543"/>
    <w:pPr>
      <w:ind w:leftChars="200" w:left="420"/>
    </w:pPr>
  </w:style>
  <w:style w:type="paragraph" w:styleId="TOC3">
    <w:name w:val="toc 3"/>
    <w:basedOn w:val="a"/>
    <w:next w:val="a"/>
    <w:autoRedefine/>
    <w:uiPriority w:val="39"/>
    <w:unhideWhenUsed/>
    <w:rsid w:val="00973543"/>
    <w:pPr>
      <w:ind w:leftChars="400" w:left="840"/>
    </w:pPr>
  </w:style>
  <w:style w:type="character" w:styleId="a3">
    <w:name w:val="Hyperlink"/>
    <w:basedOn w:val="a0"/>
    <w:uiPriority w:val="99"/>
    <w:unhideWhenUsed/>
    <w:rsid w:val="00973543"/>
    <w:rPr>
      <w:color w:val="0563C1" w:themeColor="hyperlink"/>
      <w:u w:val="single"/>
    </w:rPr>
  </w:style>
  <w:style w:type="paragraph" w:styleId="a4">
    <w:name w:val="header"/>
    <w:basedOn w:val="a"/>
    <w:link w:val="a5"/>
    <w:uiPriority w:val="99"/>
    <w:unhideWhenUsed/>
    <w:rsid w:val="00A342D0"/>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A342D0"/>
    <w:rPr>
      <w:sz w:val="18"/>
      <w:szCs w:val="18"/>
    </w:rPr>
  </w:style>
  <w:style w:type="paragraph" w:styleId="a6">
    <w:name w:val="footer"/>
    <w:basedOn w:val="a"/>
    <w:link w:val="a7"/>
    <w:uiPriority w:val="99"/>
    <w:unhideWhenUsed/>
    <w:rsid w:val="00A342D0"/>
    <w:pPr>
      <w:tabs>
        <w:tab w:val="center" w:pos="4153"/>
        <w:tab w:val="right" w:pos="8306"/>
      </w:tabs>
      <w:snapToGrid w:val="0"/>
      <w:jc w:val="left"/>
    </w:pPr>
    <w:rPr>
      <w:sz w:val="18"/>
      <w:szCs w:val="18"/>
    </w:rPr>
  </w:style>
  <w:style w:type="character" w:customStyle="1" w:styleId="a7">
    <w:name w:val="页脚 字符"/>
    <w:basedOn w:val="a0"/>
    <w:link w:val="a6"/>
    <w:uiPriority w:val="99"/>
    <w:rsid w:val="00A342D0"/>
    <w:rPr>
      <w:sz w:val="18"/>
      <w:szCs w:val="18"/>
    </w:rPr>
  </w:style>
  <w:style w:type="character" w:styleId="a8">
    <w:name w:val="FollowedHyperlink"/>
    <w:basedOn w:val="a0"/>
    <w:uiPriority w:val="99"/>
    <w:semiHidden/>
    <w:unhideWhenUsed/>
    <w:rsid w:val="00A342D0"/>
    <w:rPr>
      <w:color w:val="954F72" w:themeColor="followedHyperlink"/>
      <w:u w:val="single"/>
    </w:rPr>
  </w:style>
  <w:style w:type="character" w:styleId="a9">
    <w:name w:val="Unresolved Mention"/>
    <w:basedOn w:val="a0"/>
    <w:uiPriority w:val="99"/>
    <w:semiHidden/>
    <w:unhideWhenUsed/>
    <w:rsid w:val="00722E09"/>
    <w:rPr>
      <w:color w:val="605E5C"/>
      <w:shd w:val="clear" w:color="auto" w:fill="E1DFDD"/>
    </w:rPr>
  </w:style>
  <w:style w:type="paragraph" w:styleId="aa">
    <w:name w:val="List Paragraph"/>
    <w:basedOn w:val="a"/>
    <w:uiPriority w:val="34"/>
    <w:qFormat/>
    <w:rsid w:val="004F652A"/>
    <w:pPr>
      <w:ind w:firstLineChars="200" w:firstLine="420"/>
    </w:pPr>
  </w:style>
  <w:style w:type="paragraph" w:styleId="ab">
    <w:name w:val="Body Text"/>
    <w:basedOn w:val="a"/>
    <w:link w:val="ac"/>
    <w:qFormat/>
    <w:rsid w:val="003B039C"/>
    <w:pPr>
      <w:widowControl/>
      <w:spacing w:before="180" w:after="180"/>
      <w:jc w:val="left"/>
    </w:pPr>
    <w:rPr>
      <w:kern w:val="0"/>
      <w:sz w:val="24"/>
      <w:szCs w:val="24"/>
      <w:lang w:eastAsia="en-US"/>
    </w:rPr>
  </w:style>
  <w:style w:type="character" w:customStyle="1" w:styleId="ac">
    <w:name w:val="正文文本 字符"/>
    <w:basedOn w:val="a0"/>
    <w:link w:val="ab"/>
    <w:rsid w:val="003B039C"/>
    <w:rPr>
      <w:kern w:val="0"/>
      <w:sz w:val="24"/>
      <w:szCs w:val="24"/>
      <w:lang w:eastAsia="en-US"/>
    </w:rPr>
  </w:style>
  <w:style w:type="paragraph" w:customStyle="1" w:styleId="FirstParagraph">
    <w:name w:val="First Paragraph"/>
    <w:basedOn w:val="ab"/>
    <w:next w:val="ab"/>
    <w:qFormat/>
    <w:rsid w:val="003B039C"/>
  </w:style>
  <w:style w:type="paragraph" w:customStyle="1" w:styleId="ImageCaption">
    <w:name w:val="Image Caption"/>
    <w:basedOn w:val="ad"/>
    <w:rsid w:val="003B039C"/>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3B039C"/>
    <w:pPr>
      <w:keepNext/>
      <w:widowControl/>
      <w:spacing w:after="200"/>
      <w:jc w:val="left"/>
    </w:pPr>
    <w:rPr>
      <w:kern w:val="0"/>
      <w:sz w:val="24"/>
      <w:szCs w:val="24"/>
      <w:lang w:eastAsia="en-US"/>
    </w:rPr>
  </w:style>
  <w:style w:type="paragraph" w:styleId="ad">
    <w:name w:val="caption"/>
    <w:basedOn w:val="a"/>
    <w:next w:val="a"/>
    <w:uiPriority w:val="35"/>
    <w:semiHidden/>
    <w:unhideWhenUsed/>
    <w:qFormat/>
    <w:rsid w:val="003B039C"/>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C7048-D372-46FD-8EBE-D841C58CB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1115</Words>
  <Characters>6359</Characters>
  <Application>Microsoft Office Word</Application>
  <DocSecurity>0</DocSecurity>
  <Lines>52</Lines>
  <Paragraphs>14</Paragraphs>
  <ScaleCrop>false</ScaleCrop>
  <Company/>
  <LinksUpToDate>false</LinksUpToDate>
  <CharactersWithSpaces>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冯 少浦</dc:creator>
  <cp:keywords/>
  <dc:description/>
  <cp:lastModifiedBy>冯 少浦</cp:lastModifiedBy>
  <cp:revision>2</cp:revision>
  <dcterms:created xsi:type="dcterms:W3CDTF">2022-06-09T11:16:00Z</dcterms:created>
  <dcterms:modified xsi:type="dcterms:W3CDTF">2022-06-09T11:16:00Z</dcterms:modified>
</cp:coreProperties>
</file>